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65B3F" w14:textId="6DAB78BF" w:rsidR="004B3D9F" w:rsidRPr="009E4045" w:rsidRDefault="004B3D9F" w:rsidP="004B3D9F">
      <w:pPr>
        <w:pStyle w:val="Style1"/>
      </w:pPr>
      <w:r>
        <w:t>Sass</w:t>
      </w:r>
    </w:p>
    <w:p w14:paraId="171C139E" w14:textId="77777777" w:rsidR="004B3D9F" w:rsidRDefault="004B3D9F" w:rsidP="004B3D9F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t's a pre-processor language.</w:t>
      </w:r>
    </w:p>
    <w:p w14:paraId="79234CEF" w14:textId="6D63F90C" w:rsidR="00757A69" w:rsidRPr="004B3D9F" w:rsidRDefault="00BA2AED" w:rsidP="004B3D9F">
      <w:pPr>
        <w:pStyle w:val="ListParagraph"/>
        <w:numPr>
          <w:ilvl w:val="0"/>
          <w:numId w:val="1"/>
        </w:numPr>
        <w:spacing w:line="324" w:lineRule="auto"/>
        <w:jc w:val="both"/>
      </w:pPr>
      <w:r>
        <w:rPr>
          <w:rFonts w:asciiTheme="minorBidi" w:hAnsiTheme="minorBidi"/>
          <w:sz w:val="24"/>
          <w:szCs w:val="24"/>
        </w:rPr>
        <w:t xml:space="preserve">We don't have loops, functions, repeat code, keeping files separated, </w:t>
      </w:r>
      <w:r w:rsidR="005C5667">
        <w:rPr>
          <w:rFonts w:asciiTheme="minorBidi" w:hAnsiTheme="minorBidi"/>
          <w:sz w:val="24"/>
          <w:szCs w:val="24"/>
        </w:rPr>
        <w:t xml:space="preserve">or </w:t>
      </w:r>
      <w:r>
        <w:rPr>
          <w:rFonts w:asciiTheme="minorBidi" w:hAnsiTheme="minorBidi"/>
          <w:sz w:val="24"/>
          <w:szCs w:val="24"/>
        </w:rPr>
        <w:t>export-import in CSS</w:t>
      </w:r>
      <w:r w:rsidR="004B3D9F">
        <w:rPr>
          <w:rFonts w:asciiTheme="minorBidi" w:hAnsiTheme="minorBidi"/>
          <w:sz w:val="24"/>
          <w:szCs w:val="24"/>
        </w:rPr>
        <w:t xml:space="preserve">. Variables </w:t>
      </w:r>
      <w:r>
        <w:rPr>
          <w:rFonts w:asciiTheme="minorBidi" w:hAnsiTheme="minorBidi"/>
          <w:sz w:val="24"/>
          <w:szCs w:val="24"/>
        </w:rPr>
        <w:t>have been</w:t>
      </w:r>
      <w:r w:rsidR="004B3D9F">
        <w:rPr>
          <w:rFonts w:asciiTheme="minorBidi" w:hAnsiTheme="minorBidi"/>
          <w:sz w:val="24"/>
          <w:szCs w:val="24"/>
        </w:rPr>
        <w:t xml:space="preserve"> added recently to </w:t>
      </w:r>
      <w:r>
        <w:rPr>
          <w:rFonts w:asciiTheme="minorBidi" w:hAnsiTheme="minorBidi"/>
          <w:sz w:val="24"/>
          <w:szCs w:val="24"/>
        </w:rPr>
        <w:t>CSS,</w:t>
      </w:r>
      <w:r w:rsidR="004B3D9F">
        <w:rPr>
          <w:rFonts w:asciiTheme="minorBidi" w:hAnsiTheme="minorBidi"/>
          <w:sz w:val="24"/>
          <w:szCs w:val="24"/>
        </w:rPr>
        <w:t xml:space="preserve"> but it's not as practical as programming languages.</w:t>
      </w:r>
    </w:p>
    <w:p w14:paraId="730C0E89" w14:textId="4EAD9C3E" w:rsidR="004B3D9F" w:rsidRPr="0083039C" w:rsidRDefault="004B3D9F" w:rsidP="004B3D9F">
      <w:pPr>
        <w:pStyle w:val="ListParagraph"/>
        <w:numPr>
          <w:ilvl w:val="0"/>
          <w:numId w:val="1"/>
        </w:numPr>
        <w:spacing w:line="324" w:lineRule="auto"/>
        <w:jc w:val="both"/>
      </w:pPr>
      <w:r>
        <w:rPr>
          <w:rFonts w:asciiTheme="minorBidi" w:hAnsiTheme="minorBidi"/>
          <w:sz w:val="24"/>
          <w:szCs w:val="24"/>
        </w:rPr>
        <w:t xml:space="preserve">Sass has all of these. Brower does not run sass files with </w:t>
      </w:r>
      <w:r w:rsidR="0083039C">
        <w:rPr>
          <w:rFonts w:asciiTheme="minorBidi" w:hAnsiTheme="minorBidi"/>
          <w:sz w:val="24"/>
          <w:szCs w:val="24"/>
        </w:rPr>
        <w:t xml:space="preserve">its specific syntax. It is only used in </w:t>
      </w:r>
      <w:r w:rsidR="0083039C" w:rsidRPr="0083039C">
        <w:rPr>
          <w:rFonts w:asciiTheme="minorBidi" w:hAnsiTheme="minorBidi"/>
          <w:b/>
          <w:bCs/>
          <w:sz w:val="24"/>
          <w:szCs w:val="24"/>
        </w:rPr>
        <w:t>development</w:t>
      </w:r>
      <w:r w:rsidR="0083039C">
        <w:rPr>
          <w:rFonts w:asciiTheme="minorBidi" w:hAnsiTheme="minorBidi"/>
          <w:sz w:val="24"/>
          <w:szCs w:val="24"/>
        </w:rPr>
        <w:t>. In the end</w:t>
      </w:r>
      <w:r w:rsidR="00BA2AED">
        <w:rPr>
          <w:rFonts w:asciiTheme="minorBidi" w:hAnsiTheme="minorBidi"/>
          <w:sz w:val="24"/>
          <w:szCs w:val="24"/>
        </w:rPr>
        <w:t>,</w:t>
      </w:r>
      <w:r w:rsidR="0083039C">
        <w:rPr>
          <w:rFonts w:asciiTheme="minorBidi" w:hAnsiTheme="minorBidi"/>
          <w:sz w:val="24"/>
          <w:szCs w:val="24"/>
        </w:rPr>
        <w:t xml:space="preserve"> with a command</w:t>
      </w:r>
      <w:r w:rsidR="00BA2AED">
        <w:rPr>
          <w:rFonts w:asciiTheme="minorBidi" w:hAnsiTheme="minorBidi"/>
          <w:sz w:val="24"/>
          <w:szCs w:val="24"/>
        </w:rPr>
        <w:t>,</w:t>
      </w:r>
      <w:r w:rsidR="0083039C">
        <w:rPr>
          <w:rFonts w:asciiTheme="minorBidi" w:hAnsiTheme="minorBidi"/>
          <w:sz w:val="24"/>
          <w:szCs w:val="24"/>
        </w:rPr>
        <w:t xml:space="preserve"> the sass compiler compiles sass files to CSS files.</w:t>
      </w:r>
    </w:p>
    <w:p w14:paraId="69DC76A8" w14:textId="2D75D08F" w:rsidR="0083039C" w:rsidRPr="0094052B" w:rsidRDefault="0083039C" w:rsidP="001C157E">
      <w:pPr>
        <w:rPr>
          <w:rFonts w:asciiTheme="minorBidi" w:hAnsiTheme="minorBidi"/>
          <w:b/>
          <w:bCs/>
          <w:color w:val="00B0F0"/>
          <w:sz w:val="28"/>
          <w:szCs w:val="28"/>
        </w:rPr>
      </w:pPr>
      <w:r w:rsidRPr="0094052B">
        <w:rPr>
          <w:rFonts w:asciiTheme="minorBidi" w:hAnsiTheme="minorBidi"/>
          <w:b/>
          <w:bCs/>
          <w:color w:val="0070C0"/>
          <w:sz w:val="28"/>
          <w:szCs w:val="28"/>
        </w:rPr>
        <w:t>Why Sass makes CSS</w:t>
      </w:r>
      <w:r w:rsidR="0094052B">
        <w:rPr>
          <w:rFonts w:asciiTheme="minorBidi" w:hAnsiTheme="minorBidi"/>
          <w:b/>
          <w:bCs/>
          <w:color w:val="0070C0"/>
          <w:sz w:val="28"/>
          <w:szCs w:val="28"/>
        </w:rPr>
        <w:t xml:space="preserve"> coding</w:t>
      </w:r>
      <w:r w:rsidRPr="0094052B">
        <w:rPr>
          <w:rFonts w:asciiTheme="minorBidi" w:hAnsiTheme="minorBidi"/>
          <w:b/>
          <w:bCs/>
          <w:color w:val="0070C0"/>
          <w:sz w:val="28"/>
          <w:szCs w:val="28"/>
        </w:rPr>
        <w:t xml:space="preserve"> easier?</w:t>
      </w:r>
    </w:p>
    <w:p w14:paraId="52B3270B" w14:textId="2D43287D" w:rsidR="00AB732F" w:rsidRPr="00AB732F" w:rsidRDefault="00CD13CA" w:rsidP="00CD13CA">
      <w:pPr>
        <w:pStyle w:val="ListParagraph"/>
        <w:numPr>
          <w:ilvl w:val="0"/>
          <w:numId w:val="1"/>
        </w:numPr>
        <w:spacing w:line="324" w:lineRule="auto"/>
        <w:jc w:val="both"/>
        <w:rPr>
          <w:b/>
          <w:bCs/>
        </w:rPr>
      </w:pPr>
      <w:r w:rsidRPr="00AB732F">
        <w:rPr>
          <w:rFonts w:asciiTheme="minorBidi" w:hAnsiTheme="minorBidi"/>
          <w:sz w:val="24"/>
          <w:szCs w:val="24"/>
        </w:rPr>
        <w:t>Bootstrap ha</w:t>
      </w:r>
      <w:r w:rsidR="00355CBB">
        <w:rPr>
          <w:rFonts w:asciiTheme="minorBidi" w:hAnsiTheme="minorBidi"/>
          <w:sz w:val="24"/>
          <w:szCs w:val="24"/>
        </w:rPr>
        <w:t>s</w:t>
      </w:r>
      <w:r w:rsidRPr="00AB732F">
        <w:rPr>
          <w:rFonts w:asciiTheme="minorBidi" w:hAnsiTheme="minorBidi"/>
          <w:sz w:val="24"/>
          <w:szCs w:val="24"/>
        </w:rPr>
        <w:t xml:space="preserve"> used </w:t>
      </w:r>
      <w:r w:rsidR="00BA2AED" w:rsidRPr="00AB732F">
        <w:rPr>
          <w:rFonts w:asciiTheme="minorBidi" w:hAnsiTheme="minorBidi"/>
          <w:sz w:val="24"/>
          <w:szCs w:val="24"/>
        </w:rPr>
        <w:t>S</w:t>
      </w:r>
      <w:r w:rsidRPr="00AB732F">
        <w:rPr>
          <w:rFonts w:asciiTheme="minorBidi" w:hAnsiTheme="minorBidi"/>
          <w:sz w:val="24"/>
          <w:szCs w:val="24"/>
        </w:rPr>
        <w:t>ass to develop its styles for better management</w:t>
      </w:r>
      <w:r w:rsidR="001639B5" w:rsidRPr="00AB732F">
        <w:rPr>
          <w:rFonts w:asciiTheme="minorBidi" w:hAnsiTheme="minorBidi"/>
          <w:sz w:val="24"/>
          <w:szCs w:val="24"/>
        </w:rPr>
        <w:t xml:space="preserve"> and </w:t>
      </w:r>
      <w:r w:rsidR="00355CBB">
        <w:rPr>
          <w:rFonts w:asciiTheme="minorBidi" w:hAnsiTheme="minorBidi"/>
          <w:sz w:val="24"/>
          <w:szCs w:val="24"/>
        </w:rPr>
        <w:t>fewer</w:t>
      </w:r>
      <w:r w:rsidR="00AB732F" w:rsidRPr="00AB732F">
        <w:rPr>
          <w:rFonts w:asciiTheme="minorBidi" w:hAnsiTheme="minorBidi"/>
          <w:sz w:val="24"/>
          <w:szCs w:val="24"/>
        </w:rPr>
        <w:t xml:space="preserve"> </w:t>
      </w:r>
      <w:r w:rsidR="001639B5" w:rsidRPr="00AB732F">
        <w:rPr>
          <w:rFonts w:asciiTheme="minorBidi" w:hAnsiTheme="minorBidi"/>
          <w:sz w:val="24"/>
          <w:szCs w:val="24"/>
        </w:rPr>
        <w:t>duplicates</w:t>
      </w:r>
      <w:r w:rsidRPr="00AB732F">
        <w:rPr>
          <w:rFonts w:asciiTheme="minorBidi" w:hAnsiTheme="minorBidi"/>
          <w:sz w:val="24"/>
          <w:szCs w:val="24"/>
        </w:rPr>
        <w:t xml:space="preserve">. Since </w:t>
      </w:r>
      <w:r w:rsidR="00355CBB">
        <w:rPr>
          <w:rFonts w:asciiTheme="minorBidi" w:hAnsiTheme="minorBidi"/>
          <w:sz w:val="24"/>
          <w:szCs w:val="24"/>
        </w:rPr>
        <w:t>B</w:t>
      </w:r>
      <w:r w:rsidRPr="00AB732F">
        <w:rPr>
          <w:rFonts w:asciiTheme="minorBidi" w:hAnsiTheme="minorBidi"/>
          <w:sz w:val="24"/>
          <w:szCs w:val="24"/>
        </w:rPr>
        <w:t>ootstrap is open</w:t>
      </w:r>
      <w:r w:rsidR="00BA2AED" w:rsidRPr="00AB732F">
        <w:rPr>
          <w:rFonts w:asciiTheme="minorBidi" w:hAnsiTheme="minorBidi"/>
          <w:sz w:val="24"/>
          <w:szCs w:val="24"/>
        </w:rPr>
        <w:t xml:space="preserve"> </w:t>
      </w:r>
      <w:r w:rsidRPr="00AB732F">
        <w:rPr>
          <w:rFonts w:asciiTheme="minorBidi" w:hAnsiTheme="minorBidi"/>
          <w:sz w:val="24"/>
          <w:szCs w:val="24"/>
        </w:rPr>
        <w:t>source</w:t>
      </w:r>
      <w:r w:rsidR="00355CBB">
        <w:rPr>
          <w:rFonts w:asciiTheme="minorBidi" w:hAnsiTheme="minorBidi"/>
          <w:sz w:val="24"/>
          <w:szCs w:val="24"/>
        </w:rPr>
        <w:t>,</w:t>
      </w:r>
      <w:r w:rsidR="00EC3290" w:rsidRPr="00AB732F">
        <w:rPr>
          <w:rFonts w:asciiTheme="minorBidi" w:hAnsiTheme="minorBidi"/>
          <w:sz w:val="24"/>
          <w:szCs w:val="24"/>
        </w:rPr>
        <w:t xml:space="preserve"> </w:t>
      </w:r>
      <w:r w:rsidR="001639B5" w:rsidRPr="00AB732F">
        <w:rPr>
          <w:rFonts w:asciiTheme="minorBidi" w:hAnsiTheme="minorBidi"/>
          <w:sz w:val="24"/>
          <w:szCs w:val="24"/>
        </w:rPr>
        <w:t xml:space="preserve">you can use </w:t>
      </w:r>
      <w:r w:rsidR="00BA2AED" w:rsidRPr="00AB732F">
        <w:rPr>
          <w:rFonts w:asciiTheme="minorBidi" w:hAnsiTheme="minorBidi"/>
          <w:sz w:val="24"/>
          <w:szCs w:val="24"/>
        </w:rPr>
        <w:t>S</w:t>
      </w:r>
      <w:r w:rsidR="001639B5" w:rsidRPr="00AB732F">
        <w:rPr>
          <w:rFonts w:asciiTheme="minorBidi" w:hAnsiTheme="minorBidi"/>
          <w:sz w:val="24"/>
          <w:szCs w:val="24"/>
        </w:rPr>
        <w:t>ass to develop it.</w:t>
      </w:r>
    </w:p>
    <w:p w14:paraId="7CA6E843" w14:textId="1815E5FB" w:rsidR="001639B5" w:rsidRPr="00AB732F" w:rsidRDefault="001639B5" w:rsidP="00CD13CA">
      <w:pPr>
        <w:pStyle w:val="ListParagraph"/>
        <w:numPr>
          <w:ilvl w:val="0"/>
          <w:numId w:val="1"/>
        </w:numPr>
        <w:spacing w:line="324" w:lineRule="auto"/>
        <w:jc w:val="both"/>
        <w:rPr>
          <w:b/>
          <w:bCs/>
        </w:rPr>
      </w:pPr>
      <w:r w:rsidRPr="00AB732F">
        <w:rPr>
          <w:rFonts w:asciiTheme="minorBidi" w:hAnsiTheme="minorBidi"/>
          <w:b/>
          <w:bCs/>
          <w:sz w:val="24"/>
          <w:szCs w:val="24"/>
        </w:rPr>
        <w:t>Sass gives us some functionalities that make development easier</w:t>
      </w:r>
      <w:r w:rsidR="00BA2AED" w:rsidRPr="00AB732F">
        <w:rPr>
          <w:rFonts w:asciiTheme="minorBidi" w:hAnsiTheme="minorBidi"/>
          <w:b/>
          <w:bCs/>
          <w:sz w:val="24"/>
          <w:szCs w:val="24"/>
        </w:rPr>
        <w:t>. F</w:t>
      </w:r>
      <w:r w:rsidR="001C157E" w:rsidRPr="00AB732F">
        <w:rPr>
          <w:rFonts w:asciiTheme="minorBidi" w:hAnsiTheme="minorBidi"/>
          <w:sz w:val="24"/>
          <w:szCs w:val="24"/>
        </w:rPr>
        <w:t>or example</w:t>
      </w:r>
      <w:r w:rsidR="005C5667">
        <w:rPr>
          <w:rFonts w:asciiTheme="minorBidi" w:hAnsiTheme="minorBidi"/>
          <w:sz w:val="24"/>
          <w:szCs w:val="24"/>
        </w:rPr>
        <w:t>,</w:t>
      </w:r>
      <w:r w:rsidR="001C157E" w:rsidRPr="00AB732F">
        <w:rPr>
          <w:rFonts w:asciiTheme="minorBidi" w:hAnsiTheme="minorBidi"/>
          <w:sz w:val="24"/>
          <w:szCs w:val="24"/>
        </w:rPr>
        <w:t xml:space="preserve"> teamwork is very practical.</w:t>
      </w:r>
    </w:p>
    <w:p w14:paraId="66BADABA" w14:textId="50643F49" w:rsidR="00CF4F3B" w:rsidRPr="00CF4F3B" w:rsidRDefault="00CF4F3B" w:rsidP="00CF4F3B">
      <w:pPr>
        <w:rPr>
          <w:rFonts w:asciiTheme="minorBidi" w:hAnsiTheme="minorBidi"/>
          <w:b/>
          <w:bCs/>
          <w:color w:val="0070C0"/>
          <w:sz w:val="28"/>
          <w:szCs w:val="28"/>
        </w:rPr>
      </w:pPr>
      <w:r w:rsidRPr="00CF4F3B">
        <w:rPr>
          <w:rFonts w:asciiTheme="minorBidi" w:hAnsiTheme="minorBidi"/>
          <w:b/>
          <w:bCs/>
          <w:color w:val="0070C0"/>
          <w:sz w:val="28"/>
          <w:szCs w:val="28"/>
        </w:rPr>
        <w:t>Extensions</w:t>
      </w:r>
    </w:p>
    <w:p w14:paraId="6303673B" w14:textId="403F313F" w:rsidR="00CF4F3B" w:rsidRPr="00CF4F3B" w:rsidRDefault="0066211B" w:rsidP="00CF4F3B">
      <w:pPr>
        <w:spacing w:line="324" w:lineRule="auto"/>
        <w:jc w:val="both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0DCC722" wp14:editId="2AC93A8D">
            <wp:simplePos x="0" y="0"/>
            <wp:positionH relativeFrom="margin">
              <wp:align>center</wp:align>
            </wp:positionH>
            <wp:positionV relativeFrom="paragraph">
              <wp:posOffset>92941</wp:posOffset>
            </wp:positionV>
            <wp:extent cx="4959350" cy="1513840"/>
            <wp:effectExtent l="0" t="0" r="0" b="0"/>
            <wp:wrapTight wrapText="bothSides">
              <wp:wrapPolygon edited="0">
                <wp:start x="0" y="0"/>
                <wp:lineTo x="0" y="21201"/>
                <wp:lineTo x="21489" y="21201"/>
                <wp:lineTo x="2148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9350" cy="1513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35FC98" w14:textId="782850A5" w:rsidR="001C157E" w:rsidRDefault="001C157E" w:rsidP="001C157E">
      <w:pPr>
        <w:spacing w:line="324" w:lineRule="auto"/>
        <w:jc w:val="both"/>
      </w:pPr>
    </w:p>
    <w:p w14:paraId="2355B3C1" w14:textId="77777777" w:rsidR="00B4246E" w:rsidRDefault="00B4246E"/>
    <w:p w14:paraId="3C296888" w14:textId="77777777" w:rsidR="00B4246E" w:rsidRDefault="00B4246E"/>
    <w:p w14:paraId="48301C59" w14:textId="77777777" w:rsidR="00B4246E" w:rsidRDefault="00B4246E"/>
    <w:p w14:paraId="6C7F3D49" w14:textId="77777777" w:rsidR="00B4246E" w:rsidRDefault="00B4246E"/>
    <w:p w14:paraId="1F8DCC72" w14:textId="77777777" w:rsidR="00B4246E" w:rsidRDefault="00B4246E"/>
    <w:p w14:paraId="1DE8E99D" w14:textId="77777777" w:rsidR="00B4246E" w:rsidRPr="00B4246E" w:rsidRDefault="00B4246E" w:rsidP="00B4246E">
      <w:pPr>
        <w:rPr>
          <w:rFonts w:asciiTheme="minorBidi" w:hAnsiTheme="minorBidi"/>
          <w:b/>
          <w:bCs/>
          <w:color w:val="0070C0"/>
          <w:sz w:val="28"/>
          <w:szCs w:val="28"/>
        </w:rPr>
      </w:pPr>
      <w:r w:rsidRPr="00B4246E">
        <w:rPr>
          <w:rFonts w:asciiTheme="minorBidi" w:hAnsiTheme="minorBidi"/>
          <w:b/>
          <w:bCs/>
          <w:color w:val="0070C0"/>
          <w:sz w:val="28"/>
          <w:szCs w:val="28"/>
        </w:rPr>
        <w:t>comments</w:t>
      </w:r>
    </w:p>
    <w:p w14:paraId="0B56E85B" w14:textId="638ED68E" w:rsidR="00B4246E" w:rsidRPr="00B4246E" w:rsidRDefault="00B4246E" w:rsidP="00B4246E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  <w:u w:val="single"/>
        </w:rPr>
        <w:t>/* */</w:t>
      </w:r>
      <w:r w:rsidRPr="00B4246E">
        <w:rPr>
          <w:rFonts w:asciiTheme="minorBidi" w:hAnsiTheme="minorBidi"/>
          <w:sz w:val="24"/>
          <w:szCs w:val="24"/>
        </w:rPr>
        <w:t xml:space="preserve"> // using this the codes will be compiled and included in the target </w:t>
      </w:r>
      <w:r w:rsidR="005C5667">
        <w:rPr>
          <w:rFonts w:asciiTheme="minorBidi" w:hAnsiTheme="minorBidi"/>
          <w:sz w:val="24"/>
          <w:szCs w:val="24"/>
        </w:rPr>
        <w:t>CSS</w:t>
      </w:r>
    </w:p>
    <w:p w14:paraId="201CA701" w14:textId="79C9EFD5" w:rsidR="00B4246E" w:rsidRPr="00B4246E" w:rsidRDefault="00B4246E" w:rsidP="00B4246E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  <w:u w:val="single"/>
        </w:rPr>
        <w:t>/</w:t>
      </w:r>
      <w:proofErr w:type="gramStart"/>
      <w:r>
        <w:rPr>
          <w:rFonts w:asciiTheme="minorBidi" w:hAnsiTheme="minorBidi"/>
          <w:b/>
          <w:bCs/>
          <w:sz w:val="24"/>
          <w:szCs w:val="24"/>
          <w:u w:val="single"/>
        </w:rPr>
        <w:t>/</w:t>
      </w:r>
      <w:r w:rsidRPr="00B4246E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B4246E">
        <w:rPr>
          <w:rFonts w:asciiTheme="minorBidi" w:hAnsiTheme="minorBidi"/>
          <w:sz w:val="24"/>
          <w:szCs w:val="24"/>
        </w:rPr>
        <w:t xml:space="preserve"> /</w:t>
      </w:r>
      <w:proofErr w:type="gramEnd"/>
      <w:r w:rsidRPr="00B4246E">
        <w:rPr>
          <w:rFonts w:asciiTheme="minorBidi" w:hAnsiTheme="minorBidi"/>
          <w:sz w:val="24"/>
          <w:szCs w:val="24"/>
        </w:rPr>
        <w:t xml:space="preserve">/ using this the codes will </w:t>
      </w:r>
      <w:r>
        <w:rPr>
          <w:rFonts w:asciiTheme="minorBidi" w:hAnsiTheme="minorBidi"/>
          <w:sz w:val="24"/>
          <w:szCs w:val="24"/>
        </w:rPr>
        <w:t xml:space="preserve">not </w:t>
      </w:r>
      <w:r w:rsidR="005C5667">
        <w:rPr>
          <w:rFonts w:asciiTheme="minorBidi" w:hAnsiTheme="minorBidi"/>
          <w:sz w:val="24"/>
          <w:szCs w:val="24"/>
        </w:rPr>
        <w:t xml:space="preserve">be </w:t>
      </w:r>
      <w:r>
        <w:rPr>
          <w:rFonts w:asciiTheme="minorBidi" w:hAnsiTheme="minorBidi"/>
          <w:sz w:val="24"/>
          <w:szCs w:val="24"/>
        </w:rPr>
        <w:t>included</w:t>
      </w:r>
    </w:p>
    <w:p w14:paraId="4A72D29B" w14:textId="30FFBE73" w:rsidR="0000666C" w:rsidRDefault="0000666C">
      <w:pPr>
        <w:rPr>
          <w:rFonts w:asciiTheme="minorBidi" w:eastAsiaTheme="majorEastAsia" w:hAnsiTheme="minorBidi" w:cstheme="majorBidi"/>
          <w:b/>
          <w:bCs/>
          <w:color w:val="009242"/>
          <w:sz w:val="32"/>
          <w:szCs w:val="32"/>
        </w:rPr>
      </w:pPr>
    </w:p>
    <w:p w14:paraId="5C813A88" w14:textId="1A1FA111" w:rsidR="001C157E" w:rsidRPr="0000666C" w:rsidRDefault="0000666C" w:rsidP="0000666C">
      <w:pPr>
        <w:pStyle w:val="Style1"/>
      </w:pPr>
      <w:r w:rsidRPr="0000666C">
        <w:t>How to install and run Sass</w:t>
      </w:r>
    </w:p>
    <w:p w14:paraId="3DAACCD7" w14:textId="5302ADF2" w:rsidR="001C157E" w:rsidRPr="00E57108" w:rsidRDefault="0000666C" w:rsidP="0000666C">
      <w:pPr>
        <w:pStyle w:val="ListParagraph"/>
        <w:numPr>
          <w:ilvl w:val="0"/>
          <w:numId w:val="1"/>
        </w:numPr>
        <w:spacing w:line="324" w:lineRule="auto"/>
        <w:jc w:val="both"/>
        <w:rPr>
          <w:b/>
          <w:bCs/>
        </w:rPr>
      </w:pPr>
      <w:r>
        <w:rPr>
          <w:rFonts w:asciiTheme="minorBidi" w:hAnsiTheme="minorBidi"/>
          <w:sz w:val="24"/>
          <w:szCs w:val="24"/>
        </w:rPr>
        <w:t xml:space="preserve">To use </w:t>
      </w:r>
      <w:proofErr w:type="gramStart"/>
      <w:r w:rsidR="00BA2AED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>ass</w:t>
      </w:r>
      <w:proofErr w:type="gramEnd"/>
      <w:r>
        <w:rPr>
          <w:rFonts w:asciiTheme="minorBidi" w:hAnsiTheme="minorBidi"/>
          <w:sz w:val="24"/>
          <w:szCs w:val="24"/>
        </w:rPr>
        <w:t xml:space="preserve"> we should have </w:t>
      </w:r>
      <w:r w:rsidR="005C5667">
        <w:rPr>
          <w:rFonts w:asciiTheme="minorBidi" w:hAnsiTheme="minorBidi"/>
          <w:sz w:val="24"/>
          <w:szCs w:val="24"/>
        </w:rPr>
        <w:t xml:space="preserve">a </w:t>
      </w:r>
      <w:r>
        <w:rPr>
          <w:rFonts w:asciiTheme="minorBidi" w:hAnsiTheme="minorBidi"/>
          <w:sz w:val="24"/>
          <w:szCs w:val="24"/>
        </w:rPr>
        <w:t xml:space="preserve">sass compiler to convert sass and </w:t>
      </w:r>
      <w:proofErr w:type="spellStart"/>
      <w:r w:rsidR="009C2E51">
        <w:rPr>
          <w:rFonts w:asciiTheme="minorBidi" w:hAnsiTheme="minorBidi"/>
          <w:sz w:val="24"/>
          <w:szCs w:val="24"/>
        </w:rPr>
        <w:t>scss</w:t>
      </w:r>
      <w:proofErr w:type="spellEnd"/>
      <w:r w:rsidR="009C2E51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files to </w:t>
      </w:r>
      <w:r w:rsidR="00BA2AED">
        <w:rPr>
          <w:rFonts w:asciiTheme="minorBidi" w:hAnsiTheme="minorBidi"/>
          <w:sz w:val="24"/>
          <w:szCs w:val="24"/>
        </w:rPr>
        <w:t>CSS</w:t>
      </w:r>
      <w:r w:rsidR="009C2E51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files.</w:t>
      </w:r>
    </w:p>
    <w:p w14:paraId="6E729D1D" w14:textId="30DCB0CE" w:rsidR="00E57108" w:rsidRPr="00E57108" w:rsidRDefault="00E57108" w:rsidP="0000666C">
      <w:pPr>
        <w:pStyle w:val="ListParagraph"/>
        <w:numPr>
          <w:ilvl w:val="0"/>
          <w:numId w:val="1"/>
        </w:numPr>
        <w:spacing w:line="324" w:lineRule="auto"/>
        <w:jc w:val="both"/>
        <w:rPr>
          <w:b/>
          <w:bCs/>
        </w:rPr>
      </w:pPr>
      <w:r>
        <w:rPr>
          <w:rFonts w:asciiTheme="minorBidi" w:hAnsiTheme="minorBidi"/>
          <w:sz w:val="24"/>
          <w:szCs w:val="24"/>
        </w:rPr>
        <w:lastRenderedPageBreak/>
        <w:t xml:space="preserve">To install </w:t>
      </w:r>
      <w:proofErr w:type="gramStart"/>
      <w:r w:rsidR="00BA2AED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>ass</w:t>
      </w:r>
      <w:proofErr w:type="gramEnd"/>
      <w:r>
        <w:rPr>
          <w:rFonts w:asciiTheme="minorBidi" w:hAnsiTheme="minorBidi"/>
          <w:sz w:val="24"/>
          <w:szCs w:val="24"/>
        </w:rPr>
        <w:t xml:space="preserve"> you should have </w:t>
      </w:r>
      <w:proofErr w:type="spellStart"/>
      <w:r>
        <w:rPr>
          <w:rFonts w:asciiTheme="minorBidi" w:hAnsiTheme="minorBidi"/>
          <w:sz w:val="24"/>
          <w:szCs w:val="24"/>
        </w:rPr>
        <w:t>npm</w:t>
      </w:r>
      <w:proofErr w:type="spellEnd"/>
      <w:r>
        <w:rPr>
          <w:rFonts w:asciiTheme="minorBidi" w:hAnsiTheme="minorBidi"/>
          <w:sz w:val="24"/>
          <w:szCs w:val="24"/>
        </w:rPr>
        <w:t xml:space="preserve">, and for </w:t>
      </w:r>
      <w:proofErr w:type="spellStart"/>
      <w:r>
        <w:rPr>
          <w:rFonts w:asciiTheme="minorBidi" w:hAnsiTheme="minorBidi"/>
          <w:sz w:val="24"/>
          <w:szCs w:val="24"/>
        </w:rPr>
        <w:t>npm</w:t>
      </w:r>
      <w:proofErr w:type="spellEnd"/>
      <w:r w:rsidR="00BA2AED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you should have </w:t>
      </w:r>
      <w:proofErr w:type="spellStart"/>
      <w:r>
        <w:rPr>
          <w:rFonts w:asciiTheme="minorBidi" w:hAnsiTheme="minorBidi"/>
          <w:sz w:val="24"/>
          <w:szCs w:val="24"/>
        </w:rPr>
        <w:t>nodejs</w:t>
      </w:r>
      <w:proofErr w:type="spellEnd"/>
      <w:r>
        <w:rPr>
          <w:rFonts w:asciiTheme="minorBidi" w:hAnsiTheme="minorBidi"/>
          <w:sz w:val="24"/>
          <w:szCs w:val="24"/>
        </w:rPr>
        <w:t>.</w:t>
      </w:r>
    </w:p>
    <w:p w14:paraId="7332DF31" w14:textId="4DC7839B" w:rsidR="009C2E51" w:rsidRDefault="009C2E51">
      <w:pPr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E5AE85" wp14:editId="1537543D">
                <wp:simplePos x="0" y="0"/>
                <wp:positionH relativeFrom="margin">
                  <wp:align>right</wp:align>
                </wp:positionH>
                <wp:positionV relativeFrom="paragraph">
                  <wp:posOffset>120015</wp:posOffset>
                </wp:positionV>
                <wp:extent cx="5943196" cy="412173"/>
                <wp:effectExtent l="0" t="0" r="635" b="698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196" cy="412173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8ECA920" w14:textId="25E26545" w:rsidR="00E57108" w:rsidRPr="009E4045" w:rsidRDefault="00E57108" w:rsidP="00E5710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9C2E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="009C2E5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ass -g // with global we can access sass in all of our director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E5AE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6.75pt;margin-top:9.45pt;width:467.95pt;height:32.4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" fillcolor="#e7f3d9" stroked="f" strokeweight=".5pt">
                <v:fill opacity="43947f"/>
                <v:textbox inset="2mm">
                  <w:txbxContent>
                    <w:p w14:paraId="58ECA920" w14:textId="25E26545" w:rsidR="00E57108" w:rsidRPr="009E4045" w:rsidRDefault="00E57108" w:rsidP="00E5710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npm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9C2E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="009C2E5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ass -g // with global we can access sass in all of our directori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03C7E3" w14:textId="7F14CBB4" w:rsidR="009C2E51" w:rsidRDefault="009C2E51">
      <w:pPr>
        <w:rPr>
          <w:rFonts w:asciiTheme="minorBidi" w:hAnsiTheme="minorBidi"/>
          <w:sz w:val="24"/>
          <w:szCs w:val="24"/>
        </w:rPr>
      </w:pPr>
    </w:p>
    <w:p w14:paraId="15E45EC3" w14:textId="50C614E9" w:rsidR="009C2E51" w:rsidRDefault="009C2E51">
      <w:pPr>
        <w:rPr>
          <w:rFonts w:asciiTheme="minorBidi" w:hAnsiTheme="minorBidi"/>
          <w:sz w:val="24"/>
          <w:szCs w:val="24"/>
        </w:rPr>
      </w:pPr>
    </w:p>
    <w:p w14:paraId="5A1D2003" w14:textId="36BF12AF" w:rsidR="00812516" w:rsidRDefault="00812516" w:rsidP="00812516">
      <w:pPr>
        <w:pStyle w:val="Style1"/>
      </w:pPr>
      <w:r w:rsidRPr="00812516">
        <w:t>R</w:t>
      </w:r>
      <w:r>
        <w:t>e</w:t>
      </w:r>
      <w:r w:rsidRPr="00812516">
        <w:t>act</w:t>
      </w:r>
      <w:r>
        <w:t>:</w:t>
      </w:r>
    </w:p>
    <w:p w14:paraId="5B3C88CE" w14:textId="7DE28854" w:rsidR="00812516" w:rsidRPr="00812516" w:rsidRDefault="00812516" w:rsidP="00812516">
      <w:pPr>
        <w:pStyle w:val="ListParagraph"/>
        <w:numPr>
          <w:ilvl w:val="0"/>
          <w:numId w:val="5"/>
        </w:numPr>
        <w:rPr>
          <w:rFonts w:asciiTheme="minorBidi" w:hAnsiTheme="minorBidi"/>
          <w:sz w:val="24"/>
          <w:szCs w:val="24"/>
          <w:u w:val="single"/>
        </w:rPr>
      </w:pPr>
      <w:proofErr w:type="spellStart"/>
      <w:r w:rsidRPr="00812516">
        <w:rPr>
          <w:rFonts w:asciiTheme="minorBidi" w:hAnsiTheme="minorBidi"/>
          <w:sz w:val="24"/>
          <w:szCs w:val="24"/>
          <w:u w:val="single"/>
        </w:rPr>
        <w:t>npm</w:t>
      </w:r>
      <w:proofErr w:type="spellEnd"/>
      <w:r w:rsidRPr="00812516">
        <w:rPr>
          <w:rFonts w:asciiTheme="minorBidi" w:hAnsiTheme="minorBidi"/>
          <w:sz w:val="24"/>
          <w:szCs w:val="24"/>
          <w:u w:val="single"/>
        </w:rPr>
        <w:t xml:space="preserve"> install node-sass</w:t>
      </w:r>
    </w:p>
    <w:p w14:paraId="62B57A62" w14:textId="5B49403C" w:rsidR="009C2E51" w:rsidRDefault="009C2E51">
      <w:pPr>
        <w:rPr>
          <w:rFonts w:asciiTheme="minorBidi" w:hAnsiTheme="minorBidi"/>
          <w:b/>
          <w:bCs/>
          <w:color w:val="0070C0"/>
          <w:sz w:val="28"/>
          <w:szCs w:val="28"/>
        </w:rPr>
      </w:pPr>
      <w:r w:rsidRPr="009C2E51">
        <w:rPr>
          <w:rFonts w:asciiTheme="minorBidi" w:hAnsiTheme="minorBidi"/>
          <w:b/>
          <w:bCs/>
          <w:color w:val="0070C0"/>
          <w:sz w:val="28"/>
          <w:szCs w:val="28"/>
        </w:rPr>
        <w:t xml:space="preserve">Compile </w:t>
      </w:r>
      <w:r w:rsidR="00BA2AED">
        <w:rPr>
          <w:rFonts w:asciiTheme="minorBidi" w:hAnsiTheme="minorBidi"/>
          <w:b/>
          <w:bCs/>
          <w:color w:val="0070C0"/>
          <w:sz w:val="28"/>
          <w:szCs w:val="28"/>
        </w:rPr>
        <w:t>S</w:t>
      </w:r>
      <w:r w:rsidRPr="009C2E51">
        <w:rPr>
          <w:rFonts w:asciiTheme="minorBidi" w:hAnsiTheme="minorBidi"/>
          <w:b/>
          <w:bCs/>
          <w:color w:val="0070C0"/>
          <w:sz w:val="28"/>
          <w:szCs w:val="28"/>
        </w:rPr>
        <w:t xml:space="preserve">ass to </w:t>
      </w:r>
      <w:r w:rsidR="00143402" w:rsidRPr="009C2E51">
        <w:rPr>
          <w:rFonts w:asciiTheme="minorBidi" w:hAnsiTheme="minorBidi"/>
          <w:b/>
          <w:bCs/>
          <w:color w:val="0070C0"/>
          <w:sz w:val="28"/>
          <w:szCs w:val="28"/>
        </w:rPr>
        <w:t>CSS</w:t>
      </w:r>
    </w:p>
    <w:p w14:paraId="0FE0233D" w14:textId="02CE3D02" w:rsidR="009C2E51" w:rsidRPr="00491C82" w:rsidRDefault="00491C82" w:rsidP="009C2E51">
      <w:pPr>
        <w:pStyle w:val="ListParagraph"/>
        <w:numPr>
          <w:ilvl w:val="0"/>
          <w:numId w:val="1"/>
        </w:numPr>
        <w:spacing w:line="324" w:lineRule="auto"/>
        <w:jc w:val="both"/>
        <w:rPr>
          <w:b/>
          <w:bCs/>
        </w:rPr>
      </w:pPr>
      <w:r>
        <w:rPr>
          <w:rFonts w:asciiTheme="minorBidi" w:hAnsiTheme="minorBidi"/>
          <w:sz w:val="24"/>
          <w:szCs w:val="24"/>
        </w:rPr>
        <w:t xml:space="preserve">sass </w:t>
      </w:r>
      <w:r w:rsidR="009317DD">
        <w:rPr>
          <w:rFonts w:asciiTheme="minorBidi" w:hAnsiTheme="minorBidi"/>
          <w:sz w:val="24"/>
          <w:szCs w:val="24"/>
        </w:rPr>
        <w:t xml:space="preserve">–watch </w:t>
      </w:r>
      <w:proofErr w:type="spellStart"/>
      <w:r>
        <w:rPr>
          <w:rFonts w:asciiTheme="minorBidi" w:hAnsiTheme="minorBidi"/>
          <w:sz w:val="24"/>
          <w:szCs w:val="24"/>
        </w:rPr>
        <w:t>sassFileAddress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targetAd</w:t>
      </w:r>
      <w:r w:rsidR="00143402">
        <w:rPr>
          <w:rFonts w:asciiTheme="minorBidi" w:hAnsiTheme="minorBidi"/>
          <w:sz w:val="24"/>
          <w:szCs w:val="24"/>
        </w:rPr>
        <w:t>d</w:t>
      </w:r>
      <w:r>
        <w:rPr>
          <w:rFonts w:asciiTheme="minorBidi" w:hAnsiTheme="minorBidi"/>
          <w:sz w:val="24"/>
          <w:szCs w:val="24"/>
        </w:rPr>
        <w:t>ress</w:t>
      </w:r>
      <w:proofErr w:type="spellEnd"/>
      <w:r>
        <w:rPr>
          <w:rFonts w:asciiTheme="minorBidi" w:hAnsiTheme="minorBidi"/>
          <w:sz w:val="24"/>
          <w:szCs w:val="24"/>
        </w:rPr>
        <w:t xml:space="preserve"> // </w:t>
      </w:r>
      <w:r w:rsidR="009C2E51">
        <w:rPr>
          <w:rFonts w:asciiTheme="minorBidi" w:hAnsiTheme="minorBidi"/>
          <w:sz w:val="24"/>
          <w:szCs w:val="24"/>
        </w:rPr>
        <w:t xml:space="preserve">Change </w:t>
      </w:r>
      <w:r w:rsidR="005C5667">
        <w:rPr>
          <w:rFonts w:asciiTheme="minorBidi" w:hAnsiTheme="minorBidi"/>
          <w:sz w:val="24"/>
          <w:szCs w:val="24"/>
        </w:rPr>
        <w:t xml:space="preserve">the </w:t>
      </w:r>
      <w:r w:rsidR="009C2E51">
        <w:rPr>
          <w:rFonts w:asciiTheme="minorBidi" w:hAnsiTheme="minorBidi"/>
          <w:sz w:val="24"/>
          <w:szCs w:val="24"/>
        </w:rPr>
        <w:t>directory to your project</w:t>
      </w:r>
      <w:r>
        <w:rPr>
          <w:rFonts w:asciiTheme="minorBidi" w:hAnsiTheme="minorBidi"/>
          <w:sz w:val="24"/>
          <w:szCs w:val="24"/>
        </w:rPr>
        <w:t>. Run this command in cmd</w:t>
      </w:r>
      <w:r w:rsidR="009317DD">
        <w:rPr>
          <w:rFonts w:asciiTheme="minorBidi" w:hAnsiTheme="minorBidi"/>
          <w:sz w:val="24"/>
          <w:szCs w:val="24"/>
        </w:rPr>
        <w:t xml:space="preserve">. </w:t>
      </w:r>
      <w:r w:rsidR="00BA2AED">
        <w:rPr>
          <w:rFonts w:asciiTheme="minorBidi" w:hAnsiTheme="minorBidi"/>
          <w:sz w:val="24"/>
          <w:szCs w:val="24"/>
        </w:rPr>
        <w:t>I</w:t>
      </w:r>
      <w:r w:rsidR="009317DD">
        <w:rPr>
          <w:rFonts w:asciiTheme="minorBidi" w:hAnsiTheme="minorBidi"/>
          <w:sz w:val="24"/>
          <w:szCs w:val="24"/>
        </w:rPr>
        <w:t xml:space="preserve">f </w:t>
      </w:r>
      <w:r w:rsidR="005C5667">
        <w:rPr>
          <w:rFonts w:asciiTheme="minorBidi" w:hAnsiTheme="minorBidi"/>
          <w:sz w:val="24"/>
          <w:szCs w:val="24"/>
        </w:rPr>
        <w:t xml:space="preserve">the </w:t>
      </w:r>
      <w:r w:rsidR="009317DD">
        <w:rPr>
          <w:rFonts w:asciiTheme="minorBidi" w:hAnsiTheme="minorBidi"/>
          <w:sz w:val="24"/>
          <w:szCs w:val="24"/>
        </w:rPr>
        <w:t>–watch flag is set, it watches over changes while the shell is active, so you don't need to run this command every time.</w:t>
      </w:r>
    </w:p>
    <w:p w14:paraId="0FBAECEF" w14:textId="15169EB7" w:rsidR="00491C82" w:rsidRDefault="009317DD" w:rsidP="00491C82">
      <w:pPr>
        <w:spacing w:line="324" w:lineRule="auto"/>
        <w:jc w:val="both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C1D75A" wp14:editId="1C560F66">
                <wp:simplePos x="0" y="0"/>
                <wp:positionH relativeFrom="margin">
                  <wp:align>right</wp:align>
                </wp:positionH>
                <wp:positionV relativeFrom="paragraph">
                  <wp:posOffset>11430</wp:posOffset>
                </wp:positionV>
                <wp:extent cx="5942965" cy="412115"/>
                <wp:effectExtent l="0" t="0" r="635" b="698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2965" cy="412115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33672D" w14:textId="436A968B" w:rsidR="009C2E51" w:rsidRPr="009E4045" w:rsidRDefault="00491C82" w:rsidP="009C2E51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ss styles/sass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tyle.sas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styles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s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main.c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1D75A" id="Text Box 3" o:spid="_x0000_s1027" type="#_x0000_t202" style="position:absolute;left:0;text-align:left;margin-left:416.75pt;margin-top:.9pt;width:467.95pt;height:32.4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" fillcolor="#e7f3d9" stroked="f" strokeweight=".5pt">
                <v:fill opacity="43947f"/>
                <v:textbox inset="2mm">
                  <w:txbxContent>
                    <w:p w14:paraId="1533672D" w14:textId="436A968B" w:rsidR="009C2E51" w:rsidRPr="009E4045" w:rsidRDefault="00491C82" w:rsidP="009C2E51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ss styles/sass/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tyle.sas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styles/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s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/main.c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D8CBFF" w14:textId="33D73D5C" w:rsidR="00491C82" w:rsidRDefault="00491C82" w:rsidP="00491C82">
      <w:pPr>
        <w:spacing w:line="324" w:lineRule="auto"/>
        <w:jc w:val="both"/>
        <w:rPr>
          <w:b/>
          <w:bCs/>
        </w:rPr>
      </w:pPr>
    </w:p>
    <w:p w14:paraId="68E92699" w14:textId="3CC41D48" w:rsidR="00491C82" w:rsidRPr="009317DD" w:rsidRDefault="009317DD" w:rsidP="009317DD">
      <w:pPr>
        <w:rPr>
          <w:rFonts w:asciiTheme="minorBidi" w:hAnsiTheme="minorBidi"/>
          <w:b/>
          <w:bCs/>
          <w:color w:val="0070C0"/>
          <w:sz w:val="28"/>
          <w:szCs w:val="28"/>
        </w:rPr>
      </w:pPr>
      <w:r w:rsidRPr="009317DD">
        <w:rPr>
          <w:rFonts w:asciiTheme="minorBidi" w:hAnsiTheme="minorBidi"/>
          <w:b/>
          <w:bCs/>
          <w:color w:val="0070C0"/>
          <w:sz w:val="28"/>
          <w:szCs w:val="28"/>
        </w:rPr>
        <w:t xml:space="preserve">Sass and </w:t>
      </w:r>
      <w:r w:rsidR="00BA2AED">
        <w:rPr>
          <w:rFonts w:asciiTheme="minorBidi" w:hAnsiTheme="minorBidi"/>
          <w:b/>
          <w:bCs/>
          <w:color w:val="0070C0"/>
          <w:sz w:val="28"/>
          <w:szCs w:val="28"/>
        </w:rPr>
        <w:t>CSS</w:t>
      </w:r>
    </w:p>
    <w:p w14:paraId="0BF877ED" w14:textId="29060AA3" w:rsidR="009317DD" w:rsidRPr="00CE2971" w:rsidRDefault="009317DD" w:rsidP="009317DD">
      <w:pPr>
        <w:pStyle w:val="ListParagraph"/>
        <w:numPr>
          <w:ilvl w:val="0"/>
          <w:numId w:val="3"/>
        </w:numPr>
        <w:spacing w:line="324" w:lineRule="auto"/>
        <w:jc w:val="both"/>
        <w:rPr>
          <w:b/>
          <w:bCs/>
        </w:rPr>
      </w:pPr>
      <w:r>
        <w:rPr>
          <w:rFonts w:asciiTheme="minorBidi" w:hAnsiTheme="minorBidi"/>
          <w:sz w:val="24"/>
          <w:szCs w:val="24"/>
        </w:rPr>
        <w:t xml:space="preserve">two </w:t>
      </w:r>
      <w:r w:rsidR="00CE2971">
        <w:rPr>
          <w:rFonts w:asciiTheme="minorBidi" w:hAnsiTheme="minorBidi"/>
          <w:sz w:val="24"/>
          <w:szCs w:val="24"/>
        </w:rPr>
        <w:t>extensions</w:t>
      </w:r>
      <w:r w:rsidR="00282ED7">
        <w:rPr>
          <w:rFonts w:asciiTheme="minorBidi" w:hAnsiTheme="minorBidi"/>
          <w:sz w:val="24"/>
          <w:szCs w:val="24"/>
        </w:rPr>
        <w:t xml:space="preserve"> (file format)</w:t>
      </w:r>
      <w:r w:rsidR="00CE2971">
        <w:rPr>
          <w:rFonts w:asciiTheme="minorBidi" w:hAnsiTheme="minorBidi"/>
          <w:sz w:val="24"/>
          <w:szCs w:val="24"/>
        </w:rPr>
        <w:t xml:space="preserve"> are use</w:t>
      </w:r>
      <w:r w:rsidR="00D259B0">
        <w:rPr>
          <w:rFonts w:asciiTheme="minorBidi" w:hAnsiTheme="minorBidi"/>
          <w:sz w:val="24"/>
          <w:szCs w:val="24"/>
        </w:rPr>
        <w:t>d</w:t>
      </w:r>
      <w:r w:rsidR="00CE2971">
        <w:rPr>
          <w:rFonts w:asciiTheme="minorBidi" w:hAnsiTheme="minorBidi"/>
          <w:sz w:val="24"/>
          <w:szCs w:val="24"/>
        </w:rPr>
        <w:t xml:space="preserve"> for </w:t>
      </w:r>
      <w:r w:rsidR="00BA2AED">
        <w:rPr>
          <w:rFonts w:asciiTheme="minorBidi" w:hAnsiTheme="minorBidi"/>
          <w:sz w:val="24"/>
          <w:szCs w:val="24"/>
        </w:rPr>
        <w:t>S</w:t>
      </w:r>
      <w:r w:rsidR="00CE2971">
        <w:rPr>
          <w:rFonts w:asciiTheme="minorBidi" w:hAnsiTheme="minorBidi"/>
          <w:sz w:val="24"/>
          <w:szCs w:val="24"/>
        </w:rPr>
        <w:t>ass:</w:t>
      </w:r>
    </w:p>
    <w:p w14:paraId="692E9D2D" w14:textId="11FBC161" w:rsidR="00CE2971" w:rsidRPr="00CF4F3B" w:rsidRDefault="00CF4F3B" w:rsidP="00CE2971">
      <w:pPr>
        <w:pStyle w:val="ListParagraph"/>
        <w:numPr>
          <w:ilvl w:val="1"/>
          <w:numId w:val="3"/>
        </w:numPr>
        <w:spacing w:line="324" w:lineRule="auto"/>
        <w:jc w:val="both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56C2053" wp14:editId="6914E53C">
                <wp:simplePos x="0" y="0"/>
                <wp:positionH relativeFrom="margin">
                  <wp:align>right</wp:align>
                </wp:positionH>
                <wp:positionV relativeFrom="paragraph">
                  <wp:posOffset>299835</wp:posOffset>
                </wp:positionV>
                <wp:extent cx="5942965" cy="540328"/>
                <wp:effectExtent l="0" t="0" r="63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2965" cy="540328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699339" w14:textId="7E473125" w:rsidR="00CF4F3B" w:rsidRDefault="00CF4F3B" w:rsidP="00CF4F3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ody</w:t>
                            </w:r>
                          </w:p>
                          <w:p w14:paraId="1E2D9AF6" w14:textId="5085355D" w:rsidR="00CF4F3B" w:rsidRPr="009E4045" w:rsidRDefault="00CF4F3B" w:rsidP="00CF4F3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Background-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lor :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red</w:t>
                            </w:r>
                            <w:r w:rsidR="00A01A7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6C2053" id="Text Box 4" o:spid="_x0000_s1028" type="#_x0000_t202" style="position:absolute;left:0;text-align:left;margin-left:416.75pt;margin-top:23.6pt;width:467.95pt;height:42.5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" fillcolor="#e7f3d9" stroked="f" strokeweight=".5pt">
                <v:fill opacity="43947f"/>
                <v:textbox inset="2mm">
                  <w:txbxContent>
                    <w:p w14:paraId="3A699339" w14:textId="7E473125" w:rsidR="00CF4F3B" w:rsidRDefault="00CF4F3B" w:rsidP="00CF4F3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body</w:t>
                      </w:r>
                    </w:p>
                    <w:p w14:paraId="1E2D9AF6" w14:textId="5085355D" w:rsidR="00CF4F3B" w:rsidRPr="009E4045" w:rsidRDefault="00CF4F3B" w:rsidP="00CF4F3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Background-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lor :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red</w:t>
                      </w:r>
                      <w:r w:rsidR="00A01A7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2971">
        <w:rPr>
          <w:rFonts w:asciiTheme="minorBidi" w:hAnsiTheme="minorBidi"/>
          <w:sz w:val="24"/>
          <w:szCs w:val="24"/>
        </w:rPr>
        <w:t xml:space="preserve">sass // there is no need for blocks </w:t>
      </w:r>
      <w:proofErr w:type="gramStart"/>
      <w:r w:rsidR="00CE2971">
        <w:rPr>
          <w:rFonts w:asciiTheme="minorBidi" w:hAnsiTheme="minorBidi"/>
          <w:sz w:val="24"/>
          <w:szCs w:val="24"/>
        </w:rPr>
        <w:t>{ }</w:t>
      </w:r>
      <w:proofErr w:type="gramEnd"/>
      <w:r w:rsidR="00CE2971">
        <w:rPr>
          <w:rFonts w:asciiTheme="minorBidi" w:hAnsiTheme="minorBidi"/>
          <w:sz w:val="24"/>
          <w:szCs w:val="24"/>
        </w:rPr>
        <w:t xml:space="preserve"> and semicolons ;</w:t>
      </w:r>
    </w:p>
    <w:p w14:paraId="47506122" w14:textId="6C316296" w:rsidR="00CF4F3B" w:rsidRDefault="00CF4F3B" w:rsidP="00CF4F3B">
      <w:pPr>
        <w:spacing w:line="324" w:lineRule="auto"/>
        <w:jc w:val="both"/>
        <w:rPr>
          <w:b/>
          <w:bCs/>
        </w:rPr>
      </w:pPr>
    </w:p>
    <w:p w14:paraId="3DA00915" w14:textId="62886882" w:rsidR="00CF4F3B" w:rsidRPr="00CF4F3B" w:rsidRDefault="00CF4F3B" w:rsidP="00CF4F3B">
      <w:pPr>
        <w:spacing w:line="324" w:lineRule="auto"/>
        <w:jc w:val="both"/>
        <w:rPr>
          <w:b/>
          <w:bCs/>
        </w:rPr>
      </w:pPr>
    </w:p>
    <w:p w14:paraId="324F5785" w14:textId="19342678" w:rsidR="00CE2971" w:rsidRPr="00CE2971" w:rsidRDefault="00CE2971" w:rsidP="00CE2971">
      <w:pPr>
        <w:pStyle w:val="ListParagraph"/>
        <w:numPr>
          <w:ilvl w:val="1"/>
          <w:numId w:val="3"/>
        </w:numPr>
        <w:spacing w:line="324" w:lineRule="auto"/>
        <w:jc w:val="both"/>
        <w:rPr>
          <w:b/>
          <w:bCs/>
        </w:rPr>
      </w:pPr>
      <w:proofErr w:type="spellStart"/>
      <w:r>
        <w:rPr>
          <w:rFonts w:asciiTheme="minorBidi" w:hAnsiTheme="minorBidi"/>
          <w:sz w:val="24"/>
          <w:szCs w:val="24"/>
        </w:rPr>
        <w:t>scss</w:t>
      </w:r>
      <w:proofErr w:type="spellEnd"/>
      <w:r>
        <w:rPr>
          <w:rFonts w:asciiTheme="minorBidi" w:hAnsiTheme="minorBidi"/>
          <w:sz w:val="24"/>
          <w:szCs w:val="24"/>
        </w:rPr>
        <w:t xml:space="preserve"> // the syntax is more similar to </w:t>
      </w:r>
      <w:r w:rsidR="00BA2AED">
        <w:rPr>
          <w:rFonts w:asciiTheme="minorBidi" w:hAnsiTheme="minorBidi"/>
          <w:sz w:val="24"/>
          <w:szCs w:val="24"/>
        </w:rPr>
        <w:t>CSS, making it less confusing while you have sass syntax</w:t>
      </w:r>
      <w:r>
        <w:rPr>
          <w:rFonts w:asciiTheme="minorBidi" w:hAnsiTheme="minorBidi"/>
          <w:sz w:val="24"/>
          <w:szCs w:val="24"/>
        </w:rPr>
        <w:t>.</w:t>
      </w:r>
    </w:p>
    <w:p w14:paraId="7CB92461" w14:textId="5F6B7BD2" w:rsidR="003547B9" w:rsidRDefault="003547B9" w:rsidP="00CF4F3B">
      <w:pPr>
        <w:pStyle w:val="ListParagrap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D2FCBDA" wp14:editId="397A14AF">
                <wp:simplePos x="0" y="0"/>
                <wp:positionH relativeFrom="margin">
                  <wp:align>right</wp:align>
                </wp:positionH>
                <wp:positionV relativeFrom="paragraph">
                  <wp:posOffset>83820</wp:posOffset>
                </wp:positionV>
                <wp:extent cx="5942965" cy="671946"/>
                <wp:effectExtent l="0" t="0" r="63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2965" cy="671946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B2BA60" w14:textId="57E7ED7C" w:rsidR="00CF4F3B" w:rsidRDefault="00CF4F3B" w:rsidP="00CF4F3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ody {</w:t>
                            </w:r>
                          </w:p>
                          <w:p w14:paraId="20A4D41C" w14:textId="778EA4CE" w:rsidR="00CF4F3B" w:rsidRDefault="00CF4F3B" w:rsidP="00CF4F3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Background-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lor :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red;</w:t>
                            </w:r>
                          </w:p>
                          <w:p w14:paraId="1A803E1E" w14:textId="44DBCDBB" w:rsidR="00CF4F3B" w:rsidRPr="009E4045" w:rsidRDefault="00CF4F3B" w:rsidP="00CF4F3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2FCBDA" id="Text Box 5" o:spid="_x0000_s1029" type="#_x0000_t202" style="position:absolute;left:0;text-align:left;margin-left:416.75pt;margin-top:6.6pt;width:467.95pt;height:52.9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" fillcolor="#e7f3d9" stroked="f" strokeweight=".5pt">
                <v:fill opacity="43947f"/>
                <v:textbox inset="2mm">
                  <w:txbxContent>
                    <w:p w14:paraId="61B2BA60" w14:textId="57E7ED7C" w:rsidR="00CF4F3B" w:rsidRDefault="00CF4F3B" w:rsidP="00CF4F3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body {</w:t>
                      </w:r>
                    </w:p>
                    <w:p w14:paraId="20A4D41C" w14:textId="778EA4CE" w:rsidR="00CF4F3B" w:rsidRDefault="00CF4F3B" w:rsidP="00CF4F3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Background-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lor :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red;</w:t>
                      </w:r>
                    </w:p>
                    <w:p w14:paraId="1A803E1E" w14:textId="44DBCDBB" w:rsidR="00CF4F3B" w:rsidRPr="009E4045" w:rsidRDefault="00CF4F3B" w:rsidP="00CF4F3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6620D2" w14:textId="3983569B" w:rsidR="003547B9" w:rsidRDefault="003547B9" w:rsidP="00CF4F3B">
      <w:pPr>
        <w:pStyle w:val="ListParagraph"/>
        <w:rPr>
          <w:rFonts w:asciiTheme="minorBidi" w:hAnsiTheme="minorBidi"/>
          <w:sz w:val="24"/>
          <w:szCs w:val="24"/>
        </w:rPr>
      </w:pPr>
    </w:p>
    <w:p w14:paraId="69133C9B" w14:textId="33B85CCD" w:rsidR="003547B9" w:rsidRDefault="003547B9" w:rsidP="00CF4F3B">
      <w:pPr>
        <w:pStyle w:val="ListParagraph"/>
        <w:rPr>
          <w:rFonts w:asciiTheme="minorBidi" w:hAnsiTheme="minorBidi"/>
          <w:sz w:val="24"/>
          <w:szCs w:val="24"/>
        </w:rPr>
      </w:pPr>
    </w:p>
    <w:p w14:paraId="4B29D0DA" w14:textId="3FD847FE" w:rsidR="003547B9" w:rsidRDefault="003547B9" w:rsidP="00CF4F3B">
      <w:pPr>
        <w:pStyle w:val="ListParagraph"/>
        <w:rPr>
          <w:rFonts w:asciiTheme="minorBidi" w:hAnsiTheme="minorBidi"/>
          <w:sz w:val="24"/>
          <w:szCs w:val="24"/>
        </w:rPr>
      </w:pPr>
    </w:p>
    <w:p w14:paraId="51B6698A" w14:textId="6A22BBA8" w:rsidR="003547B9" w:rsidRDefault="003547B9" w:rsidP="00CF4F3B">
      <w:pPr>
        <w:pStyle w:val="ListParagraph"/>
        <w:rPr>
          <w:rFonts w:asciiTheme="minorBidi" w:hAnsiTheme="minorBidi"/>
          <w:sz w:val="24"/>
          <w:szCs w:val="24"/>
        </w:rPr>
      </w:pPr>
    </w:p>
    <w:p w14:paraId="1D8902B7" w14:textId="172FC0FC" w:rsidR="003547B9" w:rsidRDefault="003547B9" w:rsidP="00CF4F3B">
      <w:pPr>
        <w:pStyle w:val="ListParagraph"/>
        <w:rPr>
          <w:rFonts w:asciiTheme="minorBidi" w:hAnsiTheme="minorBidi"/>
          <w:sz w:val="24"/>
          <w:szCs w:val="24"/>
        </w:rPr>
      </w:pPr>
    </w:p>
    <w:p w14:paraId="7AD9710C" w14:textId="523685D4" w:rsidR="00E57108" w:rsidRPr="009317DD" w:rsidRDefault="00044ACA" w:rsidP="00044ACA">
      <w:pPr>
        <w:pStyle w:val="ListParagraph"/>
        <w:numPr>
          <w:ilvl w:val="0"/>
          <w:numId w:val="3"/>
        </w:num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Gulp and webpack.config.js for automation</w:t>
      </w:r>
      <w:r w:rsidR="00E57108" w:rsidRPr="009317DD">
        <w:rPr>
          <w:rFonts w:asciiTheme="minorBidi" w:hAnsiTheme="minorBidi"/>
          <w:sz w:val="24"/>
          <w:szCs w:val="24"/>
        </w:rPr>
        <w:br w:type="page"/>
      </w:r>
    </w:p>
    <w:p w14:paraId="458972C8" w14:textId="527AA9A7" w:rsidR="003547B9" w:rsidRPr="0000666C" w:rsidRDefault="00F07277" w:rsidP="003547B9">
      <w:pPr>
        <w:pStyle w:val="Style1"/>
        <w:rPr>
          <w:lang w:bidi="fa-IR"/>
        </w:rPr>
      </w:pPr>
      <w:r>
        <w:rPr>
          <w:lang w:bidi="fa-IR"/>
        </w:rPr>
        <w:lastRenderedPageBreak/>
        <w:t>Nesting</w:t>
      </w:r>
    </w:p>
    <w:p w14:paraId="2836C649" w14:textId="65B5A887" w:rsidR="009C2E51" w:rsidRDefault="00E14B4D" w:rsidP="00E14B4D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14B4D">
        <w:rPr>
          <w:rFonts w:asciiTheme="minorBidi" w:hAnsiTheme="minorBidi"/>
          <w:sz w:val="24"/>
          <w:szCs w:val="24"/>
        </w:rPr>
        <w:t xml:space="preserve">in </w:t>
      </w:r>
      <w:r w:rsidR="00D259B0">
        <w:rPr>
          <w:rFonts w:asciiTheme="minorBidi" w:hAnsiTheme="minorBidi"/>
          <w:sz w:val="24"/>
          <w:szCs w:val="24"/>
        </w:rPr>
        <w:t>CSS</w:t>
      </w:r>
      <w:r w:rsidRPr="00E14B4D">
        <w:rPr>
          <w:rFonts w:asciiTheme="minorBidi" w:hAnsiTheme="minorBidi"/>
          <w:sz w:val="24"/>
          <w:szCs w:val="24"/>
        </w:rPr>
        <w:t xml:space="preserve"> we may use one class to select many </w:t>
      </w:r>
      <w:proofErr w:type="gramStart"/>
      <w:r w:rsidRPr="00E14B4D">
        <w:rPr>
          <w:rFonts w:asciiTheme="minorBidi" w:hAnsiTheme="minorBidi"/>
          <w:sz w:val="24"/>
          <w:szCs w:val="24"/>
        </w:rPr>
        <w:t>child</w:t>
      </w:r>
      <w:proofErr w:type="gramEnd"/>
      <w:r w:rsidRPr="00E14B4D">
        <w:rPr>
          <w:rFonts w:asciiTheme="minorBidi" w:hAnsiTheme="minorBidi"/>
          <w:sz w:val="24"/>
          <w:szCs w:val="24"/>
        </w:rPr>
        <w:t xml:space="preserve"> elements</w:t>
      </w:r>
    </w:p>
    <w:p w14:paraId="044BB66F" w14:textId="3AE06397" w:rsidR="00E14B4D" w:rsidRDefault="00E14B4D" w:rsidP="00E14B4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90D086" wp14:editId="241D880F">
                <wp:simplePos x="0" y="0"/>
                <wp:positionH relativeFrom="margin">
                  <wp:align>left</wp:align>
                </wp:positionH>
                <wp:positionV relativeFrom="paragraph">
                  <wp:posOffset>74410</wp:posOffset>
                </wp:positionV>
                <wp:extent cx="5928360" cy="1898073"/>
                <wp:effectExtent l="0" t="0" r="0" b="698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898073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CF596A" w14:textId="388BF057" w:rsidR="00E57108" w:rsidRDefault="00E14B4D" w:rsidP="00E14B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l.list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1{</w:t>
                            </w:r>
                          </w:p>
                          <w:p w14:paraId="2E46BA44" w14:textId="1791C323" w:rsidR="00E14B4D" w:rsidRDefault="00E14B4D" w:rsidP="00E14B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 xml:space="preserve">background: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rgb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224,224,224);</w:t>
                            </w:r>
                          </w:p>
                          <w:p w14:paraId="3768BC3B" w14:textId="391BB103" w:rsidR="00E14B4D" w:rsidRDefault="00E14B4D" w:rsidP="00E14B4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76627F54" w14:textId="77777777" w:rsidR="00E14B4D" w:rsidRDefault="00E14B4D" w:rsidP="00E14B4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3029F564" w14:textId="22B5D524" w:rsidR="00E14B4D" w:rsidRDefault="00E14B4D" w:rsidP="00E14B4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l.list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1 li{</w:t>
                            </w:r>
                          </w:p>
                          <w:p w14:paraId="54B7D42B" w14:textId="569A5025" w:rsidR="00E14B4D" w:rsidRDefault="00E14B4D" w:rsidP="00E14B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border: 1px solid red;</w:t>
                            </w:r>
                          </w:p>
                          <w:p w14:paraId="2B536378" w14:textId="6D624E84" w:rsidR="00E14B4D" w:rsidRDefault="00E14B4D" w:rsidP="00E14B4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6F6B123D" w14:textId="77777777" w:rsidR="00E14B4D" w:rsidRDefault="00E14B4D" w:rsidP="00E14B4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3DA0CBD5" w14:textId="336F5E7E" w:rsidR="00E14B4D" w:rsidRDefault="00E14B4D" w:rsidP="00E14B4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l.list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-1 li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.link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5CB86D23" w14:textId="7CF654BC" w:rsidR="00E14B4D" w:rsidRDefault="00E14B4D" w:rsidP="00E14B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font-size: 1.5rem;</w:t>
                            </w:r>
                          </w:p>
                          <w:p w14:paraId="2A3FD1DA" w14:textId="77777777" w:rsidR="00E14B4D" w:rsidRPr="009E4045" w:rsidRDefault="00E14B4D" w:rsidP="00E14B4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0D086" id="Text Box 13" o:spid="_x0000_s1030" type="#_x0000_t202" style="position:absolute;left:0;text-align:left;margin-left:0;margin-top:5.85pt;width:466.8pt;height:149.4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" fillcolor="#e7f3d9" stroked="f" strokeweight=".5pt">
                <v:fill opacity="43947f"/>
                <v:textbox inset="2mm">
                  <w:txbxContent>
                    <w:p w14:paraId="0CCF596A" w14:textId="388BF057" w:rsidR="00E57108" w:rsidRDefault="00E14B4D" w:rsidP="00E14B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l.list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1{</w:t>
                      </w:r>
                    </w:p>
                    <w:p w14:paraId="2E46BA44" w14:textId="1791C323" w:rsidR="00E14B4D" w:rsidRDefault="00E14B4D" w:rsidP="00E14B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 xml:space="preserve">background: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rgb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224,224,224);</w:t>
                      </w:r>
                    </w:p>
                    <w:p w14:paraId="3768BC3B" w14:textId="391BB103" w:rsidR="00E14B4D" w:rsidRDefault="00E14B4D" w:rsidP="00E14B4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76627F54" w14:textId="77777777" w:rsidR="00E14B4D" w:rsidRDefault="00E14B4D" w:rsidP="00E14B4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3029F564" w14:textId="22B5D524" w:rsidR="00E14B4D" w:rsidRDefault="00E14B4D" w:rsidP="00E14B4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l.list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1 li{</w:t>
                      </w:r>
                    </w:p>
                    <w:p w14:paraId="54B7D42B" w14:textId="569A5025" w:rsidR="00E14B4D" w:rsidRDefault="00E14B4D" w:rsidP="00E14B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border: 1px solid red;</w:t>
                      </w:r>
                    </w:p>
                    <w:p w14:paraId="2B536378" w14:textId="6D624E84" w:rsidR="00E14B4D" w:rsidRDefault="00E14B4D" w:rsidP="00E14B4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6F6B123D" w14:textId="77777777" w:rsidR="00E14B4D" w:rsidRDefault="00E14B4D" w:rsidP="00E14B4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3DA0CBD5" w14:textId="336F5E7E" w:rsidR="00E14B4D" w:rsidRDefault="00E14B4D" w:rsidP="00E14B4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l.list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-1 li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.link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5CB86D23" w14:textId="7CF654BC" w:rsidR="00E14B4D" w:rsidRDefault="00E14B4D" w:rsidP="00E14B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font-size: 1.5rem;</w:t>
                      </w:r>
                    </w:p>
                    <w:p w14:paraId="2A3FD1DA" w14:textId="77777777" w:rsidR="00E14B4D" w:rsidRPr="009E4045" w:rsidRDefault="00E14B4D" w:rsidP="00E14B4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2A99AA" w14:textId="66835855" w:rsidR="00E14B4D" w:rsidRDefault="00E14B4D" w:rsidP="00E14B4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C850F6A" w14:textId="47AD5303" w:rsidR="00E14B4D" w:rsidRDefault="00E14B4D" w:rsidP="00E14B4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F567D85" w14:textId="141A3295" w:rsidR="00E14B4D" w:rsidRDefault="00E14B4D" w:rsidP="00E14B4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C133ABF" w14:textId="07243D32" w:rsidR="00E14B4D" w:rsidRDefault="00E14B4D" w:rsidP="00E14B4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3B9653C" w14:textId="17EDE9AD" w:rsidR="00E14B4D" w:rsidRDefault="00E14B4D" w:rsidP="00E14B4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67BCE43" w14:textId="79ADFF61" w:rsidR="00E14B4D" w:rsidRDefault="00E14B4D" w:rsidP="00E14B4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32B1E95" w14:textId="3D073963" w:rsidR="00E14B4D" w:rsidRPr="009E740D" w:rsidRDefault="00E14B4D" w:rsidP="009E740D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E740D">
        <w:rPr>
          <w:rFonts w:asciiTheme="minorBidi" w:hAnsiTheme="minorBidi"/>
          <w:sz w:val="24"/>
          <w:szCs w:val="24"/>
        </w:rPr>
        <w:t xml:space="preserve">In </w:t>
      </w:r>
      <w:r w:rsidR="00BA2AED">
        <w:rPr>
          <w:rFonts w:asciiTheme="minorBidi" w:hAnsiTheme="minorBidi"/>
          <w:sz w:val="24"/>
          <w:szCs w:val="24"/>
        </w:rPr>
        <w:t>S</w:t>
      </w:r>
      <w:r w:rsidRPr="009E740D">
        <w:rPr>
          <w:rFonts w:asciiTheme="minorBidi" w:hAnsiTheme="minorBidi"/>
          <w:sz w:val="24"/>
          <w:szCs w:val="24"/>
        </w:rPr>
        <w:t>ass</w:t>
      </w:r>
      <w:r w:rsidR="005C5667">
        <w:rPr>
          <w:rFonts w:asciiTheme="minorBidi" w:hAnsiTheme="minorBidi"/>
          <w:sz w:val="24"/>
          <w:szCs w:val="24"/>
        </w:rPr>
        <w:t>,</w:t>
      </w:r>
      <w:r w:rsidRPr="009E740D">
        <w:rPr>
          <w:rFonts w:asciiTheme="minorBidi" w:hAnsiTheme="minorBidi"/>
          <w:sz w:val="24"/>
          <w:szCs w:val="24"/>
        </w:rPr>
        <w:t xml:space="preserve"> you can only use the parent element once and inside its block</w:t>
      </w:r>
      <w:r w:rsidR="00D259B0">
        <w:rPr>
          <w:rFonts w:asciiTheme="minorBidi" w:hAnsiTheme="minorBidi"/>
          <w:sz w:val="24"/>
          <w:szCs w:val="24"/>
        </w:rPr>
        <w:t>,</w:t>
      </w:r>
      <w:r w:rsidRPr="009E740D">
        <w:rPr>
          <w:rFonts w:asciiTheme="minorBidi" w:hAnsiTheme="minorBidi"/>
          <w:sz w:val="24"/>
          <w:szCs w:val="24"/>
        </w:rPr>
        <w:t xml:space="preserve"> select other child elements:</w:t>
      </w:r>
    </w:p>
    <w:p w14:paraId="59F83E8E" w14:textId="1BAF9736" w:rsidR="009E740D" w:rsidRDefault="009E740D" w:rsidP="00E57108">
      <w:pPr>
        <w:spacing w:line="324" w:lineRule="auto"/>
        <w:jc w:val="both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579E30A" wp14:editId="77908556">
                <wp:simplePos x="0" y="0"/>
                <wp:positionH relativeFrom="margin">
                  <wp:align>left</wp:align>
                </wp:positionH>
                <wp:positionV relativeFrom="paragraph">
                  <wp:posOffset>58478</wp:posOffset>
                </wp:positionV>
                <wp:extent cx="5928360" cy="16764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676400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06F3536" w14:textId="77777777" w:rsidR="00E14B4D" w:rsidRDefault="00E14B4D" w:rsidP="00E14B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l.list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1{</w:t>
                            </w:r>
                          </w:p>
                          <w:p w14:paraId="7A3CC520" w14:textId="1B7D27E6" w:rsidR="00E14B4D" w:rsidRDefault="00E14B4D" w:rsidP="00E14B4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 xml:space="preserve">background: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rgb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224,224,224);</w:t>
                            </w:r>
                          </w:p>
                          <w:p w14:paraId="5C7D1925" w14:textId="0467FCFA" w:rsidR="00E14B4D" w:rsidRDefault="009E740D" w:rsidP="00E14B4D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A92200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&gt; </w:t>
                            </w:r>
                            <w:proofErr w:type="gramStart"/>
                            <w:r w:rsidR="00E14B4D" w:rsidRPr="00A92200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li</w:t>
                            </w:r>
                            <w:r w:rsidR="00E14B4D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/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 &gt; says direct child</w:t>
                            </w:r>
                          </w:p>
                          <w:p w14:paraId="0C17EFCB" w14:textId="4DD2C603" w:rsidR="008A6260" w:rsidRPr="008A6260" w:rsidRDefault="00E14B4D" w:rsidP="008A626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border: 1px solid red;</w:t>
                            </w:r>
                          </w:p>
                          <w:p w14:paraId="21A6913A" w14:textId="5F807223" w:rsidR="008A6260" w:rsidRDefault="008A6260" w:rsidP="008A6260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8A626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    /</w:t>
                            </w:r>
                            <w:proofErr w:type="gramStart"/>
                            <w:r w:rsidRPr="008A626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 ;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r w:rsidRPr="003F2CB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the semicolon</w:t>
                            </w:r>
                            <w:r w:rsidRPr="008A626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should be here or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.link</w:t>
                            </w:r>
                            <w:proofErr w:type="spellEnd"/>
                            <w:r w:rsidRPr="008A626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will not work</w:t>
                            </w:r>
                          </w:p>
                          <w:p w14:paraId="2D00A6CF" w14:textId="77777777" w:rsidR="00E14B4D" w:rsidRDefault="00E14B4D" w:rsidP="00E14B4D">
                            <w:pPr>
                              <w:spacing w:after="0"/>
                              <w:ind w:left="144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proofErr w:type="gramStart"/>
                            <w:r w:rsidRPr="00A92200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a.link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0D0C10E8" w14:textId="77777777" w:rsidR="00E14B4D" w:rsidRDefault="00E14B4D" w:rsidP="00E14B4D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font-size: 1.5rem;</w:t>
                            </w:r>
                          </w:p>
                          <w:p w14:paraId="34AEB273" w14:textId="71CE897B" w:rsidR="00E14B4D" w:rsidRDefault="00E14B4D" w:rsidP="00E14B4D">
                            <w:pPr>
                              <w:spacing w:after="0"/>
                              <w:ind w:left="144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404970E7" w14:textId="767E995D" w:rsidR="00E14B4D" w:rsidRDefault="00E14B4D" w:rsidP="00E14B4D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6EBA0D15" w14:textId="77777777" w:rsidR="00E14B4D" w:rsidRDefault="00E14B4D" w:rsidP="00E14B4D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9E30A" id="Text Box 6" o:spid="_x0000_s1031" type="#_x0000_t202" style="position:absolute;left:0;text-align:left;margin-left:0;margin-top:4.6pt;width:466.8pt;height:132pt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" fillcolor="#e7f3d9" stroked="f" strokeweight=".5pt">
                <v:fill opacity="43947f"/>
                <v:textbox inset="2mm">
                  <w:txbxContent>
                    <w:p w14:paraId="606F3536" w14:textId="77777777" w:rsidR="00E14B4D" w:rsidRDefault="00E14B4D" w:rsidP="00E14B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l.list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1{</w:t>
                      </w:r>
                    </w:p>
                    <w:p w14:paraId="7A3CC520" w14:textId="1B7D27E6" w:rsidR="00E14B4D" w:rsidRDefault="00E14B4D" w:rsidP="00E14B4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 xml:space="preserve">background: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rgb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224,224,224);</w:t>
                      </w:r>
                    </w:p>
                    <w:p w14:paraId="5C7D1925" w14:textId="0467FCFA" w:rsidR="00E14B4D" w:rsidRDefault="009E740D" w:rsidP="00E14B4D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A92200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&gt; </w:t>
                      </w:r>
                      <w:proofErr w:type="gramStart"/>
                      <w:r w:rsidR="00E14B4D" w:rsidRPr="00A92200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li</w:t>
                      </w:r>
                      <w:r w:rsidR="00E14B4D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/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 &gt; says direct child</w:t>
                      </w:r>
                    </w:p>
                    <w:p w14:paraId="0C17EFCB" w14:textId="4DD2C603" w:rsidR="008A6260" w:rsidRPr="008A6260" w:rsidRDefault="00E14B4D" w:rsidP="008A626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border: 1px solid red;</w:t>
                      </w:r>
                    </w:p>
                    <w:p w14:paraId="21A6913A" w14:textId="5F807223" w:rsidR="008A6260" w:rsidRDefault="008A6260" w:rsidP="008A6260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8A6260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    /</w:t>
                      </w:r>
                      <w:proofErr w:type="gramStart"/>
                      <w:r w:rsidRPr="008A6260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 ;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r w:rsidRPr="003F2CB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the semicolon</w:t>
                      </w:r>
                      <w:r w:rsidRPr="008A6260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should be here or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.link</w:t>
                      </w:r>
                      <w:proofErr w:type="spellEnd"/>
                      <w:r w:rsidRPr="008A6260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will not work</w:t>
                      </w:r>
                    </w:p>
                    <w:p w14:paraId="2D00A6CF" w14:textId="77777777" w:rsidR="00E14B4D" w:rsidRDefault="00E14B4D" w:rsidP="00E14B4D">
                      <w:pPr>
                        <w:spacing w:after="0"/>
                        <w:ind w:left="144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proofErr w:type="gramStart"/>
                      <w:r w:rsidRPr="00A92200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a.link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0D0C10E8" w14:textId="77777777" w:rsidR="00E14B4D" w:rsidRDefault="00E14B4D" w:rsidP="00E14B4D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font-size: 1.5rem;</w:t>
                      </w:r>
                    </w:p>
                    <w:p w14:paraId="34AEB273" w14:textId="71CE897B" w:rsidR="00E14B4D" w:rsidRDefault="00E14B4D" w:rsidP="00E14B4D">
                      <w:pPr>
                        <w:spacing w:after="0"/>
                        <w:ind w:left="144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404970E7" w14:textId="767E995D" w:rsidR="00E14B4D" w:rsidRDefault="00E14B4D" w:rsidP="00E14B4D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6EBA0D15" w14:textId="77777777" w:rsidR="00E14B4D" w:rsidRDefault="00E14B4D" w:rsidP="00E14B4D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28818BD" w14:textId="7B46EF0B" w:rsidR="009E740D" w:rsidRDefault="009E740D" w:rsidP="00E57108">
      <w:pPr>
        <w:spacing w:line="324" w:lineRule="auto"/>
        <w:jc w:val="both"/>
        <w:rPr>
          <w:b/>
          <w:bCs/>
        </w:rPr>
      </w:pPr>
    </w:p>
    <w:p w14:paraId="2080FE98" w14:textId="49684789" w:rsidR="009E740D" w:rsidRDefault="009E740D" w:rsidP="00E57108">
      <w:pPr>
        <w:spacing w:line="324" w:lineRule="auto"/>
        <w:jc w:val="both"/>
        <w:rPr>
          <w:b/>
          <w:bCs/>
        </w:rPr>
      </w:pPr>
    </w:p>
    <w:p w14:paraId="7F3BEF97" w14:textId="7145C094" w:rsidR="009E740D" w:rsidRDefault="009E740D" w:rsidP="00E57108">
      <w:pPr>
        <w:spacing w:line="324" w:lineRule="auto"/>
        <w:jc w:val="both"/>
        <w:rPr>
          <w:b/>
          <w:bCs/>
        </w:rPr>
      </w:pPr>
    </w:p>
    <w:p w14:paraId="35ECC645" w14:textId="73BE6312" w:rsidR="009E740D" w:rsidRDefault="009E740D" w:rsidP="00E57108">
      <w:pPr>
        <w:spacing w:line="324" w:lineRule="auto"/>
        <w:jc w:val="both"/>
        <w:rPr>
          <w:b/>
          <w:bCs/>
        </w:rPr>
      </w:pPr>
    </w:p>
    <w:p w14:paraId="3F144705" w14:textId="659F2A0E" w:rsidR="009E740D" w:rsidRDefault="009E740D" w:rsidP="00E57108">
      <w:pPr>
        <w:spacing w:line="324" w:lineRule="auto"/>
        <w:jc w:val="both"/>
        <w:rPr>
          <w:b/>
          <w:bCs/>
        </w:rPr>
      </w:pPr>
    </w:p>
    <w:p w14:paraId="687E8AA0" w14:textId="1CDF0891" w:rsidR="00CA4EAA" w:rsidRPr="00D259B0" w:rsidRDefault="00CA4EAA" w:rsidP="00D259B0">
      <w:pPr>
        <w:pStyle w:val="ListParagraph"/>
        <w:numPr>
          <w:ilvl w:val="0"/>
          <w:numId w:val="3"/>
        </w:numPr>
        <w:rPr>
          <w:rFonts w:asciiTheme="minorBidi" w:hAnsiTheme="minorBidi"/>
          <w:sz w:val="24"/>
          <w:szCs w:val="24"/>
        </w:rPr>
      </w:pPr>
      <w:r w:rsidRPr="00D259B0">
        <w:rPr>
          <w:rFonts w:asciiTheme="minorBidi" w:hAnsiTheme="minorBidi"/>
          <w:sz w:val="24"/>
          <w:szCs w:val="24"/>
        </w:rPr>
        <w:t>@</w:t>
      </w:r>
      <w:proofErr w:type="gramStart"/>
      <w:r w:rsidRPr="00D259B0">
        <w:rPr>
          <w:rFonts w:asciiTheme="minorBidi" w:hAnsiTheme="minorBidi"/>
          <w:sz w:val="24"/>
          <w:szCs w:val="24"/>
        </w:rPr>
        <w:t>media</w:t>
      </w:r>
      <w:proofErr w:type="gramEnd"/>
      <w:r w:rsidRPr="00D259B0">
        <w:rPr>
          <w:rFonts w:asciiTheme="minorBidi" w:hAnsiTheme="minorBidi"/>
          <w:sz w:val="24"/>
          <w:szCs w:val="24"/>
        </w:rPr>
        <w:t xml:space="preserve"> query</w:t>
      </w:r>
    </w:p>
    <w:p w14:paraId="25920B9C" w14:textId="3A48B72D" w:rsidR="009E740D" w:rsidRDefault="00CA4EAA">
      <w:pPr>
        <w:rPr>
          <w:rFonts w:asciiTheme="minorBidi" w:eastAsiaTheme="majorEastAsia" w:hAnsiTheme="minorBidi" w:cstheme="majorBidi"/>
          <w:b/>
          <w:bCs/>
          <w:color w:val="009242"/>
          <w:sz w:val="32"/>
          <w:szCs w:val="32"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9330F7A" wp14:editId="44F1DB2E">
                <wp:simplePos x="0" y="0"/>
                <wp:positionH relativeFrom="margin">
                  <wp:align>left</wp:align>
                </wp:positionH>
                <wp:positionV relativeFrom="paragraph">
                  <wp:posOffset>119900</wp:posOffset>
                </wp:positionV>
                <wp:extent cx="5928360" cy="2071254"/>
                <wp:effectExtent l="0" t="0" r="0" b="571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2071254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0776A9" w14:textId="77777777" w:rsidR="00CA4EAA" w:rsidRDefault="00CA4EAA" w:rsidP="00CA4EA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l.list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1{</w:t>
                            </w:r>
                          </w:p>
                          <w:p w14:paraId="065FF7C2" w14:textId="77777777" w:rsidR="00CA4EAA" w:rsidRDefault="00CA4EAA" w:rsidP="00CA4EAA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 xml:space="preserve">background: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rgb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224,224,224);</w:t>
                            </w:r>
                          </w:p>
                          <w:p w14:paraId="2AB07018" w14:textId="77777777" w:rsidR="00CA4EAA" w:rsidRDefault="00CA4EAA" w:rsidP="00CA4EAA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&gt;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li{ /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 &gt; says direct child</w:t>
                            </w:r>
                          </w:p>
                          <w:p w14:paraId="4DC91F69" w14:textId="77777777" w:rsidR="00CA4EAA" w:rsidRDefault="00CA4EAA" w:rsidP="00CA4EAA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border: 1px solid red;</w:t>
                            </w:r>
                          </w:p>
                          <w:p w14:paraId="37C6DF0E" w14:textId="77777777" w:rsidR="00CA4EAA" w:rsidRDefault="00CA4EAA" w:rsidP="00CA4EAA">
                            <w:pPr>
                              <w:spacing w:after="0"/>
                              <w:ind w:left="144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.link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6367E2BE" w14:textId="77777777" w:rsidR="00CA4EAA" w:rsidRDefault="00CA4EAA" w:rsidP="00CA4EAA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font-size: 1.5rem;</w:t>
                            </w:r>
                          </w:p>
                          <w:p w14:paraId="237277E1" w14:textId="77777777" w:rsidR="00CA4EAA" w:rsidRDefault="00CA4EAA" w:rsidP="00CA4EAA">
                            <w:pPr>
                              <w:spacing w:after="0"/>
                              <w:ind w:left="144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796DB8F1" w14:textId="676F11B9" w:rsidR="00CA4EAA" w:rsidRDefault="00CA4EAA" w:rsidP="00CA4EAA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2B07C55E" w14:textId="07C9D257" w:rsidR="00CA4EAA" w:rsidRDefault="00CA4EAA" w:rsidP="00CA4EAA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8E443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media only screen and (min-width: 480</w:t>
                            </w:r>
                            <w:proofErr w:type="gramStart"/>
                            <w:r w:rsidRPr="008E443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px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  <w:proofErr w:type="gramEnd"/>
                          </w:p>
                          <w:p w14:paraId="22C86350" w14:textId="50B0D54C" w:rsidR="00CA4EAA" w:rsidRDefault="00CA4EAA" w:rsidP="00CA4EAA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Background: pink;</w:t>
                            </w:r>
                          </w:p>
                          <w:p w14:paraId="3ECDBAF4" w14:textId="758A05C5" w:rsidR="00CA4EAA" w:rsidRDefault="00CA4EAA" w:rsidP="00CA4EAA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015CFD53" w14:textId="77777777" w:rsidR="00CA4EAA" w:rsidRDefault="00CA4EAA" w:rsidP="00CA4EA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30F7A" id="Text Box 21" o:spid="_x0000_s1032" type="#_x0000_t202" style="position:absolute;margin-left:0;margin-top:9.45pt;width:466.8pt;height:163.1pt;z-index:2516910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" fillcolor="#e7f3d9" stroked="f" strokeweight=".5pt">
                <v:fill opacity="43947f"/>
                <v:textbox inset="2mm">
                  <w:txbxContent>
                    <w:p w14:paraId="310776A9" w14:textId="77777777" w:rsidR="00CA4EAA" w:rsidRDefault="00CA4EAA" w:rsidP="00CA4EA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l.list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1{</w:t>
                      </w:r>
                    </w:p>
                    <w:p w14:paraId="065FF7C2" w14:textId="77777777" w:rsidR="00CA4EAA" w:rsidRDefault="00CA4EAA" w:rsidP="00CA4EAA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 xml:space="preserve">background: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rgb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224,224,224);</w:t>
                      </w:r>
                    </w:p>
                    <w:p w14:paraId="2AB07018" w14:textId="77777777" w:rsidR="00CA4EAA" w:rsidRDefault="00CA4EAA" w:rsidP="00CA4EAA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&gt;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li{ /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 &gt; says direct child</w:t>
                      </w:r>
                    </w:p>
                    <w:p w14:paraId="4DC91F69" w14:textId="77777777" w:rsidR="00CA4EAA" w:rsidRDefault="00CA4EAA" w:rsidP="00CA4EAA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border: 1px solid red;</w:t>
                      </w:r>
                    </w:p>
                    <w:p w14:paraId="37C6DF0E" w14:textId="77777777" w:rsidR="00CA4EAA" w:rsidRDefault="00CA4EAA" w:rsidP="00CA4EAA">
                      <w:pPr>
                        <w:spacing w:after="0"/>
                        <w:ind w:left="144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.link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6367E2BE" w14:textId="77777777" w:rsidR="00CA4EAA" w:rsidRDefault="00CA4EAA" w:rsidP="00CA4EAA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font-size: 1.5rem;</w:t>
                      </w:r>
                    </w:p>
                    <w:p w14:paraId="237277E1" w14:textId="77777777" w:rsidR="00CA4EAA" w:rsidRDefault="00CA4EAA" w:rsidP="00CA4EAA">
                      <w:pPr>
                        <w:spacing w:after="0"/>
                        <w:ind w:left="144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796DB8F1" w14:textId="676F11B9" w:rsidR="00CA4EAA" w:rsidRDefault="00CA4EAA" w:rsidP="00CA4EAA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2B07C55E" w14:textId="07C9D257" w:rsidR="00CA4EAA" w:rsidRDefault="00CA4EAA" w:rsidP="00CA4EAA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8E443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media only screen and (min-width: 480</w:t>
                      </w:r>
                      <w:proofErr w:type="gramStart"/>
                      <w:r w:rsidRPr="008E443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px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  <w:proofErr w:type="gramEnd"/>
                    </w:p>
                    <w:p w14:paraId="22C86350" w14:textId="50B0D54C" w:rsidR="00CA4EAA" w:rsidRDefault="00CA4EAA" w:rsidP="00CA4EAA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Background: pink;</w:t>
                      </w:r>
                    </w:p>
                    <w:p w14:paraId="3ECDBAF4" w14:textId="758A05C5" w:rsidR="00CA4EAA" w:rsidRDefault="00CA4EAA" w:rsidP="00CA4EAA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015CFD53" w14:textId="77777777" w:rsidR="00CA4EAA" w:rsidRDefault="00CA4EAA" w:rsidP="00CA4EA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E740D">
        <w:rPr>
          <w:lang w:bidi="fa-IR"/>
        </w:rPr>
        <w:br w:type="page"/>
      </w:r>
    </w:p>
    <w:p w14:paraId="6AC1C29C" w14:textId="45854AC4" w:rsidR="009E740D" w:rsidRPr="009E740D" w:rsidRDefault="009E740D" w:rsidP="009E740D">
      <w:pPr>
        <w:pStyle w:val="Style1"/>
        <w:rPr>
          <w:lang w:bidi="fa-IR"/>
        </w:rPr>
      </w:pPr>
      <w:r w:rsidRPr="009E740D">
        <w:rPr>
          <w:lang w:bidi="fa-IR"/>
        </w:rPr>
        <w:lastRenderedPageBreak/>
        <w:t>Variables</w:t>
      </w:r>
    </w:p>
    <w:p w14:paraId="573E0AC8" w14:textId="76A66FA6" w:rsidR="009E740D" w:rsidRDefault="009E740D" w:rsidP="009E740D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E740D">
        <w:rPr>
          <w:rFonts w:asciiTheme="minorBidi" w:hAnsiTheme="minorBidi"/>
          <w:sz w:val="24"/>
          <w:szCs w:val="24"/>
        </w:rPr>
        <w:t>Variables // containers. That hold</w:t>
      </w:r>
      <w:r w:rsidR="00A4022F">
        <w:rPr>
          <w:rFonts w:asciiTheme="minorBidi" w:hAnsiTheme="minorBidi"/>
          <w:sz w:val="24"/>
          <w:szCs w:val="24"/>
        </w:rPr>
        <w:t>s</w:t>
      </w:r>
      <w:r w:rsidRPr="009E740D">
        <w:rPr>
          <w:rFonts w:asciiTheme="minorBidi" w:hAnsiTheme="minorBidi"/>
          <w:sz w:val="24"/>
          <w:szCs w:val="24"/>
        </w:rPr>
        <w:t xml:space="preserve"> values.</w:t>
      </w:r>
      <w:r>
        <w:rPr>
          <w:rFonts w:asciiTheme="minorBidi" w:hAnsiTheme="minorBidi"/>
          <w:sz w:val="24"/>
          <w:szCs w:val="24"/>
        </w:rPr>
        <w:t xml:space="preserve"> To be reusable.</w:t>
      </w:r>
    </w:p>
    <w:p w14:paraId="31F4EC3D" w14:textId="44FC828A" w:rsidR="009E740D" w:rsidRDefault="009E740D" w:rsidP="009E740D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E740D">
        <w:rPr>
          <w:rFonts w:asciiTheme="minorBidi" w:hAnsiTheme="minorBidi"/>
          <w:sz w:val="24"/>
          <w:szCs w:val="24"/>
          <w:u w:val="single"/>
        </w:rPr>
        <w:t>$</w:t>
      </w:r>
      <w:proofErr w:type="gramStart"/>
      <w:r w:rsidRPr="009E740D">
        <w:rPr>
          <w:rFonts w:asciiTheme="minorBidi" w:hAnsiTheme="minorBidi"/>
          <w:sz w:val="24"/>
          <w:szCs w:val="24"/>
          <w:u w:val="single"/>
        </w:rPr>
        <w:t>var :</w:t>
      </w:r>
      <w:proofErr w:type="gramEnd"/>
      <w:r w:rsidRPr="009E740D">
        <w:rPr>
          <w:rFonts w:asciiTheme="minorBidi" w:hAnsiTheme="minorBidi"/>
          <w:sz w:val="24"/>
          <w:szCs w:val="24"/>
          <w:u w:val="single"/>
        </w:rPr>
        <w:t xml:space="preserve"> value;</w:t>
      </w:r>
      <w:r>
        <w:rPr>
          <w:rFonts w:asciiTheme="minorBidi" w:hAnsiTheme="minorBidi"/>
          <w:sz w:val="24"/>
          <w:szCs w:val="24"/>
        </w:rPr>
        <w:t xml:space="preserve"> // naming rules: numbers and char should not be used</w:t>
      </w:r>
    </w:p>
    <w:p w14:paraId="3FF48C00" w14:textId="7EA66130" w:rsidR="009E740D" w:rsidRPr="009E740D" w:rsidRDefault="009E740D" w:rsidP="009E740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99DF144" wp14:editId="00D8DED7">
                <wp:simplePos x="0" y="0"/>
                <wp:positionH relativeFrom="margin">
                  <wp:align>left</wp:align>
                </wp:positionH>
                <wp:positionV relativeFrom="paragraph">
                  <wp:posOffset>223116</wp:posOffset>
                </wp:positionV>
                <wp:extent cx="5928360" cy="1267691"/>
                <wp:effectExtent l="0" t="0" r="0" b="889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267691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4461AC0" w14:textId="4CB37EB0" w:rsidR="009E740D" w:rsidRDefault="009E740D" w:rsidP="009E74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 w:rsidRPr="00086A5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$</w:t>
                            </w:r>
                            <w:r w:rsidR="00DF34F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lack: #000000;</w:t>
                            </w:r>
                          </w:p>
                          <w:p w14:paraId="1D100C71" w14:textId="693E0BE8" w:rsidR="00DF34FF" w:rsidRDefault="00DF34FF" w:rsidP="00DF34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$text-normal: 1rem;</w:t>
                            </w:r>
                          </w:p>
                          <w:p w14:paraId="0C5BBF84" w14:textId="36CEE493" w:rsidR="00DF34FF" w:rsidRDefault="00DF34FF" w:rsidP="00DF34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3A23A907" w14:textId="528C48AD" w:rsidR="00DF34FF" w:rsidRDefault="00DF34FF" w:rsidP="00DF34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.link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6ACCF0EF" w14:textId="478F838E" w:rsidR="00DF34FF" w:rsidRDefault="00DF34FF" w:rsidP="00DF34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font-size: $text-big;</w:t>
                            </w:r>
                          </w:p>
                          <w:p w14:paraId="67B6BF3E" w14:textId="51F196B4" w:rsidR="00DF34FF" w:rsidRDefault="00DF34FF" w:rsidP="00DF34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font-color: $black;</w:t>
                            </w:r>
                          </w:p>
                          <w:p w14:paraId="565BB6E9" w14:textId="1784FE5C" w:rsidR="00DF34FF" w:rsidRPr="009E4045" w:rsidRDefault="00DF34FF" w:rsidP="00DF34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DF144" id="Text Box 7" o:spid="_x0000_s1033" type="#_x0000_t202" style="position:absolute;left:0;text-align:left;margin-left:0;margin-top:17.55pt;width:466.8pt;height:99.8pt;z-index:2516725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" fillcolor="#e7f3d9" stroked="f" strokeweight=".5pt">
                <v:fill opacity="43947f"/>
                <v:textbox inset="2mm">
                  <w:txbxContent>
                    <w:p w14:paraId="04461AC0" w14:textId="4CB37EB0" w:rsidR="009E740D" w:rsidRDefault="009E740D" w:rsidP="009E74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 w:rsidRPr="00086A5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$</w:t>
                      </w:r>
                      <w:r w:rsidR="00DF34F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lack: #000000;</w:t>
                      </w:r>
                    </w:p>
                    <w:p w14:paraId="1D100C71" w14:textId="693E0BE8" w:rsidR="00DF34FF" w:rsidRDefault="00DF34FF" w:rsidP="00DF34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$text-normal: 1rem;</w:t>
                      </w:r>
                    </w:p>
                    <w:p w14:paraId="0C5BBF84" w14:textId="36CEE493" w:rsidR="00DF34FF" w:rsidRDefault="00DF34FF" w:rsidP="00DF34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3A23A907" w14:textId="528C48AD" w:rsidR="00DF34FF" w:rsidRDefault="00DF34FF" w:rsidP="00DF34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.link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6ACCF0EF" w14:textId="478F838E" w:rsidR="00DF34FF" w:rsidRDefault="00DF34FF" w:rsidP="00DF34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font-size: $text-big;</w:t>
                      </w:r>
                    </w:p>
                    <w:p w14:paraId="67B6BF3E" w14:textId="51F196B4" w:rsidR="00DF34FF" w:rsidRDefault="00DF34FF" w:rsidP="00DF34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font-color: $black;</w:t>
                      </w:r>
                    </w:p>
                    <w:p w14:paraId="565BB6E9" w14:textId="1784FE5C" w:rsidR="00DF34FF" w:rsidRPr="009E4045" w:rsidRDefault="00DF34FF" w:rsidP="00DF34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308EA6" w14:textId="5437E058" w:rsidR="009E740D" w:rsidRDefault="009E740D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BDD30AD" w14:textId="77777777" w:rsidR="009E740D" w:rsidRDefault="009E740D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FA12370" w14:textId="77777777" w:rsidR="009E740D" w:rsidRDefault="009E740D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3D927DA" w14:textId="5D2F5E62" w:rsidR="009E740D" w:rsidRDefault="009E740D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D44C95D" w14:textId="76EC4DC9" w:rsidR="00E90DFB" w:rsidRPr="00FD2981" w:rsidRDefault="00FD2981" w:rsidP="00FD2981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r w:rsidRPr="00FD2981">
        <w:rPr>
          <w:rFonts w:asciiTheme="minorBidi" w:hAnsiTheme="minorBidi"/>
          <w:sz w:val="24"/>
          <w:szCs w:val="24"/>
        </w:rPr>
        <w:t>$</w:t>
      </w:r>
      <w:proofErr w:type="gramStart"/>
      <w:r w:rsidRPr="00FD2981">
        <w:rPr>
          <w:rFonts w:asciiTheme="minorBidi" w:hAnsiTheme="minorBidi"/>
          <w:sz w:val="24"/>
          <w:szCs w:val="24"/>
          <w:u w:val="single"/>
        </w:rPr>
        <w:t>list :</w:t>
      </w:r>
      <w:proofErr w:type="gramEnd"/>
      <w:r w:rsidRPr="00FD2981">
        <w:rPr>
          <w:rFonts w:asciiTheme="minorBidi" w:hAnsiTheme="minorBidi"/>
          <w:sz w:val="24"/>
          <w:szCs w:val="24"/>
          <w:u w:val="single"/>
        </w:rPr>
        <w:t xml:space="preserve"> 1,2,3,4,5 </w:t>
      </w:r>
    </w:p>
    <w:p w14:paraId="0BC2D7C5" w14:textId="34164238" w:rsidR="00E90DFB" w:rsidRPr="00EC1ED3" w:rsidRDefault="003740A9" w:rsidP="00EC1ED3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C1ED3">
        <w:rPr>
          <w:rFonts w:asciiTheme="minorBidi" w:hAnsiTheme="minorBidi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00257F7" wp14:editId="519BE8DE">
                <wp:simplePos x="0" y="0"/>
                <wp:positionH relativeFrom="margin">
                  <wp:posOffset>76200</wp:posOffset>
                </wp:positionH>
                <wp:positionV relativeFrom="paragraph">
                  <wp:posOffset>316230</wp:posOffset>
                </wp:positionV>
                <wp:extent cx="5936615" cy="998220"/>
                <wp:effectExtent l="0" t="0" r="6985" b="0"/>
                <wp:wrapNone/>
                <wp:docPr id="68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98220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7FAF28F" w14:textId="77777777" w:rsidR="00EC1ED3" w:rsidRPr="00EC1ED3" w:rsidRDefault="00EC1ED3" w:rsidP="00EC1ED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$my-name: </w:t>
                            </w:r>
                            <w:proofErr w:type="spellStart"/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ycss</w:t>
                            </w:r>
                            <w:proofErr w:type="spellEnd"/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-;</w:t>
                            </w:r>
                          </w:p>
                          <w:p w14:paraId="01382A26" w14:textId="77777777" w:rsidR="00EC1ED3" w:rsidRPr="00EC1ED3" w:rsidRDefault="00EC1ED3" w:rsidP="00EC1ED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2B5B13E" w14:textId="77777777" w:rsidR="00EC1ED3" w:rsidRPr="00EC1ED3" w:rsidRDefault="00EC1ED3" w:rsidP="00EC1ED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#</w:t>
                            </w:r>
                            <w:proofErr w:type="gramEnd"/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{$my-name}</w:t>
                            </w:r>
                            <w:proofErr w:type="spellStart"/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tn</w:t>
                            </w:r>
                            <w:proofErr w:type="spellEnd"/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6F5D95A0" w14:textId="77777777" w:rsidR="00EC1ED3" w:rsidRPr="00EC1ED3" w:rsidRDefault="00EC1ED3" w:rsidP="00EC1ED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/* ... */</w:t>
                            </w:r>
                          </w:p>
                          <w:p w14:paraId="7A7F5F5A" w14:textId="74421B53" w:rsidR="00EC1ED3" w:rsidRPr="004659CC" w:rsidRDefault="00EC1ED3" w:rsidP="00EC1ED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C1ED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0257F7" id="Text Box 68" o:spid="_x0000_s1034" type="#_x0000_t202" style="position:absolute;left:0;text-align:left;margin-left:6pt;margin-top:24.9pt;width:467.45pt;height:78.6pt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" fillcolor="#e7f3d9" stroked="f" strokeweight=".5pt">
                <v:fill opacity="43947f"/>
                <v:textbox inset="2mm">
                  <w:txbxContent>
                    <w:p w14:paraId="47FAF28F" w14:textId="77777777" w:rsidR="00EC1ED3" w:rsidRPr="00EC1ED3" w:rsidRDefault="00EC1ED3" w:rsidP="00EC1ED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$my-name: </w:t>
                      </w:r>
                      <w:proofErr w:type="spellStart"/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ycss</w:t>
                      </w:r>
                      <w:proofErr w:type="spellEnd"/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-;</w:t>
                      </w:r>
                    </w:p>
                    <w:p w14:paraId="01382A26" w14:textId="77777777" w:rsidR="00EC1ED3" w:rsidRPr="00EC1ED3" w:rsidRDefault="00EC1ED3" w:rsidP="00EC1ED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2B5B13E" w14:textId="77777777" w:rsidR="00EC1ED3" w:rsidRPr="00EC1ED3" w:rsidRDefault="00EC1ED3" w:rsidP="00EC1ED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#</w:t>
                      </w:r>
                      <w:proofErr w:type="gramEnd"/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{$my-name}</w:t>
                      </w:r>
                      <w:proofErr w:type="spellStart"/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tn</w:t>
                      </w:r>
                      <w:proofErr w:type="spellEnd"/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6F5D95A0" w14:textId="77777777" w:rsidR="00EC1ED3" w:rsidRPr="00EC1ED3" w:rsidRDefault="00EC1ED3" w:rsidP="00EC1ED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/* ... */</w:t>
                      </w:r>
                    </w:p>
                    <w:p w14:paraId="7A7F5F5A" w14:textId="74421B53" w:rsidR="00EC1ED3" w:rsidRPr="004659CC" w:rsidRDefault="00EC1ED3" w:rsidP="00EC1ED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C1ED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proofErr w:type="gramStart"/>
      <w:r w:rsidR="00EC1ED3" w:rsidRPr="00EC1ED3">
        <w:rPr>
          <w:rFonts w:asciiTheme="minorBidi" w:hAnsiTheme="minorBidi"/>
          <w:sz w:val="24"/>
          <w:szCs w:val="24"/>
        </w:rPr>
        <w:t>.#</w:t>
      </w:r>
      <w:proofErr w:type="gramEnd"/>
      <w:r w:rsidR="00EC1ED3" w:rsidRPr="00EC1ED3">
        <w:rPr>
          <w:rFonts w:asciiTheme="minorBidi" w:hAnsiTheme="minorBidi"/>
          <w:sz w:val="24"/>
          <w:szCs w:val="24"/>
        </w:rPr>
        <w:t>{$</w:t>
      </w:r>
      <w:r w:rsidR="00EC1ED3">
        <w:rPr>
          <w:rFonts w:asciiTheme="minorBidi" w:hAnsiTheme="minorBidi"/>
          <w:sz w:val="24"/>
          <w:szCs w:val="24"/>
        </w:rPr>
        <w:t>var</w:t>
      </w:r>
      <w:r w:rsidR="00EC1ED3" w:rsidRPr="00EC1ED3">
        <w:rPr>
          <w:rFonts w:asciiTheme="minorBidi" w:hAnsiTheme="minorBidi"/>
          <w:sz w:val="24"/>
          <w:szCs w:val="24"/>
        </w:rPr>
        <w:t>}</w:t>
      </w:r>
      <w:proofErr w:type="spellStart"/>
      <w:r w:rsidR="00EC1ED3" w:rsidRPr="00EC1ED3">
        <w:rPr>
          <w:rFonts w:asciiTheme="minorBidi" w:hAnsiTheme="minorBidi"/>
          <w:sz w:val="24"/>
          <w:szCs w:val="24"/>
        </w:rPr>
        <w:t>btn</w:t>
      </w:r>
      <w:proofErr w:type="spellEnd"/>
      <w:r w:rsidR="00EC1ED3" w:rsidRPr="00EC1ED3">
        <w:rPr>
          <w:rFonts w:asciiTheme="minorBidi" w:hAnsiTheme="minorBidi"/>
          <w:sz w:val="24"/>
          <w:szCs w:val="24"/>
        </w:rPr>
        <w:t xml:space="preserve"> </w:t>
      </w:r>
      <w:r w:rsidR="00EC1ED3">
        <w:rPr>
          <w:rFonts w:asciiTheme="minorBidi" w:hAnsiTheme="minorBidi"/>
          <w:sz w:val="24"/>
          <w:szCs w:val="24"/>
        </w:rPr>
        <w:t xml:space="preserve">// </w:t>
      </w:r>
      <w:r w:rsidR="00EC1ED3" w:rsidRPr="00EC1ED3">
        <w:rPr>
          <w:rFonts w:asciiTheme="minorBidi" w:hAnsiTheme="minorBidi"/>
          <w:sz w:val="24"/>
          <w:szCs w:val="24"/>
        </w:rPr>
        <w:t>Variables for class names:</w:t>
      </w:r>
    </w:p>
    <w:p w14:paraId="6C446BD3" w14:textId="5D6984BE" w:rsidR="00EC1ED3" w:rsidRPr="00EC1ED3" w:rsidRDefault="00EC1ED3" w:rsidP="00EC1ED3">
      <w:p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</w:p>
    <w:p w14:paraId="3C0116A0" w14:textId="10CDCA40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1D4AFB9" w14:textId="17662812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51C088A" w14:textId="5F807358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DD5CF4F" w14:textId="6E7EE974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5CF0C97" w14:textId="4322C3AA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7B91D30" w14:textId="03A17868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494E992" w14:textId="3FD1844B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3CD0D8E" w14:textId="4C8DF865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D7F2589" w14:textId="11CFF9B9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2ABF8E8" w14:textId="4A78E028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A3C2C62" w14:textId="117F7AE1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299C3F5" w14:textId="3FFF6D03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505F238" w14:textId="102A17ED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9E4A0CF" w14:textId="12FA0A81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D71C085" w14:textId="2FF37700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109CFEC" w14:textId="1A9679BF" w:rsidR="00E90DFB" w:rsidRPr="009E740D" w:rsidRDefault="00E90DFB" w:rsidP="00E90DFB">
      <w:pPr>
        <w:pStyle w:val="Style1"/>
        <w:rPr>
          <w:lang w:bidi="fa-IR"/>
        </w:rPr>
      </w:pPr>
      <w:r>
        <w:rPr>
          <w:lang w:bidi="fa-IR"/>
        </w:rPr>
        <w:t xml:space="preserve">Separate style files </w:t>
      </w:r>
      <w:r w:rsidR="005D408F">
        <w:rPr>
          <w:lang w:bidi="fa-IR"/>
        </w:rPr>
        <w:t xml:space="preserve">and </w:t>
      </w:r>
      <w:r>
        <w:rPr>
          <w:lang w:bidi="fa-IR"/>
        </w:rPr>
        <w:t>module</w:t>
      </w:r>
    </w:p>
    <w:p w14:paraId="2748C49E" w14:textId="40FC7388" w:rsidR="005D408F" w:rsidRPr="005D408F" w:rsidRDefault="00E90DFB" w:rsidP="00E90DFB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D408F">
        <w:rPr>
          <w:rFonts w:asciiTheme="minorBidi" w:hAnsiTheme="minorBidi"/>
          <w:sz w:val="24"/>
          <w:szCs w:val="24"/>
        </w:rPr>
        <w:t>_</w:t>
      </w:r>
      <w:proofErr w:type="spellStart"/>
      <w:proofErr w:type="gramStart"/>
      <w:r w:rsidRPr="005D408F">
        <w:rPr>
          <w:rFonts w:asciiTheme="minorBidi" w:hAnsiTheme="minorBidi"/>
          <w:sz w:val="24"/>
          <w:szCs w:val="24"/>
        </w:rPr>
        <w:t>filename.scss</w:t>
      </w:r>
      <w:proofErr w:type="spellEnd"/>
      <w:proofErr w:type="gramEnd"/>
      <w:r w:rsidRPr="005D408F">
        <w:rPr>
          <w:rFonts w:asciiTheme="minorBidi" w:hAnsiTheme="minorBidi"/>
          <w:sz w:val="24"/>
          <w:szCs w:val="24"/>
        </w:rPr>
        <w:t xml:space="preserve"> // _ tells the </w:t>
      </w:r>
      <w:r w:rsidR="00BA2AED">
        <w:rPr>
          <w:rFonts w:asciiTheme="minorBidi" w:hAnsiTheme="minorBidi"/>
          <w:sz w:val="24"/>
          <w:szCs w:val="24"/>
        </w:rPr>
        <w:t>S</w:t>
      </w:r>
      <w:r w:rsidRPr="005D408F">
        <w:rPr>
          <w:rFonts w:asciiTheme="minorBidi" w:hAnsiTheme="minorBidi"/>
          <w:sz w:val="24"/>
          <w:szCs w:val="24"/>
        </w:rPr>
        <w:t xml:space="preserve">ass that this file </w:t>
      </w:r>
      <w:r w:rsidR="00A4022F">
        <w:rPr>
          <w:rFonts w:asciiTheme="minorBidi" w:hAnsiTheme="minorBidi"/>
          <w:sz w:val="24"/>
          <w:szCs w:val="24"/>
        </w:rPr>
        <w:t xml:space="preserve">will not be a separate </w:t>
      </w:r>
      <w:r w:rsidR="0019692B">
        <w:rPr>
          <w:rFonts w:asciiTheme="minorBidi" w:hAnsiTheme="minorBidi"/>
          <w:sz w:val="24"/>
          <w:szCs w:val="24"/>
        </w:rPr>
        <w:t>CSS</w:t>
      </w:r>
      <w:r w:rsidR="00A4022F">
        <w:rPr>
          <w:rFonts w:asciiTheme="minorBidi" w:hAnsiTheme="minorBidi"/>
          <w:sz w:val="24"/>
          <w:szCs w:val="24"/>
        </w:rPr>
        <w:t xml:space="preserve"> file, but the content will</w:t>
      </w:r>
      <w:r w:rsidRPr="005D408F">
        <w:rPr>
          <w:rFonts w:asciiTheme="minorBidi" w:hAnsiTheme="minorBidi"/>
          <w:sz w:val="24"/>
          <w:szCs w:val="24"/>
        </w:rPr>
        <w:t xml:space="preserve"> be used in another sass file.</w:t>
      </w:r>
    </w:p>
    <w:p w14:paraId="79315F98" w14:textId="0F20A950" w:rsidR="00E90DFB" w:rsidRDefault="005D408F" w:rsidP="005D408F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D408F">
        <w:rPr>
          <w:rFonts w:asciiTheme="minorBidi" w:hAnsiTheme="minorBidi"/>
          <w:sz w:val="24"/>
          <w:szCs w:val="24"/>
        </w:rPr>
        <w:t>As a convention, Sass files that are only meant to be imported, not compiled on their own, begin with _ (as in _</w:t>
      </w:r>
      <w:proofErr w:type="spellStart"/>
      <w:proofErr w:type="gramStart"/>
      <w:r w:rsidRPr="005D408F">
        <w:rPr>
          <w:rFonts w:asciiTheme="minorBidi" w:hAnsiTheme="minorBidi"/>
          <w:sz w:val="24"/>
          <w:szCs w:val="24"/>
        </w:rPr>
        <w:t>code.scss</w:t>
      </w:r>
      <w:proofErr w:type="spellEnd"/>
      <w:proofErr w:type="gramEnd"/>
      <w:r w:rsidRPr="005D408F">
        <w:rPr>
          <w:rFonts w:asciiTheme="minorBidi" w:hAnsiTheme="minorBidi"/>
          <w:sz w:val="24"/>
          <w:szCs w:val="24"/>
        </w:rPr>
        <w:t>). These are called partials, and they tell Sass tools not to try to compile those files on their own. You can leave off the _ when importing a partial.</w:t>
      </w:r>
    </w:p>
    <w:p w14:paraId="091282E2" w14:textId="765EDCF7" w:rsidR="005D408F" w:rsidRDefault="005D408F" w:rsidP="005D408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C37A0F6" wp14:editId="304FD602">
                <wp:simplePos x="0" y="0"/>
                <wp:positionH relativeFrom="margin">
                  <wp:align>left</wp:align>
                </wp:positionH>
                <wp:positionV relativeFrom="paragraph">
                  <wp:posOffset>25343</wp:posOffset>
                </wp:positionV>
                <wp:extent cx="5928360" cy="398318"/>
                <wp:effectExtent l="0" t="0" r="0" b="190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398318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E25AD0B" w14:textId="7C54622B" w:rsidR="00E90DFB" w:rsidRPr="009E4045" w:rsidRDefault="00E90DFB" w:rsidP="008918C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 w:rsidR="008918CD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@import "</w:t>
                            </w:r>
                            <w:r w:rsidR="00F0727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filename</w:t>
                            </w:r>
                            <w:r w:rsidR="008918CD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</w:t>
                            </w:r>
                            <w:r w:rsidR="00F0727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37A0F6" id="Text Box 8" o:spid="_x0000_s1035" type="#_x0000_t202" style="position:absolute;left:0;text-align:left;margin-left:0;margin-top:2pt;width:466.8pt;height:31.35pt;z-index:2516746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" fillcolor="#e7f3d9" stroked="f" strokeweight=".5pt">
                <v:fill opacity="43947f"/>
                <v:textbox inset="2mm">
                  <w:txbxContent>
                    <w:p w14:paraId="2E25AD0B" w14:textId="7C54622B" w:rsidR="00E90DFB" w:rsidRPr="009E4045" w:rsidRDefault="00E90DFB" w:rsidP="008918C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 w:rsidR="008918CD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@import "</w:t>
                      </w:r>
                      <w:r w:rsidR="00F07277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filename</w:t>
                      </w:r>
                      <w:r w:rsidR="008918CD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</w:t>
                      </w:r>
                      <w:r w:rsidR="00F07277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27AF05" w14:textId="01D1E252" w:rsidR="005D408F" w:rsidRDefault="005D408F" w:rsidP="005D408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672D406" w14:textId="0504ACCD" w:rsidR="005D408F" w:rsidRDefault="005D408F" w:rsidP="005D408F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D408F">
        <w:rPr>
          <w:rFonts w:asciiTheme="minorBidi" w:hAnsiTheme="minorBidi"/>
          <w:sz w:val="24"/>
          <w:szCs w:val="24"/>
        </w:rPr>
        <w:t>With this method</w:t>
      </w:r>
      <w:r w:rsidR="00A4022F">
        <w:rPr>
          <w:rFonts w:asciiTheme="minorBidi" w:hAnsiTheme="minorBidi"/>
          <w:sz w:val="24"/>
          <w:szCs w:val="24"/>
        </w:rPr>
        <w:t>,</w:t>
      </w:r>
      <w:r w:rsidRPr="005D408F">
        <w:rPr>
          <w:rFonts w:asciiTheme="minorBidi" w:hAnsiTheme="minorBidi"/>
          <w:sz w:val="24"/>
          <w:szCs w:val="24"/>
        </w:rPr>
        <w:t xml:space="preserve"> you can import styles and variables.</w:t>
      </w:r>
    </w:p>
    <w:p w14:paraId="32F40AF0" w14:textId="57545B46" w:rsidR="005D408F" w:rsidRDefault="005D408F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2C75F43C" w14:textId="384EFE71" w:rsidR="005D408F" w:rsidRPr="009E740D" w:rsidRDefault="005D408F" w:rsidP="005D408F">
      <w:pPr>
        <w:pStyle w:val="Style1"/>
        <w:rPr>
          <w:lang w:bidi="fa-IR"/>
        </w:rPr>
      </w:pPr>
      <w:r>
        <w:rPr>
          <w:lang w:bidi="fa-IR"/>
        </w:rPr>
        <w:lastRenderedPageBreak/>
        <w:t>modules</w:t>
      </w:r>
    </w:p>
    <w:p w14:paraId="74478B47" w14:textId="07E37692" w:rsidR="005D7D70" w:rsidRDefault="005D7D70" w:rsidP="005D7D70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When you have </w:t>
      </w:r>
      <w:r w:rsidR="00A4022F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same variables in two different import files, the last one has a higher priority and is affected.</w:t>
      </w:r>
    </w:p>
    <w:p w14:paraId="054FE3A3" w14:textId="2A130C28" w:rsidR="005D7D70" w:rsidRDefault="005D7D70" w:rsidP="005D7D70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D7D70">
        <w:rPr>
          <w:rFonts w:asciiTheme="minorBidi" w:hAnsiTheme="minorBidi"/>
          <w:sz w:val="24"/>
          <w:szCs w:val="24"/>
          <w:u w:val="single"/>
        </w:rPr>
        <w:t>@use</w:t>
      </w:r>
      <w:r>
        <w:rPr>
          <w:rFonts w:asciiTheme="minorBidi" w:hAnsiTheme="minorBidi"/>
          <w:sz w:val="24"/>
          <w:szCs w:val="24"/>
        </w:rPr>
        <w:t xml:space="preserve"> //To use va</w:t>
      </w:r>
      <w:r w:rsidR="00A4022F">
        <w:rPr>
          <w:rFonts w:asciiTheme="minorBidi" w:hAnsiTheme="minorBidi"/>
          <w:sz w:val="24"/>
          <w:szCs w:val="24"/>
        </w:rPr>
        <w:t>r</w:t>
      </w:r>
      <w:r>
        <w:rPr>
          <w:rFonts w:asciiTheme="minorBidi" w:hAnsiTheme="minorBidi"/>
          <w:sz w:val="24"/>
          <w:szCs w:val="24"/>
        </w:rPr>
        <w:t>iables</w:t>
      </w:r>
      <w:r w:rsidR="00014F78">
        <w:rPr>
          <w:rFonts w:asciiTheme="minorBidi" w:hAnsiTheme="minorBidi"/>
          <w:sz w:val="24"/>
          <w:szCs w:val="24"/>
        </w:rPr>
        <w:t xml:space="preserve"> with the same name</w:t>
      </w:r>
      <w:r w:rsidR="0058347F">
        <w:rPr>
          <w:rFonts w:asciiTheme="minorBidi" w:hAnsiTheme="minorBidi"/>
          <w:sz w:val="24"/>
          <w:szCs w:val="24"/>
        </w:rPr>
        <w:t xml:space="preserve"> when</w:t>
      </w:r>
      <w:r>
        <w:rPr>
          <w:rFonts w:asciiTheme="minorBidi" w:hAnsiTheme="minorBidi"/>
          <w:sz w:val="24"/>
          <w:szCs w:val="24"/>
        </w:rPr>
        <w:t xml:space="preserve"> imported</w:t>
      </w:r>
      <w:r w:rsidR="00EC77D9">
        <w:rPr>
          <w:rFonts w:asciiTheme="minorBidi" w:hAnsiTheme="minorBidi"/>
          <w:sz w:val="24"/>
          <w:szCs w:val="24"/>
        </w:rPr>
        <w:t xml:space="preserve"> from different files</w:t>
      </w:r>
      <w:r w:rsidR="00551F83">
        <w:rPr>
          <w:rFonts w:asciiTheme="minorBidi" w:hAnsiTheme="minorBidi"/>
          <w:sz w:val="24"/>
          <w:szCs w:val="24"/>
        </w:rPr>
        <w:t>, by this</w:t>
      </w:r>
      <w:r>
        <w:rPr>
          <w:rFonts w:asciiTheme="minorBidi" w:hAnsiTheme="minorBidi"/>
          <w:sz w:val="24"/>
          <w:szCs w:val="24"/>
        </w:rPr>
        <w:t xml:space="preserve"> @</w:t>
      </w:r>
      <w:r w:rsidR="00A4022F">
        <w:rPr>
          <w:rFonts w:asciiTheme="minorBidi" w:hAnsiTheme="minorBidi"/>
          <w:sz w:val="24"/>
          <w:szCs w:val="24"/>
        </w:rPr>
        <w:t>import</w:t>
      </w:r>
      <w:r w:rsidR="00D65106">
        <w:rPr>
          <w:rFonts w:asciiTheme="minorBidi" w:hAnsiTheme="minorBidi"/>
          <w:sz w:val="24"/>
          <w:szCs w:val="24"/>
        </w:rPr>
        <w:t xml:space="preserve"> rule</w:t>
      </w:r>
      <w:r w:rsidR="00A4022F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you </w:t>
      </w:r>
      <w:r w:rsidR="00D65106">
        <w:rPr>
          <w:rFonts w:asciiTheme="minorBidi" w:hAnsiTheme="minorBidi"/>
          <w:sz w:val="24"/>
          <w:szCs w:val="24"/>
        </w:rPr>
        <w:t xml:space="preserve">specify the filename: </w:t>
      </w:r>
      <w:proofErr w:type="gramStart"/>
      <w:r w:rsidR="00D65106">
        <w:rPr>
          <w:rFonts w:asciiTheme="minorBidi" w:hAnsiTheme="minorBidi"/>
          <w:sz w:val="24"/>
          <w:szCs w:val="24"/>
        </w:rPr>
        <w:t>filename.$</w:t>
      </w:r>
      <w:proofErr w:type="spellStart"/>
      <w:proofErr w:type="gramEnd"/>
      <w:r w:rsidR="004C121B">
        <w:rPr>
          <w:rFonts w:asciiTheme="minorBidi" w:hAnsiTheme="minorBidi"/>
          <w:sz w:val="24"/>
          <w:szCs w:val="24"/>
        </w:rPr>
        <w:t>Varaiable</w:t>
      </w:r>
      <w:proofErr w:type="spellEnd"/>
    </w:p>
    <w:p w14:paraId="72BA6E88" w14:textId="54340470" w:rsidR="00D65106" w:rsidRDefault="00D65106" w:rsidP="00D6510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AE4DDAA" wp14:editId="6A9B1361">
                <wp:simplePos x="0" y="0"/>
                <wp:positionH relativeFrom="margin">
                  <wp:align>center</wp:align>
                </wp:positionH>
                <wp:positionV relativeFrom="paragraph">
                  <wp:posOffset>198063</wp:posOffset>
                </wp:positionV>
                <wp:extent cx="5928360" cy="1281546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281546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E0D6486" w14:textId="3FC12F4F" w:rsidR="005D7D70" w:rsidRDefault="005D7D70" w:rsidP="005D7D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@import "</w:t>
                            </w:r>
                            <w:proofErr w:type="spellStart"/>
                            <w:r w:rsidR="00D651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yva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;</w:t>
                            </w:r>
                          </w:p>
                          <w:p w14:paraId="5D6BC7BD" w14:textId="7F9C8A37" w:rsidR="005D7D70" w:rsidRDefault="005D7D70" w:rsidP="005D7D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@import "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ixin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;</w:t>
                            </w:r>
                          </w:p>
                          <w:p w14:paraId="336F6A39" w14:textId="33630387" w:rsidR="00D65106" w:rsidRDefault="00D65106" w:rsidP="005D7D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</w:p>
                          <w:p w14:paraId="788B13C1" w14:textId="369B5520" w:rsidR="00D65106" w:rsidRDefault="00D65106" w:rsidP="005D7D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li{</w:t>
                            </w:r>
                            <w:proofErr w:type="gramEnd"/>
                          </w:p>
                          <w:p w14:paraId="255102A9" w14:textId="196DA253" w:rsidR="00D65106" w:rsidRDefault="00D65106" w:rsidP="005D7D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 xml:space="preserve">border: 1px solid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yva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$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lack;</w:t>
                            </w:r>
                          </w:p>
                          <w:p w14:paraId="1DF90652" w14:textId="7A16765C" w:rsidR="00D65106" w:rsidRDefault="00D65106" w:rsidP="005D7D7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 xml:space="preserve">color: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ixin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$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lack</w:t>
                            </w:r>
                          </w:p>
                          <w:p w14:paraId="6599094C" w14:textId="26DB7783" w:rsidR="005D7D70" w:rsidRPr="009E4045" w:rsidRDefault="00D65106" w:rsidP="00D6510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4DDAA" id="Text Box 9" o:spid="_x0000_s1036" type="#_x0000_t202" style="position:absolute;left:0;text-align:left;margin-left:0;margin-top:15.6pt;width:466.8pt;height:100.9pt;z-index:251676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" fillcolor="#e7f3d9" stroked="f" strokeweight=".5pt">
                <v:fill opacity="43947f"/>
                <v:textbox inset="2mm">
                  <w:txbxContent>
                    <w:p w14:paraId="7E0D6486" w14:textId="3FC12F4F" w:rsidR="005D7D70" w:rsidRDefault="005D7D70" w:rsidP="005D7D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@import "</w:t>
                      </w:r>
                      <w:proofErr w:type="spellStart"/>
                      <w:r w:rsidR="00D65106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yva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;</w:t>
                      </w:r>
                    </w:p>
                    <w:p w14:paraId="5D6BC7BD" w14:textId="7F9C8A37" w:rsidR="005D7D70" w:rsidRDefault="005D7D70" w:rsidP="005D7D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@import "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ixin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;</w:t>
                      </w:r>
                    </w:p>
                    <w:p w14:paraId="336F6A39" w14:textId="33630387" w:rsidR="00D65106" w:rsidRDefault="00D65106" w:rsidP="005D7D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</w:p>
                    <w:p w14:paraId="788B13C1" w14:textId="369B5520" w:rsidR="00D65106" w:rsidRDefault="00D65106" w:rsidP="005D7D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li{</w:t>
                      </w:r>
                      <w:proofErr w:type="gramEnd"/>
                    </w:p>
                    <w:p w14:paraId="255102A9" w14:textId="196DA253" w:rsidR="00D65106" w:rsidRDefault="00D65106" w:rsidP="005D7D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 xml:space="preserve">border: 1px solid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yva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$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lack;</w:t>
                      </w:r>
                    </w:p>
                    <w:p w14:paraId="1DF90652" w14:textId="7A16765C" w:rsidR="00D65106" w:rsidRDefault="00D65106" w:rsidP="005D7D7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 xml:space="preserve">color: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ixin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$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lack</w:t>
                      </w:r>
                    </w:p>
                    <w:p w14:paraId="6599094C" w14:textId="26DB7783" w:rsidR="005D7D70" w:rsidRPr="009E4045" w:rsidRDefault="00D65106" w:rsidP="00D6510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11A89C4" w14:textId="41B4E7F9" w:rsidR="00D65106" w:rsidRDefault="00D65106" w:rsidP="00D65106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B4DF5DD" w14:textId="723DB7B2" w:rsidR="00D65106" w:rsidRPr="00D65106" w:rsidRDefault="00D65106" w:rsidP="00D65106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7B705EC" w14:textId="57BC3564" w:rsidR="005D7D70" w:rsidRDefault="005D7D70" w:rsidP="005D7D7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36B1490" w14:textId="77777777" w:rsidR="005D7D70" w:rsidRDefault="005D7D70" w:rsidP="005D7D7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E00AC74" w14:textId="61F34D9C" w:rsidR="005D7D70" w:rsidRDefault="00D65106" w:rsidP="005D7D70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</w:t>
      </w:r>
      <w:r w:rsidR="00367538">
        <w:rPr>
          <w:rFonts w:asciiTheme="minorBidi" w:hAnsiTheme="minorBidi"/>
          <w:sz w:val="24"/>
          <w:szCs w:val="24"/>
        </w:rPr>
        <w:t>is</w:t>
      </w:r>
      <w:r>
        <w:rPr>
          <w:rFonts w:asciiTheme="minorBidi" w:hAnsiTheme="minorBidi"/>
          <w:sz w:val="24"/>
          <w:szCs w:val="24"/>
        </w:rPr>
        <w:t xml:space="preserve"> is called modularizing sass files.</w:t>
      </w:r>
    </w:p>
    <w:p w14:paraId="310C410F" w14:textId="2937728D" w:rsidR="005D408F" w:rsidRPr="005D408F" w:rsidRDefault="005D408F" w:rsidP="005D408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62D3F1B" w14:textId="74337D67" w:rsidR="00E90DFB" w:rsidRDefault="00E90DFB" w:rsidP="00E90DFB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0DAD66F" w14:textId="77777777" w:rsidR="00E90DFB" w:rsidRDefault="00E90DFB" w:rsidP="00E90DFB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6614242" w14:textId="77777777" w:rsidR="00E90DFB" w:rsidRDefault="00E90DFB" w:rsidP="00E90DFB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A28F5D2" w14:textId="72A08E3A" w:rsidR="00E90DFB" w:rsidRDefault="00E90DFB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47D30CC" w14:textId="3B917D28" w:rsidR="00615F98" w:rsidRDefault="00615F98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627B4260" w14:textId="757A5403" w:rsidR="00615F98" w:rsidRPr="009E740D" w:rsidRDefault="00615F98" w:rsidP="00615F98">
      <w:pPr>
        <w:pStyle w:val="Style1"/>
        <w:rPr>
          <w:lang w:bidi="fa-IR"/>
        </w:rPr>
      </w:pPr>
      <w:r>
        <w:rPr>
          <w:lang w:bidi="fa-IR"/>
        </w:rPr>
        <w:lastRenderedPageBreak/>
        <w:t>Operators</w:t>
      </w:r>
    </w:p>
    <w:p w14:paraId="10F2BAFB" w14:textId="5714BA16" w:rsidR="00615F98" w:rsidRDefault="00615F98" w:rsidP="00615F98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>
        <w:rPr>
          <w:rFonts w:asciiTheme="minorBidi" w:hAnsiTheme="minorBidi"/>
          <w:sz w:val="24"/>
          <w:szCs w:val="24"/>
        </w:rPr>
        <w:t>+ ,</w:t>
      </w:r>
      <w:proofErr w:type="gramEnd"/>
      <w:r>
        <w:rPr>
          <w:rFonts w:asciiTheme="minorBidi" w:hAnsiTheme="minorBidi"/>
          <w:sz w:val="24"/>
          <w:szCs w:val="24"/>
        </w:rPr>
        <w:t xml:space="preserve"> - , * , / </w:t>
      </w:r>
      <w:r w:rsidRPr="00615F98">
        <w:rPr>
          <w:rFonts w:asciiTheme="minorBidi" w:hAnsiTheme="minorBidi"/>
          <w:sz w:val="24"/>
          <w:szCs w:val="24"/>
        </w:rPr>
        <w:t xml:space="preserve">// you can write units or not, but the </w:t>
      </w:r>
      <w:r w:rsidRPr="003C392C">
        <w:rPr>
          <w:rFonts w:asciiTheme="minorBidi" w:hAnsiTheme="minorBidi"/>
          <w:b/>
          <w:bCs/>
          <w:sz w:val="24"/>
          <w:szCs w:val="24"/>
        </w:rPr>
        <w:t>units should be the same</w:t>
      </w:r>
      <w:r w:rsidRPr="00615F98">
        <w:rPr>
          <w:rFonts w:asciiTheme="minorBidi" w:hAnsiTheme="minorBidi"/>
          <w:sz w:val="24"/>
          <w:szCs w:val="24"/>
        </w:rPr>
        <w:t>: rem + rem</w:t>
      </w:r>
      <w:r>
        <w:rPr>
          <w:rFonts w:asciiTheme="minorBidi" w:hAnsiTheme="minorBidi"/>
          <w:sz w:val="24"/>
          <w:szCs w:val="24"/>
        </w:rPr>
        <w:t>. For example</w:t>
      </w:r>
      <w:r w:rsidR="005C5667">
        <w:rPr>
          <w:rFonts w:asciiTheme="minorBidi" w:hAnsiTheme="minorBidi"/>
          <w:sz w:val="24"/>
          <w:szCs w:val="24"/>
        </w:rPr>
        <w:t>,</w:t>
      </w:r>
      <w:r w:rsidRPr="00615F98">
        <w:rPr>
          <w:rFonts w:asciiTheme="minorBidi" w:hAnsiTheme="minorBidi"/>
          <w:sz w:val="24"/>
          <w:szCs w:val="24"/>
        </w:rPr>
        <w:t xml:space="preserve"> this is wrong: rem + px</w:t>
      </w:r>
    </w:p>
    <w:p w14:paraId="5C510EEA" w14:textId="4BF7F541" w:rsidR="00C701E8" w:rsidRPr="00615F98" w:rsidRDefault="00C701E8" w:rsidP="00C701E8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BF1AF6B" wp14:editId="70CE7979">
                <wp:simplePos x="0" y="0"/>
                <wp:positionH relativeFrom="margin">
                  <wp:align>center</wp:align>
                </wp:positionH>
                <wp:positionV relativeFrom="paragraph">
                  <wp:posOffset>157076</wp:posOffset>
                </wp:positionV>
                <wp:extent cx="5928360" cy="1267402"/>
                <wp:effectExtent l="0" t="0" r="0" b="952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267402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14DBDE" w14:textId="77777777" w:rsidR="00615F98" w:rsidRDefault="00615F98" w:rsidP="00615F9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@import "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yva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;</w:t>
                            </w:r>
                          </w:p>
                          <w:p w14:paraId="1443A792" w14:textId="77777777" w:rsidR="00615F98" w:rsidRDefault="00615F98" w:rsidP="00615F9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@import "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ixin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;</w:t>
                            </w:r>
                          </w:p>
                          <w:p w14:paraId="0280504E" w14:textId="77777777" w:rsidR="00615F98" w:rsidRDefault="00615F98" w:rsidP="00615F9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</w:p>
                          <w:p w14:paraId="0F955FA9" w14:textId="31746FC6" w:rsidR="00615F98" w:rsidRDefault="00615F98" w:rsidP="00615F9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.bol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70838706" w14:textId="172996E4" w:rsidR="00615F98" w:rsidRDefault="00615F98" w:rsidP="00615F9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 xml:space="preserve">font-size: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ixin.fontSiz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+ .2; </w:t>
                            </w:r>
                          </w:p>
                          <w:p w14:paraId="318E58C9" w14:textId="6A67B5AC" w:rsidR="00C701E8" w:rsidRDefault="00C701E8" w:rsidP="00615F98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width: 500px / 2px</w:t>
                            </w:r>
                          </w:p>
                          <w:p w14:paraId="2745307E" w14:textId="77777777" w:rsidR="00615F98" w:rsidRPr="009E4045" w:rsidRDefault="00615F98" w:rsidP="00615F9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1AF6B" id="Text Box 10" o:spid="_x0000_s1037" type="#_x0000_t202" style="position:absolute;left:0;text-align:left;margin-left:0;margin-top:12.35pt;width:466.8pt;height:99.8pt;z-index:251678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" fillcolor="#e7f3d9" stroked="f" strokeweight=".5pt">
                <v:fill opacity="43947f"/>
                <v:textbox inset="2mm">
                  <w:txbxContent>
                    <w:p w14:paraId="2D14DBDE" w14:textId="77777777" w:rsidR="00615F98" w:rsidRDefault="00615F98" w:rsidP="00615F9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@import "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yva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;</w:t>
                      </w:r>
                    </w:p>
                    <w:p w14:paraId="1443A792" w14:textId="77777777" w:rsidR="00615F98" w:rsidRDefault="00615F98" w:rsidP="00615F9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@import "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ixin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;</w:t>
                      </w:r>
                    </w:p>
                    <w:p w14:paraId="0280504E" w14:textId="77777777" w:rsidR="00615F98" w:rsidRDefault="00615F98" w:rsidP="00615F9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</w:p>
                    <w:p w14:paraId="0F955FA9" w14:textId="31746FC6" w:rsidR="00615F98" w:rsidRDefault="00615F98" w:rsidP="00615F9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.bold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70838706" w14:textId="172996E4" w:rsidR="00615F98" w:rsidRDefault="00615F98" w:rsidP="00615F9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 xml:space="preserve">font-size: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ixin.fontSize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+ .2; </w:t>
                      </w:r>
                    </w:p>
                    <w:p w14:paraId="318E58C9" w14:textId="6A67B5AC" w:rsidR="00C701E8" w:rsidRDefault="00C701E8" w:rsidP="00615F98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width: 500px / 2px</w:t>
                      </w:r>
                    </w:p>
                    <w:p w14:paraId="2745307E" w14:textId="77777777" w:rsidR="00615F98" w:rsidRPr="009E4045" w:rsidRDefault="00615F98" w:rsidP="00615F9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AFBFC22" w14:textId="6EEB17AB" w:rsidR="00615F98" w:rsidRDefault="00615F98" w:rsidP="00615F98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0049319" w14:textId="77777777" w:rsidR="00615F98" w:rsidRDefault="00615F98" w:rsidP="00615F9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A8BEB65" w14:textId="77777777" w:rsidR="00615F98" w:rsidRPr="00D65106" w:rsidRDefault="00615F98" w:rsidP="00615F9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4D235D8" w14:textId="77777777" w:rsidR="00615F98" w:rsidRDefault="00615F98" w:rsidP="00615F9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2AFC3A6" w14:textId="5133CDB6" w:rsidR="00615F98" w:rsidRDefault="008061F8" w:rsidP="00615F98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(var / 2) // divide char is used in CSS for example in font shorthand font: font</w:t>
      </w:r>
      <w:r w:rsidR="005C5667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size/ font-height. </w:t>
      </w:r>
      <w:proofErr w:type="gramStart"/>
      <w:r>
        <w:rPr>
          <w:rFonts w:asciiTheme="minorBidi" w:hAnsiTheme="minorBidi"/>
          <w:sz w:val="24"/>
          <w:szCs w:val="24"/>
        </w:rPr>
        <w:t>So</w:t>
      </w:r>
      <w:proofErr w:type="gramEnd"/>
      <w:r>
        <w:rPr>
          <w:rFonts w:asciiTheme="minorBidi" w:hAnsiTheme="minorBidi"/>
          <w:sz w:val="24"/>
          <w:szCs w:val="24"/>
        </w:rPr>
        <w:t xml:space="preserve"> use () if you want it to be treated as an operator</w:t>
      </w:r>
    </w:p>
    <w:p w14:paraId="67ADBC61" w14:textId="401906AB" w:rsidR="007E0D9F" w:rsidRDefault="007E0D9F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5C6F9839" w14:textId="0D75E33E" w:rsidR="007E0D9F" w:rsidRPr="009E740D" w:rsidRDefault="009657AD" w:rsidP="007E0D9F">
      <w:pPr>
        <w:pStyle w:val="Style1"/>
        <w:rPr>
          <w:lang w:bidi="fa-IR"/>
        </w:rPr>
      </w:pPr>
      <w:r>
        <w:rPr>
          <w:lang w:bidi="fa-IR"/>
        </w:rPr>
        <w:lastRenderedPageBreak/>
        <w:t>inheritance</w:t>
      </w:r>
    </w:p>
    <w:p w14:paraId="402F9DBF" w14:textId="3D5665B8" w:rsidR="007E0D9F" w:rsidRDefault="002E67D5" w:rsidP="007E0D9F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41A5A">
        <w:rPr>
          <w:rFonts w:asciiTheme="minorBidi" w:hAnsiTheme="minorBidi"/>
          <w:b/>
          <w:bCs/>
          <w:sz w:val="24"/>
          <w:szCs w:val="24"/>
          <w:u w:val="single"/>
        </w:rPr>
        <w:t>@extend</w:t>
      </w:r>
      <w:r w:rsidRPr="00196892">
        <w:rPr>
          <w:rFonts w:asciiTheme="minorBidi" w:hAnsiTheme="minorBidi"/>
          <w:sz w:val="24"/>
          <w:szCs w:val="24"/>
          <w:u w:val="single"/>
        </w:rPr>
        <w:t xml:space="preserve"> %</w:t>
      </w:r>
      <w:proofErr w:type="spellStart"/>
      <w:r w:rsidR="00196892">
        <w:rPr>
          <w:rFonts w:asciiTheme="minorBidi" w:hAnsiTheme="minorBidi"/>
          <w:sz w:val="24"/>
          <w:szCs w:val="24"/>
          <w:u w:val="single"/>
        </w:rPr>
        <w:t>className</w:t>
      </w:r>
      <w:proofErr w:type="spellEnd"/>
      <w:r w:rsidRPr="00196892">
        <w:rPr>
          <w:rFonts w:asciiTheme="minorBidi" w:hAnsiTheme="minorBidi"/>
          <w:sz w:val="24"/>
          <w:szCs w:val="24"/>
          <w:u w:val="single"/>
        </w:rPr>
        <w:t xml:space="preserve"> </w:t>
      </w:r>
      <w:proofErr w:type="gramStart"/>
      <w:r w:rsidR="00FA26E6">
        <w:rPr>
          <w:rFonts w:asciiTheme="minorBidi" w:hAnsiTheme="minorBidi"/>
          <w:sz w:val="24"/>
          <w:szCs w:val="24"/>
          <w:u w:val="single"/>
        </w:rPr>
        <w:t>or</w:t>
      </w:r>
      <w:r w:rsidR="00241A5A">
        <w:rPr>
          <w:rFonts w:asciiTheme="minorBidi" w:hAnsiTheme="minorBidi"/>
          <w:b/>
          <w:bCs/>
          <w:sz w:val="24"/>
          <w:szCs w:val="24"/>
          <w:u w:val="single"/>
        </w:rPr>
        <w:t xml:space="preserve"> </w:t>
      </w:r>
      <w:r w:rsidRPr="00196892">
        <w:rPr>
          <w:rFonts w:asciiTheme="minorBidi" w:hAnsiTheme="minorBidi"/>
          <w:sz w:val="24"/>
          <w:szCs w:val="24"/>
          <w:u w:val="single"/>
        </w:rPr>
        <w:t>.</w:t>
      </w:r>
      <w:proofErr w:type="gramEnd"/>
      <w:r w:rsidR="00196892" w:rsidRPr="00196892">
        <w:rPr>
          <w:rFonts w:asciiTheme="minorBidi" w:hAnsiTheme="minorBidi"/>
          <w:sz w:val="24"/>
          <w:szCs w:val="24"/>
          <w:u w:val="single"/>
        </w:rPr>
        <w:t xml:space="preserve"> </w:t>
      </w:r>
      <w:proofErr w:type="spellStart"/>
      <w:r w:rsidR="00196892">
        <w:rPr>
          <w:rFonts w:asciiTheme="minorBidi" w:hAnsiTheme="minorBidi"/>
          <w:sz w:val="24"/>
          <w:szCs w:val="24"/>
          <w:u w:val="single"/>
        </w:rPr>
        <w:t>className</w:t>
      </w:r>
      <w:proofErr w:type="spellEnd"/>
      <w:r w:rsidR="00196892" w:rsidRPr="00196892">
        <w:rPr>
          <w:rFonts w:asciiTheme="minorBidi" w:hAnsiTheme="minorBidi"/>
          <w:sz w:val="24"/>
          <w:szCs w:val="24"/>
          <w:u w:val="single"/>
        </w:rPr>
        <w:t xml:space="preserve"> </w:t>
      </w:r>
      <w:r w:rsidR="00196892">
        <w:rPr>
          <w:rFonts w:asciiTheme="minorBidi" w:hAnsiTheme="minorBidi"/>
          <w:sz w:val="24"/>
          <w:szCs w:val="24"/>
        </w:rPr>
        <w:t xml:space="preserve">// </w:t>
      </w:r>
      <w:r w:rsidR="009657AD">
        <w:rPr>
          <w:rFonts w:asciiTheme="minorBidi" w:hAnsiTheme="minorBidi"/>
          <w:sz w:val="24"/>
          <w:szCs w:val="24"/>
        </w:rPr>
        <w:t>Sometimes we have duplicate styles,</w:t>
      </w:r>
    </w:p>
    <w:p w14:paraId="731BE58B" w14:textId="6EFBCD34" w:rsidR="004F0BFF" w:rsidRDefault="004F0BFF" w:rsidP="004F0BF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8C2DF08" wp14:editId="596B3D98">
                <wp:simplePos x="0" y="0"/>
                <wp:positionH relativeFrom="margin">
                  <wp:align>left</wp:align>
                </wp:positionH>
                <wp:positionV relativeFrom="paragraph">
                  <wp:posOffset>94615</wp:posOffset>
                </wp:positionV>
                <wp:extent cx="5928360" cy="3273137"/>
                <wp:effectExtent l="0" t="0" r="0" b="381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3273137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1483485" w14:textId="3FD2DCD7" w:rsidR="004F0BFF" w:rsidRDefault="004F0BFF" w:rsidP="004F0B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// styles that are shared between two other classes </w:t>
                            </w:r>
                            <w:r w:rsidR="007E0D9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</w:p>
                          <w:p w14:paraId="34857A1A" w14:textId="5B6F1F21" w:rsidR="004F0BFF" w:rsidRDefault="00A86550" w:rsidP="004F0B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%</w:t>
                            </w:r>
                            <w:proofErr w:type="spellStart"/>
                            <w:proofErr w:type="gramStart"/>
                            <w:r w:rsidR="004F0BFF"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mes</w:t>
                            </w:r>
                            <w:proofErr w:type="spellEnd"/>
                            <w:r w:rsidR="004F0BF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  <w:proofErr w:type="gramEnd"/>
                          </w:p>
                          <w:p w14:paraId="56CDE830" w14:textId="5021E895" w:rsidR="004F0BFF" w:rsidRDefault="004F0BFF" w:rsidP="004F0BF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styles</w:t>
                            </w:r>
                          </w:p>
                          <w:p w14:paraId="2EBDFEEC" w14:textId="04CF656A" w:rsidR="004F0BFF" w:rsidRDefault="004F0BFF" w:rsidP="004F0BF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}</w:t>
                            </w:r>
                          </w:p>
                          <w:p w14:paraId="71C0E73A" w14:textId="112BB503" w:rsidR="002E67D5" w:rsidRDefault="002E67D5" w:rsidP="002E67D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col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  <w:r w:rsidR="00196892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// in </w:t>
                            </w:r>
                            <w:proofErr w:type="spellStart"/>
                            <w:r w:rsidR="00196892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css</w:t>
                            </w:r>
                            <w:proofErr w:type="spellEnd"/>
                            <w:r w:rsidR="00196892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this will be .col, .warn { styles }</w:t>
                            </w:r>
                          </w:p>
                          <w:p w14:paraId="10738220" w14:textId="77777777" w:rsidR="002E67D5" w:rsidRDefault="002E67D5" w:rsidP="002E67D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styles</w:t>
                            </w:r>
                          </w:p>
                          <w:p w14:paraId="237244AA" w14:textId="3B3B51BC" w:rsidR="002E67D5" w:rsidRDefault="002E67D5" w:rsidP="002E67D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}</w:t>
                            </w:r>
                          </w:p>
                          <w:p w14:paraId="3DE4365B" w14:textId="61CBEDF6" w:rsidR="004F0BFF" w:rsidRDefault="004F0BFF" w:rsidP="004F0BF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warn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4E0FE3B7" w14:textId="0E3A6790" w:rsidR="004F0BFF" w:rsidRPr="002E67D5" w:rsidRDefault="004F0BFF" w:rsidP="00086A5D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extend %</w:t>
                            </w:r>
                            <w:proofErr w:type="spellStart"/>
                            <w:r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mes</w:t>
                            </w:r>
                            <w:proofErr w:type="spellEnd"/>
                            <w:r w:rsidR="00BC2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;</w:t>
                            </w:r>
                            <w:r w:rsid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r w:rsidR="00BC2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// </w:t>
                            </w:r>
                            <w:r w:rsidR="00086A5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in final </w:t>
                            </w:r>
                            <w:proofErr w:type="spellStart"/>
                            <w:r w:rsidR="00086A5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css</w:t>
                            </w:r>
                            <w:proofErr w:type="spellEnd"/>
                            <w:r w:rsidR="00086A5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r w:rsidR="00BC2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all the extended of this class will be</w:t>
                            </w:r>
                            <w:r w:rsidR="00086A5D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a selector of the style given</w:t>
                            </w:r>
                          </w:p>
                          <w:p w14:paraId="7F552D74" w14:textId="6E5B8242" w:rsidR="002E67D5" w:rsidRDefault="002E67D5" w:rsidP="002E67D5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proofErr w:type="gramStart"/>
                            <w:r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extend .col</w:t>
                            </w:r>
                            <w:proofErr w:type="gramEnd"/>
                            <w:r w:rsidR="00BC2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;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// this adds .warn as a selector where .col in defined: .col, .warn { } </w:t>
                            </w:r>
                          </w:p>
                          <w:p w14:paraId="27BE8B40" w14:textId="77777777" w:rsidR="00196892" w:rsidRPr="002E67D5" w:rsidRDefault="00196892" w:rsidP="002E67D5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66F78077" w14:textId="03EB07D7" w:rsidR="004F0BFF" w:rsidRDefault="004F0BFF" w:rsidP="004F0BF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Other styles</w:t>
                            </w:r>
                          </w:p>
                          <w:p w14:paraId="1A968F88" w14:textId="77777777" w:rsidR="004F0BFF" w:rsidRDefault="004F0BFF" w:rsidP="004F0BF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}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</w:p>
                          <w:p w14:paraId="0D9B98B4" w14:textId="694BFDF5" w:rsidR="004F0BFF" w:rsidRPr="007E22E9" w:rsidRDefault="004F0BFF" w:rsidP="004F0BF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vertAlign w:val="subscript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note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</w:t>
                            </w:r>
                          </w:p>
                          <w:p w14:paraId="253DF221" w14:textId="47A114BD" w:rsidR="004F0BFF" w:rsidRDefault="004F0BFF" w:rsidP="004F0BF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@extend %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es</w:t>
                            </w:r>
                            <w:proofErr w:type="spellEnd"/>
                            <w:r w:rsid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;</w:t>
                            </w:r>
                          </w:p>
                          <w:p w14:paraId="734CA35A" w14:textId="72BF73E9" w:rsidR="004F0BFF" w:rsidRDefault="004F0BFF" w:rsidP="004F0BF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Other unique styles</w:t>
                            </w:r>
                          </w:p>
                          <w:p w14:paraId="547EB36E" w14:textId="77777777" w:rsidR="004F0BFF" w:rsidRPr="009E4045" w:rsidRDefault="004F0BFF" w:rsidP="004F0BFF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C2DF08" id="Text Box 11" o:spid="_x0000_s1038" type="#_x0000_t202" style="position:absolute;left:0;text-align:left;margin-left:0;margin-top:7.45pt;width:466.8pt;height:257.75pt;z-index:2516807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" fillcolor="#e7f3d9" stroked="f" strokeweight=".5pt">
                <v:fill opacity="43947f"/>
                <v:textbox inset="2mm">
                  <w:txbxContent>
                    <w:p w14:paraId="51483485" w14:textId="3FD2DCD7" w:rsidR="004F0BFF" w:rsidRDefault="004F0BFF" w:rsidP="004F0B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// styles that are shared between two other classes </w:t>
                      </w:r>
                      <w:r w:rsidR="007E0D9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</w:p>
                    <w:p w14:paraId="34857A1A" w14:textId="5B6F1F21" w:rsidR="004F0BFF" w:rsidRDefault="00A86550" w:rsidP="004F0B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%</w:t>
                      </w:r>
                      <w:proofErr w:type="spellStart"/>
                      <w:proofErr w:type="gramStart"/>
                      <w:r w:rsidR="004F0BFF"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mes</w:t>
                      </w:r>
                      <w:proofErr w:type="spellEnd"/>
                      <w:r w:rsidR="004F0BF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  <w:proofErr w:type="gramEnd"/>
                    </w:p>
                    <w:p w14:paraId="56CDE830" w14:textId="5021E895" w:rsidR="004F0BFF" w:rsidRDefault="004F0BFF" w:rsidP="004F0BF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styles</w:t>
                      </w:r>
                    </w:p>
                    <w:p w14:paraId="2EBDFEEC" w14:textId="04CF656A" w:rsidR="004F0BFF" w:rsidRDefault="004F0BFF" w:rsidP="004F0BF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}</w:t>
                      </w:r>
                    </w:p>
                    <w:p w14:paraId="71C0E73A" w14:textId="112BB503" w:rsidR="002E67D5" w:rsidRDefault="002E67D5" w:rsidP="002E67D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col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  <w:r w:rsidR="00196892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// in </w:t>
                      </w:r>
                      <w:proofErr w:type="spellStart"/>
                      <w:r w:rsidR="00196892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css</w:t>
                      </w:r>
                      <w:proofErr w:type="spellEnd"/>
                      <w:r w:rsidR="00196892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this will be .col, .warn { styles }</w:t>
                      </w:r>
                    </w:p>
                    <w:p w14:paraId="10738220" w14:textId="77777777" w:rsidR="002E67D5" w:rsidRDefault="002E67D5" w:rsidP="002E67D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styles</w:t>
                      </w:r>
                    </w:p>
                    <w:p w14:paraId="237244AA" w14:textId="3B3B51BC" w:rsidR="002E67D5" w:rsidRDefault="002E67D5" w:rsidP="002E67D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}</w:t>
                      </w:r>
                    </w:p>
                    <w:p w14:paraId="3DE4365B" w14:textId="61CBEDF6" w:rsidR="004F0BFF" w:rsidRDefault="004F0BFF" w:rsidP="004F0BF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warn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4E0FE3B7" w14:textId="0E3A6790" w:rsidR="004F0BFF" w:rsidRPr="002E67D5" w:rsidRDefault="004F0BFF" w:rsidP="00086A5D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</w:pPr>
                      <w:r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extend %</w:t>
                      </w:r>
                      <w:proofErr w:type="spellStart"/>
                      <w:r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mes</w:t>
                      </w:r>
                      <w:proofErr w:type="spellEnd"/>
                      <w:r w:rsidR="00BC2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;</w:t>
                      </w:r>
                      <w:r w:rsid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r w:rsidR="00BC2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// </w:t>
                      </w:r>
                      <w:r w:rsidR="00086A5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in final </w:t>
                      </w:r>
                      <w:proofErr w:type="spellStart"/>
                      <w:r w:rsidR="00086A5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css</w:t>
                      </w:r>
                      <w:proofErr w:type="spellEnd"/>
                      <w:r w:rsidR="00086A5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r w:rsidR="00BC2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all the extended of this class will be</w:t>
                      </w:r>
                      <w:r w:rsidR="00086A5D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a selector of the style given</w:t>
                      </w:r>
                    </w:p>
                    <w:p w14:paraId="7F552D74" w14:textId="6E5B8242" w:rsidR="002E67D5" w:rsidRDefault="002E67D5" w:rsidP="002E67D5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</w:pPr>
                      <w:r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</w:t>
                      </w:r>
                      <w:proofErr w:type="gramStart"/>
                      <w:r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extend .col</w:t>
                      </w:r>
                      <w:proofErr w:type="gramEnd"/>
                      <w:r w:rsidR="00BC2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;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// this adds .warn as a selector where .col in defined: .col, .warn { } </w:t>
                      </w:r>
                    </w:p>
                    <w:p w14:paraId="27BE8B40" w14:textId="77777777" w:rsidR="00196892" w:rsidRPr="002E67D5" w:rsidRDefault="00196892" w:rsidP="002E67D5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</w:pPr>
                    </w:p>
                    <w:p w14:paraId="66F78077" w14:textId="03EB07D7" w:rsidR="004F0BFF" w:rsidRDefault="004F0BFF" w:rsidP="004F0BF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Other styles</w:t>
                      </w:r>
                    </w:p>
                    <w:p w14:paraId="1A968F88" w14:textId="77777777" w:rsidR="004F0BFF" w:rsidRDefault="004F0BFF" w:rsidP="004F0BF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}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</w:p>
                    <w:p w14:paraId="0D9B98B4" w14:textId="694BFDF5" w:rsidR="004F0BFF" w:rsidRPr="007E22E9" w:rsidRDefault="004F0BFF" w:rsidP="004F0BF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vertAlign w:val="subscript"/>
                          <w:lang w:bidi="fa-IR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note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</w:t>
                      </w:r>
                    </w:p>
                    <w:p w14:paraId="253DF221" w14:textId="47A114BD" w:rsidR="004F0BFF" w:rsidRDefault="004F0BFF" w:rsidP="004F0BF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@extend %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es</w:t>
                      </w:r>
                      <w:proofErr w:type="spellEnd"/>
                      <w:r w:rsid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;</w:t>
                      </w:r>
                    </w:p>
                    <w:p w14:paraId="734CA35A" w14:textId="72BF73E9" w:rsidR="004F0BFF" w:rsidRDefault="004F0BFF" w:rsidP="004F0BF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Other unique styles</w:t>
                      </w:r>
                    </w:p>
                    <w:p w14:paraId="547EB36E" w14:textId="77777777" w:rsidR="004F0BFF" w:rsidRPr="009E4045" w:rsidRDefault="004F0BFF" w:rsidP="004F0BFF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5417285" w14:textId="5341FB16" w:rsidR="004F0BFF" w:rsidRPr="004F0BFF" w:rsidRDefault="004F0BFF" w:rsidP="004F0BF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EE66240" w14:textId="5273C751" w:rsidR="004F0BFF" w:rsidRDefault="004F0BFF" w:rsidP="004F0BFF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DC37675" w14:textId="66227AF0" w:rsidR="007E0D9F" w:rsidRPr="00615F98" w:rsidRDefault="007E0D9F" w:rsidP="007E0D9F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EA4710C" w14:textId="41EEC554" w:rsidR="007E0D9F" w:rsidRDefault="007E0D9F" w:rsidP="007E0D9F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591ADA8" w14:textId="572952A5" w:rsidR="007E0D9F" w:rsidRDefault="007E0D9F" w:rsidP="007E0D9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0BFC6C6" w14:textId="57AF68B0" w:rsidR="007E0D9F" w:rsidRPr="00D65106" w:rsidRDefault="007E0D9F" w:rsidP="007E0D9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8394B02" w14:textId="19A7612E" w:rsidR="007E0D9F" w:rsidRDefault="007E0D9F" w:rsidP="007E0D9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547E24D" w14:textId="07881C37" w:rsidR="002E67D5" w:rsidRDefault="002E67D5" w:rsidP="007E0D9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77B37B4" w14:textId="3A1C7F36" w:rsidR="008918CD" w:rsidRDefault="008918CD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24907CA" w14:textId="20F2EBBA" w:rsidR="00BC2655" w:rsidRDefault="00BC2655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51F164A" w14:textId="54A6F790" w:rsidR="00BC2655" w:rsidRDefault="00BC2655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474319F" w14:textId="1347A2DF" w:rsidR="00BC2655" w:rsidRPr="00BC2655" w:rsidRDefault="00BC2655" w:rsidP="00BC2655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BC2655">
        <w:rPr>
          <w:rFonts w:asciiTheme="minorBidi" w:hAnsiTheme="minorBidi"/>
          <w:sz w:val="24"/>
          <w:szCs w:val="24"/>
        </w:rPr>
        <w:t>In output CSS</w:t>
      </w:r>
      <w:r w:rsidR="00662A67">
        <w:rPr>
          <w:rFonts w:asciiTheme="minorBidi" w:hAnsiTheme="minorBidi"/>
          <w:sz w:val="24"/>
          <w:szCs w:val="24"/>
        </w:rPr>
        <w:t>,</w:t>
      </w:r>
      <w:r w:rsidRPr="00BC2655">
        <w:rPr>
          <w:rFonts w:asciiTheme="minorBidi" w:hAnsiTheme="minorBidi"/>
          <w:sz w:val="24"/>
          <w:szCs w:val="24"/>
        </w:rPr>
        <w:t xml:space="preserve"> we will have</w:t>
      </w:r>
      <w:r w:rsidR="00446218">
        <w:rPr>
          <w:rFonts w:asciiTheme="minorBidi" w:hAnsiTheme="minorBidi"/>
          <w:sz w:val="24"/>
          <w:szCs w:val="24"/>
        </w:rPr>
        <w:t>:</w:t>
      </w:r>
    </w:p>
    <w:p w14:paraId="6C221267" w14:textId="2642B612" w:rsidR="00B4246E" w:rsidRDefault="00B4246E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DD761F4" wp14:editId="684FA787">
                <wp:simplePos x="0" y="0"/>
                <wp:positionH relativeFrom="margin">
                  <wp:align>left</wp:align>
                </wp:positionH>
                <wp:positionV relativeFrom="paragraph">
                  <wp:posOffset>154132</wp:posOffset>
                </wp:positionV>
                <wp:extent cx="5928360" cy="2213264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2213264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5245046" w14:textId="48553932" w:rsidR="00BC2655" w:rsidRDefault="00BC2655" w:rsidP="00BC265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// For </w:t>
                            </w:r>
                            <w:r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extend %</w:t>
                            </w:r>
                            <w:proofErr w:type="spellStart"/>
                            <w:r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mes</w:t>
                            </w:r>
                            <w:proofErr w:type="spellEnd"/>
                          </w:p>
                          <w:p w14:paraId="6688B4B2" w14:textId="7036F40B" w:rsidR="00BC2655" w:rsidRDefault="00BC2655" w:rsidP="00BC265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gramStart"/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warn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, .note</w:t>
                            </w:r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{ </w:t>
                            </w:r>
                          </w:p>
                          <w:p w14:paraId="14537D9A" w14:textId="77777777" w:rsidR="00BC2655" w:rsidRDefault="00BC2655" w:rsidP="00BC265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24599B71" w14:textId="77777777" w:rsidR="00BC2655" w:rsidRDefault="00BC2655" w:rsidP="00BC2655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styles </w:t>
                            </w:r>
                          </w:p>
                          <w:p w14:paraId="32A08F5F" w14:textId="77777777" w:rsidR="00BC2655" w:rsidRDefault="00BC2655" w:rsidP="00BC265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5CC75D7E" w14:textId="073D3A78" w:rsidR="00BC2655" w:rsidRDefault="00BC2655" w:rsidP="00BC265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52F8B36F" w14:textId="1315DE0A" w:rsidR="00BC2655" w:rsidRDefault="00BC2655" w:rsidP="00BC265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48F3DF41" w14:textId="6445DF66" w:rsidR="00BC2655" w:rsidRDefault="00BC2655" w:rsidP="00BC265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// For </w:t>
                            </w:r>
                            <w:r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proofErr w:type="gramStart"/>
                            <w:r w:rsidRPr="002E67D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extend 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.col</w:t>
                            </w:r>
                            <w:proofErr w:type="gramEnd"/>
                          </w:p>
                          <w:p w14:paraId="6D740C0C" w14:textId="77777777" w:rsidR="00BC2655" w:rsidRDefault="00BC2655" w:rsidP="00BC265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gramStart"/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col</w:t>
                            </w:r>
                            <w:proofErr w:type="gramEnd"/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, .warn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, .note</w:t>
                            </w:r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{ </w:t>
                            </w:r>
                          </w:p>
                          <w:p w14:paraId="17FF0F3D" w14:textId="77777777" w:rsidR="00BC2655" w:rsidRDefault="00BC2655" w:rsidP="00BC2655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2EF859C6" w14:textId="77777777" w:rsidR="00BC2655" w:rsidRDefault="00BC2655" w:rsidP="00BC2655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styles </w:t>
                            </w:r>
                          </w:p>
                          <w:p w14:paraId="0898C6C4" w14:textId="77777777" w:rsidR="00BC2655" w:rsidRDefault="00BC2655" w:rsidP="00BC265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680E0BC4" w14:textId="77777777" w:rsidR="00BC2655" w:rsidRPr="009E4045" w:rsidRDefault="00BC2655" w:rsidP="00BC265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BC265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220D25E8" w14:textId="77777777" w:rsidR="00BC2655" w:rsidRPr="009E4045" w:rsidRDefault="00BC2655" w:rsidP="00BC265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D761F4" id="Text Box 12" o:spid="_x0000_s1039" type="#_x0000_t202" style="position:absolute;left:0;text-align:left;margin-left:0;margin-top:12.15pt;width:466.8pt;height:174.25pt;z-index:2516828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" fillcolor="#e7f3d9" stroked="f" strokeweight=".5pt">
                <v:fill opacity="43947f"/>
                <v:textbox inset="2mm">
                  <w:txbxContent>
                    <w:p w14:paraId="35245046" w14:textId="48553932" w:rsidR="00BC2655" w:rsidRDefault="00BC2655" w:rsidP="00BC265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// For </w:t>
                      </w:r>
                      <w:r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extend %</w:t>
                      </w:r>
                      <w:proofErr w:type="spellStart"/>
                      <w:r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mes</w:t>
                      </w:r>
                      <w:proofErr w:type="spellEnd"/>
                    </w:p>
                    <w:p w14:paraId="6688B4B2" w14:textId="7036F40B" w:rsidR="00BC2655" w:rsidRDefault="00BC2655" w:rsidP="00BC265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gramStart"/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warn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, .note</w:t>
                      </w:r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{ </w:t>
                      </w:r>
                    </w:p>
                    <w:p w14:paraId="14537D9A" w14:textId="77777777" w:rsidR="00BC2655" w:rsidRDefault="00BC2655" w:rsidP="00BC265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24599B71" w14:textId="77777777" w:rsidR="00BC2655" w:rsidRDefault="00BC2655" w:rsidP="00BC2655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styles </w:t>
                      </w:r>
                    </w:p>
                    <w:p w14:paraId="32A08F5F" w14:textId="77777777" w:rsidR="00BC2655" w:rsidRDefault="00BC2655" w:rsidP="00BC265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5CC75D7E" w14:textId="073D3A78" w:rsidR="00BC2655" w:rsidRDefault="00BC2655" w:rsidP="00BC265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52F8B36F" w14:textId="1315DE0A" w:rsidR="00BC2655" w:rsidRDefault="00BC2655" w:rsidP="00BC265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48F3DF41" w14:textId="6445DF66" w:rsidR="00BC2655" w:rsidRDefault="00BC2655" w:rsidP="00BC265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// For </w:t>
                      </w:r>
                      <w:r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</w:t>
                      </w:r>
                      <w:proofErr w:type="gramStart"/>
                      <w:r w:rsidRPr="002E67D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extend 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.col</w:t>
                      </w:r>
                      <w:proofErr w:type="gramEnd"/>
                    </w:p>
                    <w:p w14:paraId="6D740C0C" w14:textId="77777777" w:rsidR="00BC2655" w:rsidRDefault="00BC2655" w:rsidP="00BC265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gramStart"/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col</w:t>
                      </w:r>
                      <w:proofErr w:type="gramEnd"/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, .warn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, .note</w:t>
                      </w:r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{ </w:t>
                      </w:r>
                    </w:p>
                    <w:p w14:paraId="17FF0F3D" w14:textId="77777777" w:rsidR="00BC2655" w:rsidRDefault="00BC2655" w:rsidP="00BC2655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2EF859C6" w14:textId="77777777" w:rsidR="00BC2655" w:rsidRDefault="00BC2655" w:rsidP="00BC2655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styles </w:t>
                      </w:r>
                    </w:p>
                    <w:p w14:paraId="0898C6C4" w14:textId="77777777" w:rsidR="00BC2655" w:rsidRDefault="00BC2655" w:rsidP="00BC265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680E0BC4" w14:textId="77777777" w:rsidR="00BC2655" w:rsidRPr="009E4045" w:rsidRDefault="00BC2655" w:rsidP="00BC265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BC265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220D25E8" w14:textId="77777777" w:rsidR="00BC2655" w:rsidRPr="009E4045" w:rsidRDefault="00BC2655" w:rsidP="00BC265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D4DC52" w14:textId="271167FE" w:rsidR="00B4246E" w:rsidRDefault="00B4246E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6283AA2" w14:textId="77777777" w:rsidR="00B4246E" w:rsidRDefault="00B4246E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2035016" w14:textId="193E6252" w:rsidR="00B4246E" w:rsidRDefault="00B4246E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B744696" w14:textId="77777777" w:rsidR="00B4246E" w:rsidRDefault="00B4246E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5D30362" w14:textId="0218B2A6" w:rsidR="00B4246E" w:rsidRDefault="00B4246E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BD2F760" w14:textId="77777777" w:rsidR="00B4246E" w:rsidRDefault="00B4246E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AFABDF4" w14:textId="580B927E" w:rsidR="00B4246E" w:rsidRDefault="00B4246E" w:rsidP="009E740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C28BB5F" w14:textId="52DAE1D3" w:rsidR="00B4246E" w:rsidRDefault="00B4246E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6B898985" w14:textId="131490AD" w:rsidR="00B66D7D" w:rsidRPr="009E740D" w:rsidRDefault="00B66D7D" w:rsidP="00B66D7D">
      <w:pPr>
        <w:pStyle w:val="Style1"/>
        <w:rPr>
          <w:lang w:bidi="fa-IR"/>
        </w:rPr>
      </w:pPr>
      <w:r>
        <w:rPr>
          <w:lang w:bidi="fa-IR"/>
        </w:rPr>
        <w:lastRenderedPageBreak/>
        <w:t>Card exercise</w:t>
      </w:r>
    </w:p>
    <w:p w14:paraId="2D1C9B1A" w14:textId="27167D54" w:rsidR="006D281E" w:rsidRPr="00283388" w:rsidRDefault="00283388" w:rsidP="0028338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09440" behindDoc="1" locked="0" layoutInCell="1" allowOverlap="1" wp14:anchorId="400DE56B" wp14:editId="10513334">
            <wp:simplePos x="0" y="0"/>
            <wp:positionH relativeFrom="column">
              <wp:posOffset>0</wp:posOffset>
            </wp:positionH>
            <wp:positionV relativeFrom="paragraph">
              <wp:posOffset>231775</wp:posOffset>
            </wp:positionV>
            <wp:extent cx="5943600" cy="1376045"/>
            <wp:effectExtent l="0" t="0" r="0" b="0"/>
            <wp:wrapTight wrapText="bothSides">
              <wp:wrapPolygon edited="0">
                <wp:start x="0" y="0"/>
                <wp:lineTo x="0" y="21231"/>
                <wp:lineTo x="21531" y="21231"/>
                <wp:lineTo x="21531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6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09F569" w14:textId="77777777" w:rsidR="00B4246E" w:rsidRPr="00B4246E" w:rsidRDefault="00B4246E" w:rsidP="00B4246E">
      <w:pPr>
        <w:spacing w:line="324" w:lineRule="auto"/>
        <w:rPr>
          <w:rFonts w:asciiTheme="minorBidi" w:hAnsiTheme="minorBidi"/>
          <w:sz w:val="24"/>
          <w:szCs w:val="24"/>
        </w:rPr>
      </w:pPr>
    </w:p>
    <w:p w14:paraId="46162D68" w14:textId="77777777" w:rsidR="00EF7BF9" w:rsidRPr="00EF7BF9" w:rsidRDefault="00EF7BF9" w:rsidP="00EF7BF9">
      <w:pPr>
        <w:pStyle w:val="ListParagraph"/>
        <w:numPr>
          <w:ilvl w:val="0"/>
          <w:numId w:val="3"/>
        </w:numPr>
        <w:spacing w:line="324" w:lineRule="auto"/>
        <w:rPr>
          <w:rFonts w:asciiTheme="minorBidi" w:hAnsiTheme="minorBidi"/>
          <w:sz w:val="24"/>
          <w:szCs w:val="24"/>
        </w:rPr>
      </w:pPr>
      <w:r w:rsidRPr="00EF7BF9">
        <w:rPr>
          <w:rFonts w:asciiTheme="minorBidi" w:hAnsiTheme="minorBidi"/>
          <w:sz w:val="24"/>
          <w:szCs w:val="24"/>
        </w:rPr>
        <w:t xml:space="preserve">Use one </w:t>
      </w:r>
      <w:proofErr w:type="spellStart"/>
      <w:proofErr w:type="gramStart"/>
      <w:r w:rsidRPr="00EF7BF9">
        <w:rPr>
          <w:rFonts w:asciiTheme="minorBidi" w:hAnsiTheme="minorBidi"/>
          <w:sz w:val="24"/>
          <w:szCs w:val="24"/>
        </w:rPr>
        <w:t>style.scss</w:t>
      </w:r>
      <w:proofErr w:type="spellEnd"/>
      <w:proofErr w:type="gramEnd"/>
      <w:r w:rsidRPr="00EF7BF9">
        <w:rPr>
          <w:rFonts w:asciiTheme="minorBidi" w:hAnsiTheme="minorBidi"/>
          <w:sz w:val="24"/>
          <w:szCs w:val="24"/>
        </w:rPr>
        <w:t xml:space="preserve"> that imports </w:t>
      </w:r>
    </w:p>
    <w:p w14:paraId="361882E7" w14:textId="4A136F04" w:rsidR="00EF7BF9" w:rsidRDefault="00EF7BF9" w:rsidP="00EF7BF9">
      <w:pPr>
        <w:pStyle w:val="ListParagraph"/>
        <w:numPr>
          <w:ilvl w:val="1"/>
          <w:numId w:val="3"/>
        </w:numPr>
        <w:spacing w:line="324" w:lineRule="auto"/>
        <w:rPr>
          <w:rFonts w:asciiTheme="minorBidi" w:hAnsiTheme="minorBidi"/>
          <w:sz w:val="24"/>
          <w:szCs w:val="24"/>
        </w:rPr>
      </w:pPr>
      <w:r w:rsidRPr="00EF7BF9">
        <w:rPr>
          <w:rFonts w:asciiTheme="minorBidi" w:hAnsiTheme="minorBidi"/>
          <w:sz w:val="24"/>
          <w:szCs w:val="24"/>
        </w:rPr>
        <w:t>_</w:t>
      </w:r>
      <w:proofErr w:type="spellStart"/>
      <w:proofErr w:type="gramStart"/>
      <w:r w:rsidRPr="00EF7BF9">
        <w:rPr>
          <w:rFonts w:asciiTheme="minorBidi" w:hAnsiTheme="minorBidi"/>
          <w:sz w:val="24"/>
          <w:szCs w:val="24"/>
        </w:rPr>
        <w:t>card.scss</w:t>
      </w:r>
      <w:proofErr w:type="spellEnd"/>
      <w:proofErr w:type="gramEnd"/>
    </w:p>
    <w:p w14:paraId="412AFDF4" w14:textId="0B30ABA8" w:rsidR="00EF7BF9" w:rsidRPr="00EF7BF9" w:rsidRDefault="00EF7BF9" w:rsidP="00EF7BF9">
      <w:pPr>
        <w:pStyle w:val="ListParagraph"/>
        <w:numPr>
          <w:ilvl w:val="1"/>
          <w:numId w:val="3"/>
        </w:numPr>
        <w:spacing w:line="324" w:lineRule="auto"/>
        <w:rPr>
          <w:rFonts w:asciiTheme="minorBidi" w:hAnsiTheme="minorBidi"/>
          <w:sz w:val="24"/>
          <w:szCs w:val="24"/>
        </w:rPr>
      </w:pPr>
      <w:r w:rsidRPr="00EF7BF9">
        <w:rPr>
          <w:rFonts w:asciiTheme="minorBidi" w:hAnsiTheme="minorBidi"/>
          <w:sz w:val="24"/>
          <w:szCs w:val="24"/>
        </w:rPr>
        <w:t>_</w:t>
      </w:r>
      <w:proofErr w:type="spellStart"/>
      <w:proofErr w:type="gramStart"/>
      <w:r>
        <w:rPr>
          <w:rFonts w:asciiTheme="minorBidi" w:hAnsiTheme="minorBidi"/>
          <w:sz w:val="24"/>
          <w:szCs w:val="24"/>
        </w:rPr>
        <w:t>global</w:t>
      </w:r>
      <w:r w:rsidRPr="00EF7BF9">
        <w:rPr>
          <w:rFonts w:asciiTheme="minorBidi" w:hAnsiTheme="minorBidi"/>
          <w:sz w:val="24"/>
          <w:szCs w:val="24"/>
        </w:rPr>
        <w:t>.scss</w:t>
      </w:r>
      <w:proofErr w:type="spellEnd"/>
      <w:proofErr w:type="gramEnd"/>
      <w:r>
        <w:rPr>
          <w:rFonts w:asciiTheme="minorBidi" w:hAnsiTheme="minorBidi"/>
          <w:sz w:val="24"/>
          <w:szCs w:val="24"/>
        </w:rPr>
        <w:t xml:space="preserve"> // like the container and the font family</w:t>
      </w:r>
    </w:p>
    <w:p w14:paraId="295D4DA3" w14:textId="773DC1B0" w:rsidR="00EF7BF9" w:rsidRPr="00EF7BF9" w:rsidRDefault="00EF7BF9" w:rsidP="00EF7BF9">
      <w:pPr>
        <w:pStyle w:val="ListParagraph"/>
        <w:numPr>
          <w:ilvl w:val="1"/>
          <w:numId w:val="3"/>
        </w:numPr>
        <w:spacing w:line="324" w:lineRule="auto"/>
        <w:rPr>
          <w:rFonts w:asciiTheme="minorBidi" w:hAnsiTheme="minorBidi"/>
          <w:sz w:val="24"/>
          <w:szCs w:val="24"/>
        </w:rPr>
      </w:pPr>
      <w:r w:rsidRPr="00EF7BF9">
        <w:rPr>
          <w:rFonts w:asciiTheme="minorBidi" w:hAnsiTheme="minorBidi"/>
          <w:sz w:val="24"/>
          <w:szCs w:val="24"/>
        </w:rPr>
        <w:t>_</w:t>
      </w:r>
      <w:proofErr w:type="spellStart"/>
      <w:proofErr w:type="gramStart"/>
      <w:r>
        <w:rPr>
          <w:rFonts w:asciiTheme="minorBidi" w:hAnsiTheme="minorBidi"/>
          <w:sz w:val="24"/>
          <w:szCs w:val="24"/>
        </w:rPr>
        <w:t>reset</w:t>
      </w:r>
      <w:r w:rsidRPr="00EF7BF9">
        <w:rPr>
          <w:rFonts w:asciiTheme="minorBidi" w:hAnsiTheme="minorBidi"/>
          <w:sz w:val="24"/>
          <w:szCs w:val="24"/>
        </w:rPr>
        <w:t>.scss</w:t>
      </w:r>
      <w:proofErr w:type="spellEnd"/>
      <w:proofErr w:type="gramEnd"/>
    </w:p>
    <w:p w14:paraId="7B783171" w14:textId="08DCFD71" w:rsidR="00EF7BF9" w:rsidRDefault="00EF7BF9" w:rsidP="00EF7BF9">
      <w:pPr>
        <w:pStyle w:val="ListParagraph"/>
        <w:numPr>
          <w:ilvl w:val="1"/>
          <w:numId w:val="3"/>
        </w:numPr>
        <w:spacing w:line="324" w:lineRule="auto"/>
        <w:rPr>
          <w:rFonts w:asciiTheme="minorBidi" w:hAnsiTheme="minorBidi"/>
          <w:sz w:val="24"/>
          <w:szCs w:val="24"/>
        </w:rPr>
      </w:pPr>
      <w:r w:rsidRPr="00EF7BF9">
        <w:rPr>
          <w:rFonts w:asciiTheme="minorBidi" w:hAnsiTheme="minorBidi"/>
          <w:sz w:val="24"/>
          <w:szCs w:val="24"/>
        </w:rPr>
        <w:t>_</w:t>
      </w:r>
      <w:proofErr w:type="spellStart"/>
      <w:proofErr w:type="gramStart"/>
      <w:r>
        <w:rPr>
          <w:rFonts w:asciiTheme="minorBidi" w:hAnsiTheme="minorBidi"/>
          <w:sz w:val="24"/>
          <w:szCs w:val="24"/>
        </w:rPr>
        <w:t>variavbles</w:t>
      </w:r>
      <w:r w:rsidRPr="00EF7BF9">
        <w:rPr>
          <w:rFonts w:asciiTheme="minorBidi" w:hAnsiTheme="minorBidi"/>
          <w:sz w:val="24"/>
          <w:szCs w:val="24"/>
        </w:rPr>
        <w:t>.scss</w:t>
      </w:r>
      <w:proofErr w:type="spellEnd"/>
      <w:proofErr w:type="gramEnd"/>
    </w:p>
    <w:p w14:paraId="20F382E9" w14:textId="7A24DA72" w:rsidR="00F56F87" w:rsidRDefault="00F56F87" w:rsidP="00F56F87">
      <w:pPr>
        <w:pStyle w:val="ListParagraph"/>
        <w:numPr>
          <w:ilvl w:val="0"/>
          <w:numId w:val="3"/>
        </w:numPr>
        <w:spacing w:line="324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order of imports </w:t>
      </w:r>
      <w:r w:rsidR="00662A67">
        <w:rPr>
          <w:rFonts w:asciiTheme="minorBidi" w:hAnsiTheme="minorBidi"/>
          <w:sz w:val="24"/>
          <w:szCs w:val="24"/>
        </w:rPr>
        <w:t>is</w:t>
      </w:r>
      <w:r>
        <w:rPr>
          <w:rFonts w:asciiTheme="minorBidi" w:hAnsiTheme="minorBidi"/>
          <w:sz w:val="24"/>
          <w:szCs w:val="24"/>
        </w:rPr>
        <w:t xml:space="preserve"> important // if you use some of </w:t>
      </w:r>
      <w:r w:rsidR="00662A67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codes in one import in another</w:t>
      </w:r>
      <w:r w:rsidR="00662A67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it should come before that.</w:t>
      </w:r>
    </w:p>
    <w:p w14:paraId="3C7A4056" w14:textId="3902F763" w:rsidR="007E22E9" w:rsidRDefault="007E22E9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122114FA" w14:textId="4CAD0991" w:rsidR="007E22E9" w:rsidRPr="009E740D" w:rsidRDefault="007E22E9" w:rsidP="007E22E9">
      <w:pPr>
        <w:pStyle w:val="Style1"/>
        <w:rPr>
          <w:lang w:bidi="fa-IR"/>
        </w:rPr>
      </w:pPr>
      <w:proofErr w:type="spellStart"/>
      <w:r>
        <w:rPr>
          <w:lang w:bidi="fa-IR"/>
        </w:rPr>
        <w:lastRenderedPageBreak/>
        <w:t>mixins</w:t>
      </w:r>
      <w:proofErr w:type="spellEnd"/>
    </w:p>
    <w:p w14:paraId="0C5784AC" w14:textId="21A7E1E1" w:rsidR="004A0655" w:rsidRDefault="004A0655" w:rsidP="004A0655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A0655">
        <w:rPr>
          <w:rFonts w:asciiTheme="minorBidi" w:hAnsiTheme="minorBidi"/>
          <w:sz w:val="24"/>
          <w:szCs w:val="24"/>
          <w:u w:val="single"/>
        </w:rPr>
        <w:t>@m</w:t>
      </w:r>
      <w:r w:rsidR="007E22E9" w:rsidRPr="004A0655">
        <w:rPr>
          <w:rFonts w:asciiTheme="minorBidi" w:hAnsiTheme="minorBidi"/>
          <w:sz w:val="24"/>
          <w:szCs w:val="24"/>
          <w:u w:val="single"/>
        </w:rPr>
        <w:t xml:space="preserve">ixins </w:t>
      </w:r>
      <w:r w:rsidRPr="004A0655">
        <w:rPr>
          <w:rFonts w:asciiTheme="minorBidi" w:hAnsiTheme="minorBidi"/>
          <w:sz w:val="24"/>
          <w:szCs w:val="24"/>
          <w:u w:val="single"/>
        </w:rPr>
        <w:t xml:space="preserve">name </w:t>
      </w:r>
      <w:proofErr w:type="gramStart"/>
      <w:r w:rsidRPr="004A0655">
        <w:rPr>
          <w:rFonts w:asciiTheme="minorBidi" w:hAnsiTheme="minorBidi"/>
          <w:sz w:val="24"/>
          <w:szCs w:val="24"/>
          <w:u w:val="single"/>
        </w:rPr>
        <w:t>(){</w:t>
      </w:r>
      <w:proofErr w:type="gramEnd"/>
      <w:r w:rsidRPr="004A0655">
        <w:rPr>
          <w:rFonts w:asciiTheme="minorBidi" w:hAnsiTheme="minorBidi"/>
          <w:sz w:val="24"/>
          <w:szCs w:val="24"/>
          <w:u w:val="single"/>
        </w:rPr>
        <w:t>}</w:t>
      </w:r>
      <w:r>
        <w:rPr>
          <w:rFonts w:asciiTheme="minorBidi" w:hAnsiTheme="minorBidi"/>
          <w:sz w:val="24"/>
          <w:szCs w:val="24"/>
        </w:rPr>
        <w:t xml:space="preserve"> // </w:t>
      </w:r>
      <w:proofErr w:type="spellStart"/>
      <w:r>
        <w:rPr>
          <w:rFonts w:asciiTheme="minorBidi" w:hAnsiTheme="minorBidi"/>
          <w:sz w:val="24"/>
          <w:szCs w:val="24"/>
        </w:rPr>
        <w:t>mixins</w:t>
      </w:r>
      <w:proofErr w:type="spellEnd"/>
      <w:r>
        <w:rPr>
          <w:rFonts w:asciiTheme="minorBidi" w:hAnsiTheme="minorBidi"/>
          <w:sz w:val="24"/>
          <w:szCs w:val="24"/>
        </w:rPr>
        <w:t xml:space="preserve"> help to</w:t>
      </w:r>
      <w:r w:rsidR="007E22E9" w:rsidRPr="007E22E9">
        <w:rPr>
          <w:rFonts w:asciiTheme="minorBidi" w:hAnsiTheme="minorBidi"/>
          <w:sz w:val="24"/>
          <w:szCs w:val="24"/>
        </w:rPr>
        <w:t xml:space="preserve"> reduce the number of codes</w:t>
      </w:r>
      <w:r w:rsidR="00F56F87">
        <w:rPr>
          <w:rFonts w:asciiTheme="minorBidi" w:hAnsiTheme="minorBidi"/>
          <w:sz w:val="24"/>
          <w:szCs w:val="24"/>
        </w:rPr>
        <w:t xml:space="preserve"> we write (</w:t>
      </w:r>
      <w:r w:rsidR="00CF5308">
        <w:rPr>
          <w:rFonts w:asciiTheme="minorBidi" w:hAnsiTheme="minorBidi"/>
          <w:sz w:val="24"/>
          <w:szCs w:val="24"/>
        </w:rPr>
        <w:t>in</w:t>
      </w:r>
      <w:r w:rsidR="00F56F87">
        <w:rPr>
          <w:rFonts w:asciiTheme="minorBidi" w:hAnsiTheme="minorBidi"/>
          <w:sz w:val="24"/>
          <w:szCs w:val="24"/>
        </w:rPr>
        <w:t xml:space="preserve"> development)</w:t>
      </w:r>
      <w:r w:rsidR="007E22E9" w:rsidRPr="007E22E9">
        <w:rPr>
          <w:rFonts w:asciiTheme="minorBidi" w:hAnsiTheme="minorBidi"/>
          <w:sz w:val="24"/>
          <w:szCs w:val="24"/>
        </w:rPr>
        <w:t xml:space="preserve">. </w:t>
      </w:r>
      <w:r w:rsidR="00CE4B40">
        <w:rPr>
          <w:rFonts w:asciiTheme="minorBidi" w:hAnsiTheme="minorBidi"/>
          <w:sz w:val="24"/>
          <w:szCs w:val="24"/>
        </w:rPr>
        <w:t xml:space="preserve">Instead </w:t>
      </w:r>
      <w:r w:rsidR="00F56F87">
        <w:rPr>
          <w:rFonts w:asciiTheme="minorBidi" w:hAnsiTheme="minorBidi"/>
          <w:sz w:val="24"/>
          <w:szCs w:val="24"/>
        </w:rPr>
        <w:t xml:space="preserve">of </w:t>
      </w:r>
      <w:r w:rsidR="00CE4B40">
        <w:rPr>
          <w:rFonts w:asciiTheme="minorBidi" w:hAnsiTheme="minorBidi"/>
          <w:sz w:val="24"/>
          <w:szCs w:val="24"/>
        </w:rPr>
        <w:t>using properties directly</w:t>
      </w:r>
      <w:r w:rsidR="005C5667">
        <w:rPr>
          <w:rFonts w:asciiTheme="minorBidi" w:hAnsiTheme="minorBidi"/>
          <w:sz w:val="24"/>
          <w:szCs w:val="24"/>
        </w:rPr>
        <w:t>,</w:t>
      </w:r>
      <w:r w:rsidR="00CE4B40">
        <w:rPr>
          <w:rFonts w:asciiTheme="minorBidi" w:hAnsiTheme="minorBidi"/>
          <w:sz w:val="24"/>
          <w:szCs w:val="24"/>
        </w:rPr>
        <w:t xml:space="preserve"> </w:t>
      </w:r>
      <w:r w:rsidR="005C5667">
        <w:rPr>
          <w:rFonts w:asciiTheme="minorBidi" w:hAnsiTheme="minorBidi"/>
          <w:sz w:val="24"/>
          <w:szCs w:val="24"/>
        </w:rPr>
        <w:t>by</w:t>
      </w:r>
      <w:r w:rsidR="00F56F87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F56F87">
        <w:rPr>
          <w:rFonts w:asciiTheme="minorBidi" w:hAnsiTheme="minorBidi"/>
          <w:sz w:val="24"/>
          <w:szCs w:val="24"/>
        </w:rPr>
        <w:t>mixins</w:t>
      </w:r>
      <w:proofErr w:type="spellEnd"/>
      <w:r w:rsidR="00662A67">
        <w:rPr>
          <w:rFonts w:asciiTheme="minorBidi" w:hAnsiTheme="minorBidi"/>
          <w:sz w:val="24"/>
          <w:szCs w:val="24"/>
        </w:rPr>
        <w:t>,</w:t>
      </w:r>
      <w:r w:rsidR="00F56F87">
        <w:rPr>
          <w:rFonts w:asciiTheme="minorBidi" w:hAnsiTheme="minorBidi"/>
          <w:sz w:val="24"/>
          <w:szCs w:val="24"/>
        </w:rPr>
        <w:t xml:space="preserve"> you can</w:t>
      </w:r>
      <w:r w:rsidR="00CE4B40">
        <w:rPr>
          <w:rFonts w:asciiTheme="minorBidi" w:hAnsiTheme="minorBidi"/>
          <w:sz w:val="24"/>
          <w:szCs w:val="24"/>
        </w:rPr>
        <w:t xml:space="preserve"> use a function to set that property.</w:t>
      </w:r>
    </w:p>
    <w:p w14:paraId="7128E811" w14:textId="61D7B4DB" w:rsidR="00614D72" w:rsidRPr="00614D72" w:rsidRDefault="00614D72" w:rsidP="004A0655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14D72">
        <w:rPr>
          <w:rFonts w:asciiTheme="minorBidi" w:hAnsiTheme="minorBidi"/>
          <w:sz w:val="24"/>
          <w:szCs w:val="24"/>
          <w:u w:val="single"/>
        </w:rPr>
        <w:t>#{$</w:t>
      </w:r>
      <w:r>
        <w:rPr>
          <w:rFonts w:asciiTheme="minorBidi" w:hAnsiTheme="minorBidi"/>
          <w:sz w:val="24"/>
          <w:szCs w:val="24"/>
          <w:u w:val="single"/>
        </w:rPr>
        <w:t>var</w:t>
      </w:r>
      <w:r w:rsidRPr="00614D72">
        <w:rPr>
          <w:rFonts w:asciiTheme="minorBidi" w:hAnsiTheme="minorBidi"/>
          <w:sz w:val="24"/>
          <w:szCs w:val="24"/>
          <w:u w:val="single"/>
        </w:rPr>
        <w:t>}:</w:t>
      </w:r>
      <w:r w:rsidRPr="00614D72">
        <w:rPr>
          <w:rFonts w:asciiTheme="minorBidi" w:hAnsiTheme="minorBidi"/>
          <w:sz w:val="24"/>
          <w:szCs w:val="24"/>
        </w:rPr>
        <w:t xml:space="preserve"> // to use variables in property name</w:t>
      </w:r>
    </w:p>
    <w:p w14:paraId="7795ECBA" w14:textId="48E0E3D6" w:rsidR="00231B65" w:rsidRDefault="00856371" w:rsidP="00231B6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F58833D" wp14:editId="31B70898">
                <wp:simplePos x="0" y="0"/>
                <wp:positionH relativeFrom="margin">
                  <wp:align>right</wp:align>
                </wp:positionH>
                <wp:positionV relativeFrom="paragraph">
                  <wp:posOffset>82781</wp:posOffset>
                </wp:positionV>
                <wp:extent cx="5829300" cy="689263"/>
                <wp:effectExtent l="114300" t="0" r="0" b="63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689263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333A6FD5" w14:textId="77777777" w:rsidR="00C72DA3" w:rsidRPr="00C72DA3" w:rsidRDefault="00C72DA3" w:rsidP="00C72DA3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mixin</w:t>
                            </w: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gramStart"/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order(</w:t>
                            </w:r>
                            <w:proofErr w:type="gramEnd"/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$side , $value) {</w:t>
                            </w:r>
                          </w:p>
                          <w:p w14:paraId="63E104A9" w14:textId="77777777" w:rsidR="00C72DA3" w:rsidRPr="00C72DA3" w:rsidRDefault="00C72DA3" w:rsidP="00C72DA3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border-</w:t>
                            </w: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#{$side}: </w:t>
                            </w: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$value;</w:t>
                            </w:r>
                          </w:p>
                          <w:p w14:paraId="09EE5461" w14:textId="4A7CAFC5" w:rsidR="00F56F87" w:rsidRPr="00C72DA3" w:rsidRDefault="00C72DA3" w:rsidP="00C72DA3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58833D" id="Text Box 16" o:spid="_x0000_s1040" type="#_x0000_t202" style="position:absolute;left:0;text-align:left;margin-left:407.8pt;margin-top:6.5pt;width:459pt;height:54.25pt;z-index:2516848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" fillcolor="#f1f8e8" stroked="f" strokeweight=".5pt">
                <v:shadow on="t" color="#a4d16d" offset="-9pt,0"/>
                <v:textbox inset="2mm">
                  <w:txbxContent>
                    <w:p w14:paraId="333A6FD5" w14:textId="77777777" w:rsidR="00C72DA3" w:rsidRPr="00C72DA3" w:rsidRDefault="00C72DA3" w:rsidP="00C72DA3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mixin</w:t>
                      </w: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gramStart"/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order(</w:t>
                      </w:r>
                      <w:proofErr w:type="gramEnd"/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$side , $value) {</w:t>
                      </w:r>
                    </w:p>
                    <w:p w14:paraId="63E104A9" w14:textId="77777777" w:rsidR="00C72DA3" w:rsidRPr="00C72DA3" w:rsidRDefault="00C72DA3" w:rsidP="00C72DA3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border-</w:t>
                      </w: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#{$side}: </w:t>
                      </w: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$value;</w:t>
                      </w:r>
                    </w:p>
                    <w:p w14:paraId="09EE5461" w14:textId="4A7CAFC5" w:rsidR="00F56F87" w:rsidRPr="00C72DA3" w:rsidRDefault="00C72DA3" w:rsidP="00C72DA3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6C4AD4F" w14:textId="4E2F50E7" w:rsidR="00231B65" w:rsidRDefault="00231B65" w:rsidP="00231B6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5F67270" w14:textId="593031E6" w:rsidR="00231B65" w:rsidRDefault="00231B65" w:rsidP="00231B6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74FFCDD" w14:textId="72CE48E7" w:rsidR="00E26EB1" w:rsidRPr="00EF7BF9" w:rsidRDefault="00CF5308" w:rsidP="00E26EB1">
      <w:pPr>
        <w:pStyle w:val="ListParagraph"/>
        <w:numPr>
          <w:ilvl w:val="0"/>
          <w:numId w:val="3"/>
        </w:numPr>
        <w:spacing w:line="324" w:lineRule="auto"/>
        <w:rPr>
          <w:rFonts w:asciiTheme="minorBidi" w:hAnsiTheme="minorBidi"/>
          <w:sz w:val="24"/>
          <w:szCs w:val="24"/>
        </w:rPr>
      </w:pPr>
      <w:r w:rsidRPr="00CF5308">
        <w:rPr>
          <w:rFonts w:asciiTheme="minorBidi" w:hAnsiTheme="minorBidi"/>
          <w:sz w:val="24"/>
          <w:szCs w:val="24"/>
        </w:rPr>
        <w:t>Prefix</w:t>
      </w:r>
      <w:r w:rsidR="00C72DA3">
        <w:rPr>
          <w:rFonts w:asciiTheme="minorBidi" w:hAnsiTheme="minorBidi"/>
          <w:sz w:val="24"/>
          <w:szCs w:val="24"/>
        </w:rPr>
        <w:t xml:space="preserve"> // </w:t>
      </w:r>
      <w:r w:rsidR="00DE510D">
        <w:rPr>
          <w:rFonts w:asciiTheme="minorBidi" w:hAnsiTheme="minorBidi"/>
          <w:sz w:val="24"/>
          <w:szCs w:val="24"/>
        </w:rPr>
        <w:t xml:space="preserve">use </w:t>
      </w:r>
      <w:proofErr w:type="spellStart"/>
      <w:r w:rsidR="00DE510D">
        <w:rPr>
          <w:rFonts w:asciiTheme="minorBidi" w:hAnsiTheme="minorBidi"/>
          <w:sz w:val="24"/>
          <w:szCs w:val="24"/>
        </w:rPr>
        <w:t>mixins</w:t>
      </w:r>
      <w:proofErr w:type="spellEnd"/>
      <w:r w:rsidR="00DE510D">
        <w:rPr>
          <w:rFonts w:asciiTheme="minorBidi" w:hAnsiTheme="minorBidi"/>
          <w:sz w:val="24"/>
          <w:szCs w:val="24"/>
        </w:rPr>
        <w:t xml:space="preserve"> </w:t>
      </w:r>
      <w:r w:rsidR="004A0655">
        <w:rPr>
          <w:rFonts w:asciiTheme="minorBidi" w:hAnsiTheme="minorBidi"/>
          <w:sz w:val="24"/>
          <w:szCs w:val="24"/>
        </w:rPr>
        <w:t>to not repeat the prefixes for a specific property</w:t>
      </w:r>
      <w:r w:rsidR="00662A67">
        <w:rPr>
          <w:rFonts w:asciiTheme="minorBidi" w:hAnsiTheme="minorBidi"/>
          <w:sz w:val="24"/>
          <w:szCs w:val="24"/>
        </w:rPr>
        <w:t>;</w:t>
      </w:r>
      <w:r w:rsidR="004A0655">
        <w:rPr>
          <w:rFonts w:asciiTheme="minorBidi" w:hAnsiTheme="minorBidi"/>
          <w:sz w:val="24"/>
          <w:szCs w:val="24"/>
        </w:rPr>
        <w:t xml:space="preserve"> </w:t>
      </w:r>
      <w:hyperlink r:id="rId10" w:history="1">
        <w:r w:rsidR="00E26EB1" w:rsidRPr="007E22E9">
          <w:rPr>
            <w:rStyle w:val="Hyperlink"/>
            <w:rFonts w:asciiTheme="minorBidi" w:hAnsiTheme="minorBidi"/>
            <w:sz w:val="24"/>
            <w:szCs w:val="24"/>
          </w:rPr>
          <w:t>shouldiprefix.com</w:t>
        </w:r>
      </w:hyperlink>
    </w:p>
    <w:p w14:paraId="306F65F9" w14:textId="533D1A81" w:rsidR="004A0655" w:rsidRDefault="004A0655" w:rsidP="004A065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D56FC64" wp14:editId="582C17FB">
                <wp:simplePos x="0" y="0"/>
                <wp:positionH relativeFrom="margin">
                  <wp:align>right</wp:align>
                </wp:positionH>
                <wp:positionV relativeFrom="paragraph">
                  <wp:posOffset>100965</wp:posOffset>
                </wp:positionV>
                <wp:extent cx="5829300" cy="1097973"/>
                <wp:effectExtent l="114300" t="0" r="0" b="698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1097973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485D8A0C" w14:textId="77777777" w:rsidR="00CF5308" w:rsidRPr="00CF5308" w:rsidRDefault="00CF5308" w:rsidP="00CF530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proofErr w:type="gramStart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ixin</w:t>
                            </w:r>
                            <w:proofErr w:type="gramEnd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flex {</w:t>
                            </w:r>
                          </w:p>
                          <w:p w14:paraId="4785D71C" w14:textId="77777777" w:rsidR="00CF5308" w:rsidRPr="00CF5308" w:rsidRDefault="00CF5308" w:rsidP="00CF530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display: -</w:t>
                            </w:r>
                            <w:proofErr w:type="spellStart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webkit</w:t>
                            </w:r>
                            <w:proofErr w:type="spellEnd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</w:t>
                            </w:r>
                            <w:proofErr w:type="gramStart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ox;  /</w:t>
                            </w:r>
                            <w:proofErr w:type="gramEnd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 OLD - iOS 6-, Safari 3.1-6, BB7</w:t>
                            </w:r>
                          </w:p>
                          <w:p w14:paraId="749A2476" w14:textId="77777777" w:rsidR="00CF5308" w:rsidRPr="00CF5308" w:rsidRDefault="00CF5308" w:rsidP="00CF530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display: -</w:t>
                            </w:r>
                            <w:proofErr w:type="spellStart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s</w:t>
                            </w:r>
                            <w:proofErr w:type="spellEnd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</w:t>
                            </w:r>
                            <w:proofErr w:type="gramStart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flexbox;  /</w:t>
                            </w:r>
                            <w:proofErr w:type="gramEnd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 TWEENER - IE 10</w:t>
                            </w:r>
                          </w:p>
                          <w:p w14:paraId="5875B428" w14:textId="77777777" w:rsidR="00CF5308" w:rsidRPr="00CF5308" w:rsidRDefault="00CF5308" w:rsidP="00CF530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display: -</w:t>
                            </w:r>
                            <w:proofErr w:type="spellStart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webkit</w:t>
                            </w:r>
                            <w:proofErr w:type="spellEnd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flex; // NEW - Safari 6.1+. iOS 7.1+, BB10</w:t>
                            </w:r>
                          </w:p>
                          <w:p w14:paraId="368D54F3" w14:textId="77777777" w:rsidR="00CF5308" w:rsidRPr="00CF5308" w:rsidRDefault="00CF5308" w:rsidP="00CF530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display: </w:t>
                            </w:r>
                            <w:proofErr w:type="gramStart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flex;   </w:t>
                            </w:r>
                            <w:proofErr w:type="gramEnd"/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  // NEW, Spec - Firefox, Chrome, Opera </w:t>
                            </w:r>
                          </w:p>
                          <w:p w14:paraId="24CD4DB8" w14:textId="6700AFC3" w:rsidR="00CF5308" w:rsidRPr="00CF5308" w:rsidRDefault="00CF5308" w:rsidP="00CF530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F530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56FC64" id="Text Box 19" o:spid="_x0000_s1041" type="#_x0000_t202" style="position:absolute;left:0;text-align:left;margin-left:407.8pt;margin-top:7.95pt;width:459pt;height:86.45pt;z-index:2516869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" fillcolor="#f1f8e8" stroked="f" strokeweight=".5pt">
                <v:shadow on="t" color="#a4d16d" offset="-9pt,0"/>
                <v:textbox inset="2mm">
                  <w:txbxContent>
                    <w:p w14:paraId="485D8A0C" w14:textId="77777777" w:rsidR="00CF5308" w:rsidRPr="00CF5308" w:rsidRDefault="00CF5308" w:rsidP="00CF530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@</w:t>
                      </w:r>
                      <w:proofErr w:type="gramStart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ixin</w:t>
                      </w:r>
                      <w:proofErr w:type="gramEnd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flex {</w:t>
                      </w:r>
                    </w:p>
                    <w:p w14:paraId="4785D71C" w14:textId="77777777" w:rsidR="00CF5308" w:rsidRPr="00CF5308" w:rsidRDefault="00CF5308" w:rsidP="00CF530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display: -</w:t>
                      </w:r>
                      <w:proofErr w:type="spellStart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webkit</w:t>
                      </w:r>
                      <w:proofErr w:type="spellEnd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</w:t>
                      </w:r>
                      <w:proofErr w:type="gramStart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ox;  /</w:t>
                      </w:r>
                      <w:proofErr w:type="gramEnd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 OLD - iOS 6-, Safari 3.1-6, BB7</w:t>
                      </w:r>
                    </w:p>
                    <w:p w14:paraId="749A2476" w14:textId="77777777" w:rsidR="00CF5308" w:rsidRPr="00CF5308" w:rsidRDefault="00CF5308" w:rsidP="00CF530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display: -</w:t>
                      </w:r>
                      <w:proofErr w:type="spellStart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s</w:t>
                      </w:r>
                      <w:proofErr w:type="spellEnd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</w:t>
                      </w:r>
                      <w:proofErr w:type="gramStart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flexbox;  /</w:t>
                      </w:r>
                      <w:proofErr w:type="gramEnd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 TWEENER - IE 10</w:t>
                      </w:r>
                    </w:p>
                    <w:p w14:paraId="5875B428" w14:textId="77777777" w:rsidR="00CF5308" w:rsidRPr="00CF5308" w:rsidRDefault="00CF5308" w:rsidP="00CF530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display: -</w:t>
                      </w:r>
                      <w:proofErr w:type="spellStart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webkit</w:t>
                      </w:r>
                      <w:proofErr w:type="spellEnd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flex; // NEW - Safari 6.1+. iOS 7.1+, BB10</w:t>
                      </w:r>
                    </w:p>
                    <w:p w14:paraId="368D54F3" w14:textId="77777777" w:rsidR="00CF5308" w:rsidRPr="00CF5308" w:rsidRDefault="00CF5308" w:rsidP="00CF530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display: </w:t>
                      </w:r>
                      <w:proofErr w:type="gramStart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flex;   </w:t>
                      </w:r>
                      <w:proofErr w:type="gramEnd"/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  // NEW, Spec - Firefox, Chrome, Opera </w:t>
                      </w:r>
                    </w:p>
                    <w:p w14:paraId="24CD4DB8" w14:textId="6700AFC3" w:rsidR="00CF5308" w:rsidRPr="00CF5308" w:rsidRDefault="00CF5308" w:rsidP="00CF530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F530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B4401DD" w14:textId="05BDEB53" w:rsidR="004A0655" w:rsidRDefault="004A0655" w:rsidP="004A065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364271C" w14:textId="763E5AE2" w:rsidR="004A0655" w:rsidRDefault="004A0655" w:rsidP="004A065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8638312" w14:textId="7FD0472B" w:rsidR="004A0655" w:rsidRDefault="004A0655" w:rsidP="004A065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5711F4E" w14:textId="2FAAA898" w:rsidR="004A0655" w:rsidRPr="009D2A7F" w:rsidRDefault="009D2A7F" w:rsidP="009D2A7F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D2A7F">
        <w:rPr>
          <w:rFonts w:asciiTheme="minorBidi" w:hAnsiTheme="minorBidi"/>
          <w:sz w:val="24"/>
          <w:szCs w:val="24"/>
          <w:u w:val="single"/>
        </w:rPr>
        <w:t>@</w:t>
      </w:r>
      <w:proofErr w:type="gramStart"/>
      <w:r w:rsidRPr="009D2A7F">
        <w:rPr>
          <w:rFonts w:asciiTheme="minorBidi" w:hAnsiTheme="minorBidi"/>
          <w:sz w:val="24"/>
          <w:szCs w:val="24"/>
          <w:u w:val="single"/>
        </w:rPr>
        <w:t>include</w:t>
      </w:r>
      <w:r w:rsidRPr="009D2A7F">
        <w:rPr>
          <w:rFonts w:asciiTheme="minorBidi" w:hAnsiTheme="minorBidi"/>
          <w:sz w:val="24"/>
          <w:szCs w:val="24"/>
        </w:rPr>
        <w:t xml:space="preserve">  /</w:t>
      </w:r>
      <w:proofErr w:type="gramEnd"/>
      <w:r w:rsidRPr="009D2A7F">
        <w:rPr>
          <w:rFonts w:asciiTheme="minorBidi" w:hAnsiTheme="minorBidi"/>
          <w:sz w:val="24"/>
          <w:szCs w:val="24"/>
        </w:rPr>
        <w:t>/</w:t>
      </w:r>
      <w:r w:rsidR="00614D72" w:rsidRPr="009D2A7F">
        <w:rPr>
          <w:rFonts w:asciiTheme="minorBidi" w:hAnsiTheme="minorBidi"/>
          <w:sz w:val="24"/>
          <w:szCs w:val="24"/>
        </w:rPr>
        <w:t>To use them:</w:t>
      </w:r>
    </w:p>
    <w:p w14:paraId="306ABD53" w14:textId="4AD36125" w:rsidR="004A0655" w:rsidRDefault="00614D72" w:rsidP="004A065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5AA7A5D" wp14:editId="2AB038E3">
                <wp:simplePos x="0" y="0"/>
                <wp:positionH relativeFrom="margin">
                  <wp:align>right</wp:align>
                </wp:positionH>
                <wp:positionV relativeFrom="paragraph">
                  <wp:posOffset>41333</wp:posOffset>
                </wp:positionV>
                <wp:extent cx="5829300" cy="592281"/>
                <wp:effectExtent l="11430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592281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05CAB7B4" w14:textId="76429B9E" w:rsidR="00614D72" w:rsidRDefault="00614D72" w:rsidP="00614D7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nclude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flex;</w:t>
                            </w:r>
                          </w:p>
                          <w:p w14:paraId="34AAFE7D" w14:textId="08EE9567" w:rsidR="00614D72" w:rsidRPr="00CF5308" w:rsidRDefault="00614D72" w:rsidP="00614D7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@include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order(</w:t>
                            </w:r>
                            <w:proofErr w:type="gramEnd"/>
                            <w:r w:rsidR="009D2A7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'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ottom</w:t>
                            </w:r>
                            <w:r w:rsidR="009D2A7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'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, 1px solid black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AA7A5D" id="Text Box 20" o:spid="_x0000_s1042" type="#_x0000_t202" style="position:absolute;left:0;text-align:left;margin-left:407.8pt;margin-top:3.25pt;width:459pt;height:46.65pt;z-index:2516889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" fillcolor="#f1f8e8" stroked="f" strokeweight=".5pt">
                <v:shadow on="t" color="#a4d16d" offset="-9pt,0"/>
                <v:textbox inset="2mm">
                  <w:txbxContent>
                    <w:p w14:paraId="05CAB7B4" w14:textId="76429B9E" w:rsidR="00614D72" w:rsidRDefault="00614D72" w:rsidP="00614D7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@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nclude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flex;</w:t>
                      </w:r>
                    </w:p>
                    <w:p w14:paraId="34AAFE7D" w14:textId="08EE9567" w:rsidR="00614D72" w:rsidRPr="00CF5308" w:rsidRDefault="00614D72" w:rsidP="00614D7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@include 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order(</w:t>
                      </w:r>
                      <w:proofErr w:type="gramEnd"/>
                      <w:r w:rsidR="009D2A7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'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ottom</w:t>
                      </w:r>
                      <w:r w:rsidR="009D2A7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'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, 1px solid black)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B835A6" w14:textId="5DC20AC4" w:rsidR="004A0655" w:rsidRPr="004A0655" w:rsidRDefault="004A0655" w:rsidP="004A065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17943EA" w14:textId="2BAADE7B" w:rsidR="00231B65" w:rsidRDefault="00231B65" w:rsidP="00231B6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525EA53" w14:textId="1EEEFDFF" w:rsidR="00C4590E" w:rsidRPr="00C4590E" w:rsidRDefault="00C4590E" w:rsidP="00C4590E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4590E">
        <w:rPr>
          <w:rFonts w:asciiTheme="minorBidi" w:hAnsiTheme="minorBidi"/>
          <w:sz w:val="24"/>
          <w:szCs w:val="24"/>
          <w:u w:val="single"/>
        </w:rPr>
        <w:t>@content</w:t>
      </w:r>
      <w:r>
        <w:rPr>
          <w:rFonts w:asciiTheme="minorBidi" w:hAnsiTheme="minorBidi"/>
          <w:sz w:val="24"/>
          <w:szCs w:val="24"/>
        </w:rPr>
        <w:t xml:space="preserve"> //</w:t>
      </w:r>
      <w:r w:rsidRPr="00C4590E">
        <w:rPr>
          <w:rFonts w:asciiTheme="minorBidi" w:hAnsiTheme="minorBidi"/>
          <w:sz w:val="24"/>
          <w:szCs w:val="24"/>
        </w:rPr>
        <w:t xml:space="preserve">You can pass the </w:t>
      </w:r>
      <w:r w:rsidR="00317D1B">
        <w:rPr>
          <w:rFonts w:asciiTheme="minorBidi" w:hAnsiTheme="minorBidi"/>
          <w:sz w:val="24"/>
          <w:szCs w:val="24"/>
        </w:rPr>
        <w:t xml:space="preserve">block </w:t>
      </w:r>
      <w:r w:rsidRPr="00C4590E">
        <w:rPr>
          <w:rFonts w:asciiTheme="minorBidi" w:hAnsiTheme="minorBidi"/>
          <w:sz w:val="24"/>
          <w:szCs w:val="24"/>
        </w:rPr>
        <w:t>data</w:t>
      </w:r>
      <w:r w:rsidR="00DE510D">
        <w:rPr>
          <w:rFonts w:asciiTheme="minorBidi" w:hAnsiTheme="minorBidi"/>
          <w:sz w:val="24"/>
          <w:szCs w:val="24"/>
        </w:rPr>
        <w:t xml:space="preserve"> </w:t>
      </w:r>
      <w:r w:rsidR="00DE510D" w:rsidRPr="00C4590E">
        <w:rPr>
          <w:rFonts w:asciiTheme="minorBidi" w:hAnsiTheme="minorBidi"/>
          <w:sz w:val="24"/>
          <w:szCs w:val="24"/>
        </w:rPr>
        <w:t xml:space="preserve">to the </w:t>
      </w:r>
      <w:proofErr w:type="spellStart"/>
      <w:r w:rsidR="00DE510D" w:rsidRPr="00C4590E">
        <w:rPr>
          <w:rFonts w:asciiTheme="minorBidi" w:hAnsiTheme="minorBidi"/>
          <w:sz w:val="24"/>
          <w:szCs w:val="24"/>
        </w:rPr>
        <w:t>mixin</w:t>
      </w:r>
      <w:proofErr w:type="spellEnd"/>
      <w:r w:rsidRPr="00C4590E">
        <w:rPr>
          <w:rFonts w:asciiTheme="minorBidi" w:hAnsiTheme="minorBidi"/>
          <w:sz w:val="24"/>
          <w:szCs w:val="24"/>
        </w:rPr>
        <w:t xml:space="preserve"> </w:t>
      </w:r>
      <w:r w:rsidR="00317D1B">
        <w:rPr>
          <w:rFonts w:asciiTheme="minorBidi" w:hAnsiTheme="minorBidi"/>
          <w:sz w:val="24"/>
          <w:szCs w:val="24"/>
        </w:rPr>
        <w:t xml:space="preserve">when you call the </w:t>
      </w:r>
      <w:proofErr w:type="spellStart"/>
      <w:r w:rsidR="00317D1B">
        <w:rPr>
          <w:rFonts w:asciiTheme="minorBidi" w:hAnsiTheme="minorBidi"/>
          <w:sz w:val="24"/>
          <w:szCs w:val="24"/>
        </w:rPr>
        <w:t>mixin</w:t>
      </w:r>
      <w:proofErr w:type="spellEnd"/>
      <w:r w:rsidRPr="00C4590E">
        <w:rPr>
          <w:rFonts w:asciiTheme="minorBidi" w:hAnsiTheme="minorBidi"/>
          <w:sz w:val="24"/>
          <w:szCs w:val="24"/>
        </w:rPr>
        <w:t xml:space="preserve"> </w:t>
      </w:r>
    </w:p>
    <w:p w14:paraId="602C9F79" w14:textId="05C03E68" w:rsidR="00231B65" w:rsidRPr="00231B65" w:rsidRDefault="00C4590E" w:rsidP="00231B6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D509EFB" wp14:editId="6E0E6110">
                <wp:simplePos x="0" y="0"/>
                <wp:positionH relativeFrom="margin">
                  <wp:align>right</wp:align>
                </wp:positionH>
                <wp:positionV relativeFrom="paragraph">
                  <wp:posOffset>69850</wp:posOffset>
                </wp:positionV>
                <wp:extent cx="5829300" cy="885825"/>
                <wp:effectExtent l="114300" t="0" r="0" b="952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8858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14D151BB" w14:textId="30C3320A" w:rsidR="00D741C1" w:rsidRPr="00D741C1" w:rsidRDefault="00D741C1" w:rsidP="00D741C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proofErr w:type="gramStart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ixin</w:t>
                            </w:r>
                            <w:proofErr w:type="gramEnd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spellStart"/>
                            <w:r w:rsidR="0028338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</w:t>
                            </w: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ediaQuery</w:t>
                            </w:r>
                            <w:proofErr w:type="spellEnd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$screen) {</w:t>
                            </w:r>
                          </w:p>
                          <w:p w14:paraId="3D393FA9" w14:textId="77777777" w:rsidR="00D741C1" w:rsidRPr="00D741C1" w:rsidRDefault="00D741C1" w:rsidP="00D741C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@media only screen and (min-</w:t>
                            </w:r>
                            <w:proofErr w:type="gramStart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width :</w:t>
                            </w:r>
                            <w:proofErr w:type="gramEnd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$screen) {</w:t>
                            </w:r>
                          </w:p>
                          <w:p w14:paraId="584C103B" w14:textId="77777777" w:rsidR="00D741C1" w:rsidRPr="00D741C1" w:rsidRDefault="00D741C1" w:rsidP="00D741C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    @</w:t>
                            </w:r>
                            <w:proofErr w:type="gramStart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content</w:t>
                            </w:r>
                            <w:proofErr w:type="gramEnd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;</w:t>
                            </w:r>
                          </w:p>
                          <w:p w14:paraId="79179F77" w14:textId="77777777" w:rsidR="00D741C1" w:rsidRPr="00D741C1" w:rsidRDefault="00D741C1" w:rsidP="00D741C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}</w:t>
                            </w:r>
                          </w:p>
                          <w:p w14:paraId="3506EA32" w14:textId="1A4D97FC" w:rsidR="00C4590E" w:rsidRPr="00CF5308" w:rsidRDefault="00D741C1" w:rsidP="00D741C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09EFB" id="Text Box 22" o:spid="_x0000_s1043" type="#_x0000_t202" style="position:absolute;left:0;text-align:left;margin-left:407.8pt;margin-top:5.5pt;width:459pt;height:69.75pt;z-index:2516930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" fillcolor="#f1f8e8" stroked="f" strokeweight=".5pt">
                <v:shadow on="t" color="#a4d16d" offset="-9pt,0"/>
                <v:textbox inset="2mm">
                  <w:txbxContent>
                    <w:p w14:paraId="14D151BB" w14:textId="30C3320A" w:rsidR="00D741C1" w:rsidRPr="00D741C1" w:rsidRDefault="00D741C1" w:rsidP="00D741C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@</w:t>
                      </w:r>
                      <w:proofErr w:type="gramStart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ixin</w:t>
                      </w:r>
                      <w:proofErr w:type="gramEnd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spellStart"/>
                      <w:r w:rsidR="0028338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</w:t>
                      </w: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ediaQuery</w:t>
                      </w:r>
                      <w:proofErr w:type="spellEnd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$screen) {</w:t>
                      </w:r>
                    </w:p>
                    <w:p w14:paraId="3D393FA9" w14:textId="77777777" w:rsidR="00D741C1" w:rsidRPr="00D741C1" w:rsidRDefault="00D741C1" w:rsidP="00D741C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@media only screen and (min-</w:t>
                      </w:r>
                      <w:proofErr w:type="gramStart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width :</w:t>
                      </w:r>
                      <w:proofErr w:type="gramEnd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$screen) {</w:t>
                      </w:r>
                    </w:p>
                    <w:p w14:paraId="584C103B" w14:textId="77777777" w:rsidR="00D741C1" w:rsidRPr="00D741C1" w:rsidRDefault="00D741C1" w:rsidP="00D741C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    @</w:t>
                      </w:r>
                      <w:proofErr w:type="gramStart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content</w:t>
                      </w:r>
                      <w:proofErr w:type="gramEnd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;</w:t>
                      </w:r>
                    </w:p>
                    <w:p w14:paraId="79179F77" w14:textId="77777777" w:rsidR="00D741C1" w:rsidRPr="00D741C1" w:rsidRDefault="00D741C1" w:rsidP="00D741C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}</w:t>
                      </w:r>
                    </w:p>
                    <w:p w14:paraId="3506EA32" w14:textId="1A4D97FC" w:rsidR="00C4590E" w:rsidRPr="00CF5308" w:rsidRDefault="00D741C1" w:rsidP="00D741C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C612A78" w14:textId="77777777" w:rsidR="00EA27F9" w:rsidRDefault="00EA27F9">
      <w:pPr>
        <w:rPr>
          <w:rFonts w:asciiTheme="minorBidi" w:hAnsiTheme="minorBidi"/>
          <w:sz w:val="24"/>
          <w:szCs w:val="24"/>
        </w:rPr>
      </w:pPr>
    </w:p>
    <w:p w14:paraId="455CF680" w14:textId="77777777" w:rsidR="00EA27F9" w:rsidRDefault="00EA27F9">
      <w:pPr>
        <w:rPr>
          <w:rFonts w:asciiTheme="minorBidi" w:hAnsiTheme="minorBidi"/>
          <w:sz w:val="24"/>
          <w:szCs w:val="24"/>
        </w:rPr>
      </w:pPr>
    </w:p>
    <w:p w14:paraId="5726592F" w14:textId="3EE65A83" w:rsidR="00EA27F9" w:rsidRDefault="00EA27F9">
      <w:pPr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C166A21" wp14:editId="115F4C95">
                <wp:simplePos x="0" y="0"/>
                <wp:positionH relativeFrom="margin">
                  <wp:align>left</wp:align>
                </wp:positionH>
                <wp:positionV relativeFrom="paragraph">
                  <wp:posOffset>97155</wp:posOffset>
                </wp:positionV>
                <wp:extent cx="5889396" cy="622300"/>
                <wp:effectExtent l="114300" t="0" r="0" b="63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9396" cy="6223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74A90619" w14:textId="259A9FC2" w:rsidR="00D741C1" w:rsidRPr="00D741C1" w:rsidRDefault="00D741C1" w:rsidP="00D741C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@</w:t>
                            </w:r>
                            <w:proofErr w:type="gramStart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nclude</w:t>
                            </w:r>
                            <w:proofErr w:type="gramEnd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</w:t>
                            </w: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ediaQuery</w:t>
                            </w:r>
                            <w:proofErr w:type="spellEnd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$</w:t>
                            </w:r>
                            <w:proofErr w:type="spellStart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m</w:t>
                            </w:r>
                            <w:proofErr w:type="spellEnd"/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) {</w:t>
                            </w:r>
                          </w:p>
                          <w:p w14:paraId="135BE75E" w14:textId="4CD8CA3A" w:rsidR="00D741C1" w:rsidRPr="00D741C1" w:rsidRDefault="00D741C1" w:rsidP="00D741C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</w:t>
                            </w:r>
                            <w:r w:rsidRPr="00317D1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Background-color: pink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// this is th</w:t>
                            </w:r>
                            <w:r w:rsidR="00E306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e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@content</w:t>
                            </w:r>
                          </w:p>
                          <w:p w14:paraId="4D2EB7CE" w14:textId="70179480" w:rsidR="00D741C1" w:rsidRPr="00CF5308" w:rsidRDefault="00D741C1" w:rsidP="00D741C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41C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166A21" id="Text Box 23" o:spid="_x0000_s1044" type="#_x0000_t202" style="position:absolute;margin-left:0;margin-top:7.65pt;width:463.75pt;height:49pt;z-index:2516951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" fillcolor="#f1f8e8" stroked="f" strokeweight=".5pt">
                <v:shadow on="t" color="#a4d16d" offset="-9pt,0"/>
                <v:textbox inset="2mm">
                  <w:txbxContent>
                    <w:p w14:paraId="74A90619" w14:textId="259A9FC2" w:rsidR="00D741C1" w:rsidRPr="00D741C1" w:rsidRDefault="00D741C1" w:rsidP="00D741C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@</w:t>
                      </w:r>
                      <w:proofErr w:type="gramStart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nclude</w:t>
                      </w:r>
                      <w:proofErr w:type="gramEnd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</w:t>
                      </w: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ediaQuery</w:t>
                      </w:r>
                      <w:proofErr w:type="spellEnd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$</w:t>
                      </w:r>
                      <w:proofErr w:type="spellStart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sm</w:t>
                      </w:r>
                      <w:proofErr w:type="spellEnd"/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) {</w:t>
                      </w:r>
                    </w:p>
                    <w:p w14:paraId="135BE75E" w14:textId="4CD8CA3A" w:rsidR="00D741C1" w:rsidRPr="00D741C1" w:rsidRDefault="00D741C1" w:rsidP="00D741C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</w:t>
                      </w:r>
                      <w:r w:rsidRPr="00317D1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Background-color: pink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// this is th</w:t>
                      </w:r>
                      <w:r w:rsidR="00E30606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e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@content</w:t>
                      </w:r>
                    </w:p>
                    <w:p w14:paraId="4D2EB7CE" w14:textId="70179480" w:rsidR="00D741C1" w:rsidRPr="00CF5308" w:rsidRDefault="00D741C1" w:rsidP="00D741C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41C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3AAA5D" w14:textId="47BC5226" w:rsidR="00EA27F9" w:rsidRDefault="00EA27F9">
      <w:pPr>
        <w:rPr>
          <w:rFonts w:asciiTheme="minorBidi" w:hAnsiTheme="minorBidi"/>
          <w:sz w:val="24"/>
          <w:szCs w:val="24"/>
        </w:rPr>
      </w:pPr>
    </w:p>
    <w:p w14:paraId="151A51EE" w14:textId="387A6776" w:rsidR="00EA27F9" w:rsidRDefault="00EA27F9">
      <w:pPr>
        <w:rPr>
          <w:rFonts w:asciiTheme="minorBidi" w:hAnsiTheme="minorBidi"/>
          <w:sz w:val="24"/>
          <w:szCs w:val="24"/>
        </w:rPr>
      </w:pPr>
    </w:p>
    <w:p w14:paraId="2DC5CDA3" w14:textId="4B67924A" w:rsidR="00EA27F9" w:rsidRPr="00EA27F9" w:rsidRDefault="00EA27F9" w:rsidP="00EA27F9">
      <w:pPr>
        <w:pStyle w:val="ListParagraph"/>
        <w:numPr>
          <w:ilvl w:val="0"/>
          <w:numId w:val="3"/>
        </w:numPr>
        <w:rPr>
          <w:rFonts w:asciiTheme="minorBidi" w:hAnsiTheme="minorBidi"/>
          <w:sz w:val="24"/>
          <w:szCs w:val="24"/>
        </w:rPr>
      </w:pPr>
      <w:r w:rsidRPr="00EA27F9">
        <w:rPr>
          <w:rFonts w:asciiTheme="minorBidi" w:hAnsiTheme="minorBidi"/>
          <w:sz w:val="24"/>
          <w:szCs w:val="24"/>
        </w:rPr>
        <w:t xml:space="preserve">Use a different </w:t>
      </w:r>
      <w:proofErr w:type="spellStart"/>
      <w:r w:rsidRPr="00EA27F9">
        <w:rPr>
          <w:rFonts w:asciiTheme="minorBidi" w:hAnsiTheme="minorBidi"/>
          <w:sz w:val="24"/>
          <w:szCs w:val="24"/>
        </w:rPr>
        <w:t>scss</w:t>
      </w:r>
      <w:proofErr w:type="spellEnd"/>
      <w:r w:rsidRPr="00EA27F9">
        <w:rPr>
          <w:rFonts w:asciiTheme="minorBidi" w:hAnsiTheme="minorBidi"/>
          <w:sz w:val="24"/>
          <w:szCs w:val="24"/>
        </w:rPr>
        <w:t xml:space="preserve"> file for func</w:t>
      </w:r>
      <w:r w:rsidR="00662A67">
        <w:rPr>
          <w:rFonts w:asciiTheme="minorBidi" w:hAnsiTheme="minorBidi"/>
          <w:sz w:val="24"/>
          <w:szCs w:val="24"/>
        </w:rPr>
        <w:t>ti</w:t>
      </w:r>
      <w:r w:rsidRPr="00EA27F9">
        <w:rPr>
          <w:rFonts w:asciiTheme="minorBidi" w:hAnsiTheme="minorBidi"/>
          <w:sz w:val="24"/>
          <w:szCs w:val="24"/>
        </w:rPr>
        <w:t>ons: _</w:t>
      </w:r>
      <w:proofErr w:type="spellStart"/>
      <w:proofErr w:type="gramStart"/>
      <w:r>
        <w:rPr>
          <w:rFonts w:asciiTheme="minorBidi" w:hAnsiTheme="minorBidi"/>
          <w:sz w:val="24"/>
          <w:szCs w:val="24"/>
        </w:rPr>
        <w:t>mixins</w:t>
      </w:r>
      <w:r w:rsidRPr="00EA27F9">
        <w:rPr>
          <w:rFonts w:asciiTheme="minorBidi" w:hAnsiTheme="minorBidi"/>
          <w:sz w:val="24"/>
          <w:szCs w:val="24"/>
        </w:rPr>
        <w:t>.scss</w:t>
      </w:r>
      <w:proofErr w:type="spellEnd"/>
      <w:proofErr w:type="gramEnd"/>
    </w:p>
    <w:p w14:paraId="0B68019D" w14:textId="77777777" w:rsidR="00315322" w:rsidRPr="009E740D" w:rsidRDefault="00315322" w:rsidP="00315322">
      <w:pPr>
        <w:pStyle w:val="Style1"/>
        <w:rPr>
          <w:lang w:bidi="fa-IR"/>
        </w:rPr>
      </w:pPr>
      <w:r>
        <w:rPr>
          <w:lang w:bidi="fa-IR"/>
        </w:rPr>
        <w:lastRenderedPageBreak/>
        <w:t>conditions</w:t>
      </w:r>
    </w:p>
    <w:p w14:paraId="30128B00" w14:textId="77777777" w:rsidR="00315322" w:rsidRPr="00577800" w:rsidRDefault="00315322" w:rsidP="00315322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  <w:u w:val="single"/>
        </w:rPr>
        <w:t>@</w:t>
      </w:r>
      <w:proofErr w:type="gramStart"/>
      <w:r>
        <w:rPr>
          <w:rFonts w:asciiTheme="minorBidi" w:hAnsiTheme="minorBidi"/>
          <w:sz w:val="24"/>
          <w:szCs w:val="24"/>
          <w:u w:val="single"/>
        </w:rPr>
        <w:t>if</w:t>
      </w:r>
      <w:proofErr w:type="gramEnd"/>
      <w:r>
        <w:rPr>
          <w:rFonts w:asciiTheme="minorBidi" w:hAnsiTheme="minorBidi"/>
          <w:sz w:val="24"/>
          <w:szCs w:val="24"/>
          <w:u w:val="single"/>
        </w:rPr>
        <w:t xml:space="preserve"> x == y</w:t>
      </w:r>
      <w:r w:rsidRPr="00EF56CC">
        <w:rPr>
          <w:rFonts w:asciiTheme="minorBidi" w:hAnsiTheme="minorBidi"/>
          <w:sz w:val="24"/>
          <w:szCs w:val="24"/>
          <w:u w:val="single"/>
        </w:rPr>
        <w:t xml:space="preserve"> {}</w:t>
      </w:r>
    </w:p>
    <w:p w14:paraId="526B43DC" w14:textId="77777777" w:rsidR="00315322" w:rsidRPr="00577800" w:rsidRDefault="00315322" w:rsidP="00315322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77800">
        <w:rPr>
          <w:rFonts w:asciiTheme="minorBidi" w:hAnsiTheme="minorBidi"/>
          <w:sz w:val="24"/>
          <w:szCs w:val="24"/>
          <w:u w:val="single"/>
        </w:rPr>
        <w:t>@</w:t>
      </w:r>
      <w:proofErr w:type="gramStart"/>
      <w:r w:rsidRPr="00577800">
        <w:rPr>
          <w:rFonts w:asciiTheme="minorBidi" w:hAnsiTheme="minorBidi"/>
          <w:sz w:val="24"/>
          <w:szCs w:val="24"/>
          <w:u w:val="single"/>
        </w:rPr>
        <w:t>else</w:t>
      </w:r>
      <w:proofErr w:type="gramEnd"/>
      <w:r w:rsidRPr="00577800">
        <w:rPr>
          <w:rFonts w:asciiTheme="minorBidi" w:hAnsiTheme="minorBidi"/>
          <w:sz w:val="24"/>
          <w:szCs w:val="24"/>
          <w:u w:val="single"/>
        </w:rPr>
        <w:t xml:space="preserve"> if</w:t>
      </w:r>
      <w:r>
        <w:rPr>
          <w:rFonts w:asciiTheme="minorBidi" w:hAnsiTheme="minorBidi"/>
          <w:sz w:val="24"/>
          <w:szCs w:val="24"/>
          <w:u w:val="single"/>
        </w:rPr>
        <w:t xml:space="preserve"> x == y {}</w:t>
      </w:r>
    </w:p>
    <w:p w14:paraId="781725FC" w14:textId="77777777" w:rsidR="00315322" w:rsidRPr="00577800" w:rsidRDefault="00315322" w:rsidP="00315322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  <w:u w:val="single"/>
        </w:rPr>
        <w:t>@</w:t>
      </w:r>
      <w:proofErr w:type="gramStart"/>
      <w:r>
        <w:rPr>
          <w:rFonts w:asciiTheme="minorBidi" w:hAnsiTheme="minorBidi"/>
          <w:sz w:val="24"/>
          <w:szCs w:val="24"/>
          <w:u w:val="single"/>
        </w:rPr>
        <w:t>else</w:t>
      </w:r>
      <w:proofErr w:type="gramEnd"/>
      <w:r>
        <w:rPr>
          <w:rFonts w:asciiTheme="minorBidi" w:hAnsiTheme="minorBidi"/>
          <w:sz w:val="24"/>
          <w:szCs w:val="24"/>
          <w:u w:val="single"/>
        </w:rPr>
        <w:t xml:space="preserve"> {}</w:t>
      </w:r>
    </w:p>
    <w:p w14:paraId="2B19374C" w14:textId="77777777" w:rsidR="00315322" w:rsidRDefault="00315322" w:rsidP="0031532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0915AE0" wp14:editId="23581E44">
                <wp:simplePos x="0" y="0"/>
                <wp:positionH relativeFrom="margin">
                  <wp:align>right</wp:align>
                </wp:positionH>
                <wp:positionV relativeFrom="paragraph">
                  <wp:posOffset>82781</wp:posOffset>
                </wp:positionV>
                <wp:extent cx="5829300" cy="1510146"/>
                <wp:effectExtent l="11430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1510146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5F63F797" w14:textId="77777777" w:rsidR="00315322" w:rsidRDefault="00315322" w:rsidP="0031532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mixin</w:t>
                            </w: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gramStart"/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order(</w:t>
                            </w:r>
                            <w:proofErr w:type="gramEnd"/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$side , $value) {</w:t>
                            </w:r>
                          </w:p>
                          <w:p w14:paraId="191E395E" w14:textId="77777777" w:rsidR="00315322" w:rsidRDefault="00315322" w:rsidP="0031532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 w:rsidRPr="00DD6E3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if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$side == 'all'{</w:t>
                            </w:r>
                          </w:p>
                          <w:p w14:paraId="378B9900" w14:textId="77777777" w:rsidR="00315322" w:rsidRPr="00C72DA3" w:rsidRDefault="00315322" w:rsidP="00315322">
                            <w:pPr>
                              <w:spacing w:after="0"/>
                              <w:ind w:left="144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order</w:t>
                            </w: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: </w:t>
                            </w: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$value;</w:t>
                            </w:r>
                          </w:p>
                          <w:p w14:paraId="01796447" w14:textId="77777777" w:rsidR="00315322" w:rsidRDefault="00315322" w:rsidP="00315322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2908B204" w14:textId="77777777" w:rsidR="00315322" w:rsidRDefault="00315322" w:rsidP="0031532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 w:rsidRPr="00DD6E3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proofErr w:type="gramStart"/>
                            <w:r w:rsidRPr="00DD6E3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else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{</w:t>
                            </w:r>
                          </w:p>
                          <w:p w14:paraId="4DA1FC19" w14:textId="77777777" w:rsidR="00315322" w:rsidRPr="00C72DA3" w:rsidRDefault="00315322" w:rsidP="00315322">
                            <w:pPr>
                              <w:spacing w:after="0"/>
                              <w:ind w:left="144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Border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#{$side}</w:t>
                            </w: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: </w:t>
                            </w: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$value;</w:t>
                            </w:r>
                          </w:p>
                          <w:p w14:paraId="5A513CB6" w14:textId="77777777" w:rsidR="00315322" w:rsidRPr="00C72DA3" w:rsidRDefault="00315322" w:rsidP="00315322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7992EA61" w14:textId="77777777" w:rsidR="00315322" w:rsidRPr="00C72DA3" w:rsidRDefault="00315322" w:rsidP="0031532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72DA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15AE0" id="Text Box 25" o:spid="_x0000_s1045" type="#_x0000_t202" style="position:absolute;left:0;text-align:left;margin-left:407.8pt;margin-top:6.5pt;width:459pt;height:118.9pt;z-index:2516992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" fillcolor="#f1f8e8" stroked="f" strokeweight=".5pt">
                <v:shadow on="t" color="#a4d16d" offset="-9pt,0"/>
                <v:textbox inset="2mm">
                  <w:txbxContent>
                    <w:p w14:paraId="5F63F797" w14:textId="77777777" w:rsidR="00315322" w:rsidRDefault="00315322" w:rsidP="0031532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mixin</w:t>
                      </w: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gramStart"/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order(</w:t>
                      </w:r>
                      <w:proofErr w:type="gramEnd"/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$side , $value) {</w:t>
                      </w:r>
                    </w:p>
                    <w:p w14:paraId="191E395E" w14:textId="77777777" w:rsidR="00315322" w:rsidRDefault="00315322" w:rsidP="0031532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 w:rsidRPr="00DD6E3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if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$side == 'all'{</w:t>
                      </w:r>
                    </w:p>
                    <w:p w14:paraId="378B9900" w14:textId="77777777" w:rsidR="00315322" w:rsidRPr="00C72DA3" w:rsidRDefault="00315322" w:rsidP="00315322">
                      <w:pPr>
                        <w:spacing w:after="0"/>
                        <w:ind w:left="144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order</w:t>
                      </w: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: </w:t>
                      </w: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$value;</w:t>
                      </w:r>
                    </w:p>
                    <w:p w14:paraId="01796447" w14:textId="77777777" w:rsidR="00315322" w:rsidRDefault="00315322" w:rsidP="00315322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2908B204" w14:textId="77777777" w:rsidR="00315322" w:rsidRDefault="00315322" w:rsidP="0031532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 w:rsidRPr="00DD6E3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</w:t>
                      </w:r>
                      <w:proofErr w:type="gramStart"/>
                      <w:r w:rsidRPr="00DD6E3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else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{</w:t>
                      </w:r>
                    </w:p>
                    <w:p w14:paraId="4DA1FC19" w14:textId="77777777" w:rsidR="00315322" w:rsidRPr="00C72DA3" w:rsidRDefault="00315322" w:rsidP="00315322">
                      <w:pPr>
                        <w:spacing w:after="0"/>
                        <w:ind w:left="144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Border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#{$side}</w:t>
                      </w: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: </w:t>
                      </w: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$value;</w:t>
                      </w:r>
                    </w:p>
                    <w:p w14:paraId="5A513CB6" w14:textId="77777777" w:rsidR="00315322" w:rsidRPr="00C72DA3" w:rsidRDefault="00315322" w:rsidP="00315322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7992EA61" w14:textId="77777777" w:rsidR="00315322" w:rsidRPr="00C72DA3" w:rsidRDefault="00315322" w:rsidP="0031532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72DA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6B371B" w14:textId="77777777" w:rsidR="00315322" w:rsidRDefault="00315322" w:rsidP="0031532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92DA7C8" w14:textId="77777777" w:rsidR="00315322" w:rsidRPr="007E22E9" w:rsidRDefault="00315322" w:rsidP="00315322">
      <w:pPr>
        <w:rPr>
          <w:rFonts w:asciiTheme="minorBidi" w:hAnsiTheme="minorBidi"/>
          <w:sz w:val="24"/>
          <w:szCs w:val="24"/>
        </w:rPr>
      </w:pPr>
    </w:p>
    <w:p w14:paraId="378A5423" w14:textId="77777777" w:rsidR="00315322" w:rsidRDefault="00315322" w:rsidP="0031532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0CA95B2" w14:textId="77777777" w:rsidR="00315322" w:rsidRDefault="00315322" w:rsidP="0031532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6DDC10F" w14:textId="77777777" w:rsidR="00315322" w:rsidRDefault="00315322" w:rsidP="0031532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4440570" w14:textId="77777777" w:rsidR="00315322" w:rsidRPr="00315322" w:rsidRDefault="00315322" w:rsidP="0031532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573AF33" w14:textId="3224EAEB" w:rsidR="00FD2981" w:rsidRDefault="00FD2981">
      <w:pPr>
        <w:rPr>
          <w:rFonts w:asciiTheme="minorBidi" w:hAnsiTheme="minorBidi"/>
          <w:sz w:val="24"/>
          <w:szCs w:val="24"/>
          <w:vertAlign w:val="subscript"/>
        </w:rPr>
      </w:pPr>
      <w:r>
        <w:rPr>
          <w:rFonts w:asciiTheme="minorBidi" w:hAnsiTheme="minorBidi"/>
          <w:sz w:val="24"/>
          <w:szCs w:val="24"/>
          <w:vertAlign w:val="subscript"/>
        </w:rPr>
        <w:br w:type="page"/>
      </w:r>
    </w:p>
    <w:p w14:paraId="0B6848FA" w14:textId="77777777" w:rsidR="00FD2981" w:rsidRPr="009E740D" w:rsidRDefault="00FD2981" w:rsidP="00FD2981">
      <w:pPr>
        <w:pStyle w:val="Style1"/>
        <w:rPr>
          <w:lang w:bidi="fa-IR"/>
        </w:rPr>
      </w:pPr>
      <w:r>
        <w:rPr>
          <w:lang w:bidi="fa-IR"/>
        </w:rPr>
        <w:lastRenderedPageBreak/>
        <w:t>loops</w:t>
      </w:r>
    </w:p>
    <w:p w14:paraId="3AC46627" w14:textId="4D668A5A" w:rsidR="00FD2981" w:rsidRPr="003B3FBE" w:rsidRDefault="00FD2981" w:rsidP="00FD2981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  <w:u w:val="single"/>
        </w:rPr>
        <w:t xml:space="preserve">@for $var from start to </w:t>
      </w:r>
      <w:r w:rsidRPr="003B3FBE">
        <w:rPr>
          <w:rFonts w:asciiTheme="minorBidi" w:hAnsiTheme="minorBidi"/>
          <w:sz w:val="24"/>
          <w:szCs w:val="24"/>
          <w:u w:val="single"/>
        </w:rPr>
        <w:t>end</w:t>
      </w:r>
      <w:r w:rsidRPr="003B3FBE">
        <w:rPr>
          <w:rFonts w:asciiTheme="minorBidi" w:hAnsiTheme="minorBidi"/>
          <w:sz w:val="24"/>
          <w:szCs w:val="24"/>
        </w:rPr>
        <w:t xml:space="preserve"> //$var holds </w:t>
      </w:r>
      <w:r>
        <w:rPr>
          <w:rFonts w:asciiTheme="minorBidi" w:hAnsiTheme="minorBidi"/>
          <w:sz w:val="24"/>
          <w:szCs w:val="24"/>
        </w:rPr>
        <w:t xml:space="preserve">the current </w:t>
      </w:r>
      <w:r w:rsidRPr="003B3FBE">
        <w:rPr>
          <w:rFonts w:asciiTheme="minorBidi" w:hAnsiTheme="minorBidi"/>
          <w:sz w:val="24"/>
          <w:szCs w:val="24"/>
        </w:rPr>
        <w:t xml:space="preserve">value of </w:t>
      </w:r>
      <w:r>
        <w:rPr>
          <w:rFonts w:asciiTheme="minorBidi" w:hAnsiTheme="minorBidi"/>
          <w:sz w:val="24"/>
          <w:szCs w:val="24"/>
        </w:rPr>
        <w:t xml:space="preserve">the loop. </w:t>
      </w:r>
      <w:r w:rsidR="00662A67">
        <w:rPr>
          <w:rFonts w:asciiTheme="minorBidi" w:hAnsiTheme="minorBidi"/>
          <w:sz w:val="24"/>
          <w:szCs w:val="24"/>
        </w:rPr>
        <w:t>The e</w:t>
      </w:r>
      <w:r>
        <w:rPr>
          <w:rFonts w:asciiTheme="minorBidi" w:hAnsiTheme="minorBidi"/>
          <w:sz w:val="24"/>
          <w:szCs w:val="24"/>
        </w:rPr>
        <w:t>nd</w:t>
      </w:r>
      <w:r w:rsidR="00EC3FD9">
        <w:rPr>
          <w:rFonts w:asciiTheme="minorBidi" w:hAnsiTheme="minorBidi"/>
          <w:sz w:val="24"/>
          <w:szCs w:val="24"/>
        </w:rPr>
        <w:t xml:space="preserve"> number</w:t>
      </w:r>
      <w:r>
        <w:rPr>
          <w:rFonts w:asciiTheme="minorBidi" w:hAnsiTheme="minorBidi"/>
          <w:sz w:val="24"/>
          <w:szCs w:val="24"/>
        </w:rPr>
        <w:t xml:space="preserve"> is not included.</w:t>
      </w:r>
      <w:r w:rsidR="00A257B4">
        <w:rPr>
          <w:rFonts w:asciiTheme="minorBidi" w:hAnsiTheme="minorBidi"/>
          <w:sz w:val="24"/>
          <w:szCs w:val="24"/>
        </w:rPr>
        <w:t xml:space="preserve"> </w:t>
      </w:r>
    </w:p>
    <w:p w14:paraId="1B8FBD03" w14:textId="77777777" w:rsidR="00FD2981" w:rsidRDefault="00FD2981" w:rsidP="00FD298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DA3CAC0" wp14:editId="5FA5E27E">
                <wp:simplePos x="0" y="0"/>
                <wp:positionH relativeFrom="margin">
                  <wp:align>right</wp:align>
                </wp:positionH>
                <wp:positionV relativeFrom="paragraph">
                  <wp:posOffset>82781</wp:posOffset>
                </wp:positionV>
                <wp:extent cx="5829300" cy="987425"/>
                <wp:effectExtent l="114300" t="0" r="0" b="317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9874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533C36E2" w14:textId="66DBACC3" w:rsidR="00FD2981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for $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from 1 to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10{</w:t>
                            </w:r>
                            <w:r w:rsidR="00D8633B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r w:rsidR="00D8633B" w:rsidRPr="00D8633B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</w:t>
                            </w:r>
                            <w:proofErr w:type="gramEnd"/>
                            <w:r w:rsidR="00D8633B" w:rsidRPr="00D8633B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 until 9</w:t>
                            </w:r>
                          </w:p>
                          <w:p w14:paraId="481267D9" w14:textId="77777777" w:rsidR="00FD2981" w:rsidRPr="003B3FBE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gramStart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padding</w:t>
                            </w:r>
                            <w:proofErr w:type="gramEnd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#{$</w:t>
                            </w:r>
                            <w:proofErr w:type="spellStart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</w:t>
                            </w:r>
                            <w:proofErr w:type="spellEnd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{</w:t>
                            </w:r>
                          </w:p>
                          <w:p w14:paraId="0526D151" w14:textId="77777777" w:rsidR="00FD2981" w:rsidRPr="003B3FBE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padding: .25rem * $</w:t>
                            </w:r>
                            <w:proofErr w:type="spellStart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</w:t>
                            </w:r>
                            <w:proofErr w:type="spellEnd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;</w:t>
                            </w:r>
                          </w:p>
                          <w:p w14:paraId="3D38CFF7" w14:textId="77777777" w:rsidR="00FD2981" w:rsidRPr="003B3FBE" w:rsidRDefault="00FD2981" w:rsidP="00FD2981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478F11C5" w14:textId="77777777" w:rsidR="00FD2981" w:rsidRPr="00C72DA3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A3CAC0" id="Text Box 24" o:spid="_x0000_s1046" type="#_x0000_t202" style="position:absolute;left:0;text-align:left;margin-left:407.8pt;margin-top:6.5pt;width:459pt;height:77.75pt;z-index:251701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" fillcolor="#f1f8e8" stroked="f" strokeweight=".5pt">
                <v:shadow on="t" color="#a4d16d" offset="-9pt,0"/>
                <v:textbox inset="2mm">
                  <w:txbxContent>
                    <w:p w14:paraId="533C36E2" w14:textId="66DBACC3" w:rsidR="00FD2981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</w:pP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for $</w:t>
                      </w:r>
                      <w:proofErr w:type="spellStart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from 1 to </w:t>
                      </w:r>
                      <w:proofErr w:type="gramStart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10{</w:t>
                      </w:r>
                      <w:r w:rsidR="00D8633B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r w:rsidR="00D8633B" w:rsidRPr="00D8633B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</w:t>
                      </w:r>
                      <w:proofErr w:type="gramEnd"/>
                      <w:r w:rsidR="00D8633B" w:rsidRPr="00D8633B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 until 9</w:t>
                      </w:r>
                    </w:p>
                    <w:p w14:paraId="481267D9" w14:textId="77777777" w:rsidR="00FD2981" w:rsidRPr="003B3FBE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gramStart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padding</w:t>
                      </w:r>
                      <w:proofErr w:type="gramEnd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#{$</w:t>
                      </w:r>
                      <w:proofErr w:type="spellStart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</w:t>
                      </w:r>
                      <w:proofErr w:type="spellEnd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{</w:t>
                      </w:r>
                    </w:p>
                    <w:p w14:paraId="0526D151" w14:textId="77777777" w:rsidR="00FD2981" w:rsidRPr="003B3FBE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padding: .25rem * $</w:t>
                      </w:r>
                      <w:proofErr w:type="spellStart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</w:t>
                      </w:r>
                      <w:proofErr w:type="spellEnd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;</w:t>
                      </w:r>
                    </w:p>
                    <w:p w14:paraId="3D38CFF7" w14:textId="77777777" w:rsidR="00FD2981" w:rsidRPr="003B3FBE" w:rsidRDefault="00FD2981" w:rsidP="00FD2981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478F11C5" w14:textId="77777777" w:rsidR="00FD2981" w:rsidRPr="00C72DA3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52E392" w14:textId="77777777" w:rsidR="00FD2981" w:rsidRDefault="00FD2981" w:rsidP="00FD298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AF13CD2" w14:textId="77777777" w:rsidR="00FD2981" w:rsidRPr="007E22E9" w:rsidRDefault="00FD2981" w:rsidP="00FD2981">
      <w:pPr>
        <w:rPr>
          <w:rFonts w:asciiTheme="minorBidi" w:hAnsiTheme="minorBidi"/>
          <w:sz w:val="24"/>
          <w:szCs w:val="24"/>
        </w:rPr>
      </w:pPr>
    </w:p>
    <w:p w14:paraId="03B7039C" w14:textId="77777777" w:rsidR="00FD2981" w:rsidRDefault="00FD2981" w:rsidP="00FD298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F121772" w14:textId="250F05FB" w:rsidR="00FD2981" w:rsidRPr="003B3FBE" w:rsidRDefault="00FD2981" w:rsidP="00FD2981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  <w:u w:val="single"/>
        </w:rPr>
        <w:t>@each $var in list</w:t>
      </w:r>
      <w:r w:rsidRPr="003B3FBE">
        <w:rPr>
          <w:rFonts w:asciiTheme="minorBidi" w:hAnsiTheme="minorBidi"/>
          <w:sz w:val="24"/>
          <w:szCs w:val="24"/>
        </w:rPr>
        <w:t xml:space="preserve"> //</w:t>
      </w:r>
      <w:r>
        <w:rPr>
          <w:rFonts w:asciiTheme="minorBidi" w:hAnsiTheme="minorBidi"/>
          <w:sz w:val="24"/>
          <w:szCs w:val="24"/>
        </w:rPr>
        <w:t xml:space="preserve"> A list is required</w:t>
      </w:r>
      <w:r w:rsidR="00A257B4">
        <w:rPr>
          <w:rFonts w:asciiTheme="minorBidi" w:hAnsiTheme="minorBidi"/>
          <w:sz w:val="24"/>
          <w:szCs w:val="24"/>
        </w:rPr>
        <w:t>. Don't use this unless there is no other way.</w:t>
      </w:r>
    </w:p>
    <w:p w14:paraId="141A247E" w14:textId="77777777" w:rsidR="00FD2981" w:rsidRDefault="00FD2981" w:rsidP="00FD298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9EEE532" wp14:editId="5CDB9ECE">
                <wp:simplePos x="0" y="0"/>
                <wp:positionH relativeFrom="margin">
                  <wp:align>right</wp:align>
                </wp:positionH>
                <wp:positionV relativeFrom="paragraph">
                  <wp:posOffset>82781</wp:posOffset>
                </wp:positionV>
                <wp:extent cx="5829300" cy="1400175"/>
                <wp:effectExtent l="114300" t="0" r="0" b="952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14001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6927F995" w14:textId="3520F082" w:rsidR="00FD2981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$list: 1,2,3,4,5,6,7,8,9,10;</w:t>
                            </w:r>
                          </w:p>
                          <w:p w14:paraId="56A980A4" w14:textId="7068378C" w:rsidR="00FD2981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each $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in $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list{</w:t>
                            </w:r>
                            <w:proofErr w:type="gramEnd"/>
                          </w:p>
                          <w:p w14:paraId="3FB8F7C2" w14:textId="77777777" w:rsidR="00FD2981" w:rsidRPr="003B3FBE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proofErr w:type="gramStart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.padding</w:t>
                            </w:r>
                            <w:proofErr w:type="gramEnd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-#{$</w:t>
                            </w:r>
                            <w:proofErr w:type="spellStart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</w:t>
                            </w:r>
                            <w:proofErr w:type="spellEnd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{</w:t>
                            </w:r>
                          </w:p>
                          <w:p w14:paraId="3605A1B2" w14:textId="77777777" w:rsidR="00FD2981" w:rsidRPr="003B3FBE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padding: .25rem * $</w:t>
                            </w:r>
                            <w:proofErr w:type="spellStart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</w:t>
                            </w:r>
                            <w:proofErr w:type="spellEnd"/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;</w:t>
                            </w:r>
                          </w:p>
                          <w:p w14:paraId="111909CD" w14:textId="77777777" w:rsidR="00FD2981" w:rsidRPr="003B3FBE" w:rsidRDefault="00FD2981" w:rsidP="00FD2981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3B3FB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0899B2AD" w14:textId="77777777" w:rsidR="00FD2981" w:rsidRPr="00C72DA3" w:rsidRDefault="00FD2981" w:rsidP="00FD298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EEE532" id="Text Box 26" o:spid="_x0000_s1047" type="#_x0000_t202" style="position:absolute;left:0;text-align:left;margin-left:407.8pt;margin-top:6.5pt;width:459pt;height:110.25pt;z-index:2517022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" fillcolor="#f1f8e8" stroked="f" strokeweight=".5pt">
                <v:shadow on="t" color="#a4d16d" offset="-9pt,0"/>
                <v:textbox inset="2mm">
                  <w:txbxContent>
                    <w:p w14:paraId="6927F995" w14:textId="3520F082" w:rsidR="00FD2981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$list: 1,2,3,4,5,6,7,8,9,10;</w:t>
                      </w:r>
                    </w:p>
                    <w:p w14:paraId="56A980A4" w14:textId="7068378C" w:rsidR="00FD2981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</w:pP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each $</w:t>
                      </w:r>
                      <w:proofErr w:type="spellStart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in $</w:t>
                      </w:r>
                      <w:proofErr w:type="gramStart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list{</w:t>
                      </w:r>
                      <w:proofErr w:type="gramEnd"/>
                    </w:p>
                    <w:p w14:paraId="3FB8F7C2" w14:textId="77777777" w:rsidR="00FD2981" w:rsidRPr="003B3FBE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ab/>
                      </w:r>
                      <w:proofErr w:type="gramStart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.padding</w:t>
                      </w:r>
                      <w:proofErr w:type="gramEnd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-#{$</w:t>
                      </w:r>
                      <w:proofErr w:type="spellStart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</w:t>
                      </w:r>
                      <w:proofErr w:type="spellEnd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{</w:t>
                      </w:r>
                    </w:p>
                    <w:p w14:paraId="3605A1B2" w14:textId="77777777" w:rsidR="00FD2981" w:rsidRPr="003B3FBE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padding: .25rem * $</w:t>
                      </w:r>
                      <w:proofErr w:type="spellStart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</w:t>
                      </w:r>
                      <w:proofErr w:type="spellEnd"/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;</w:t>
                      </w:r>
                    </w:p>
                    <w:p w14:paraId="111909CD" w14:textId="77777777" w:rsidR="00FD2981" w:rsidRPr="003B3FBE" w:rsidRDefault="00FD2981" w:rsidP="00FD2981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3B3FBE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0899B2AD" w14:textId="77777777" w:rsidR="00FD2981" w:rsidRPr="00C72DA3" w:rsidRDefault="00FD2981" w:rsidP="00FD298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F6B277" w14:textId="77777777" w:rsidR="00FD2981" w:rsidRDefault="00FD2981" w:rsidP="00FD298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8295E04" w14:textId="77777777" w:rsidR="00FD2981" w:rsidRPr="007E22E9" w:rsidRDefault="00FD2981" w:rsidP="00FD2981">
      <w:pPr>
        <w:rPr>
          <w:rFonts w:asciiTheme="minorBidi" w:hAnsiTheme="minorBidi"/>
          <w:sz w:val="24"/>
          <w:szCs w:val="24"/>
        </w:rPr>
      </w:pPr>
    </w:p>
    <w:p w14:paraId="060890AE" w14:textId="77777777" w:rsidR="00FD2981" w:rsidRDefault="00FD2981" w:rsidP="00FD298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1A312CB" w14:textId="77777777" w:rsidR="00FD2981" w:rsidRDefault="00FD2981" w:rsidP="00FD298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814B656" w14:textId="06F143EF" w:rsidR="00A257B4" w:rsidRDefault="00FD2981" w:rsidP="00FD2981">
      <w:pPr>
        <w:spacing w:line="324" w:lineRule="auto"/>
        <w:jc w:val="both"/>
        <w:rPr>
          <w:rFonts w:asciiTheme="minorBidi" w:hAnsiTheme="minorBidi"/>
          <w:sz w:val="24"/>
          <w:szCs w:val="24"/>
          <w:vertAlign w:val="subscript"/>
        </w:rPr>
      </w:pPr>
      <w:r>
        <w:rPr>
          <w:rFonts w:asciiTheme="minorBidi" w:hAnsiTheme="minorBidi"/>
          <w:sz w:val="24"/>
          <w:szCs w:val="24"/>
          <w:vertAlign w:val="subscript"/>
        </w:rPr>
        <w:softHyphen/>
      </w:r>
    </w:p>
    <w:p w14:paraId="70C7E5CA" w14:textId="77777777" w:rsidR="00A257B4" w:rsidRDefault="00A257B4">
      <w:pPr>
        <w:rPr>
          <w:rFonts w:asciiTheme="minorBidi" w:hAnsiTheme="minorBidi"/>
          <w:sz w:val="24"/>
          <w:szCs w:val="24"/>
          <w:vertAlign w:val="subscript"/>
        </w:rPr>
      </w:pPr>
      <w:r>
        <w:rPr>
          <w:rFonts w:asciiTheme="minorBidi" w:hAnsiTheme="minorBidi"/>
          <w:sz w:val="24"/>
          <w:szCs w:val="24"/>
          <w:vertAlign w:val="subscript"/>
        </w:rPr>
        <w:br w:type="page"/>
      </w:r>
    </w:p>
    <w:p w14:paraId="53ED191F" w14:textId="4C1B7B27" w:rsidR="00C17CCA" w:rsidRPr="009E740D" w:rsidRDefault="00F86E9D" w:rsidP="00C17CCA">
      <w:pPr>
        <w:pStyle w:val="Style1"/>
        <w:rPr>
          <w:lang w:bidi="fa-IR"/>
        </w:rPr>
      </w:pPr>
      <w:r>
        <w:rPr>
          <w:lang w:bidi="fa-IR"/>
        </w:rPr>
        <w:lastRenderedPageBreak/>
        <w:t>F</w:t>
      </w:r>
      <w:r w:rsidR="00C17CCA">
        <w:rPr>
          <w:lang w:bidi="fa-IR"/>
        </w:rPr>
        <w:t>unctions</w:t>
      </w:r>
    </w:p>
    <w:p w14:paraId="49E9978C" w14:textId="55506AD2" w:rsidR="00C17CCA" w:rsidRDefault="00C17CCA" w:rsidP="00C17CCA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17CCA">
        <w:rPr>
          <w:rFonts w:asciiTheme="minorBidi" w:hAnsiTheme="minorBidi"/>
          <w:sz w:val="24"/>
          <w:szCs w:val="24"/>
          <w:u w:val="single"/>
        </w:rPr>
        <w:t xml:space="preserve">@function </w:t>
      </w:r>
      <w:proofErr w:type="gramStart"/>
      <w:r w:rsidRPr="00C17CCA">
        <w:rPr>
          <w:rFonts w:asciiTheme="minorBidi" w:hAnsiTheme="minorBidi"/>
          <w:sz w:val="24"/>
          <w:szCs w:val="24"/>
          <w:u w:val="single"/>
        </w:rPr>
        <w:t>name(</w:t>
      </w:r>
      <w:proofErr w:type="gramEnd"/>
      <w:r w:rsidRPr="00C17CCA">
        <w:rPr>
          <w:rFonts w:asciiTheme="minorBidi" w:hAnsiTheme="minorBidi"/>
          <w:sz w:val="24"/>
          <w:szCs w:val="24"/>
          <w:u w:val="single"/>
        </w:rPr>
        <w:t>){ }</w:t>
      </w:r>
      <w:r>
        <w:rPr>
          <w:rFonts w:asciiTheme="minorBidi" w:hAnsiTheme="minorBidi"/>
          <w:sz w:val="24"/>
          <w:szCs w:val="24"/>
        </w:rPr>
        <w:t xml:space="preserve"> //</w:t>
      </w:r>
      <w:r w:rsidR="00F86E9D">
        <w:rPr>
          <w:rFonts w:asciiTheme="minorBidi" w:hAnsiTheme="minorBidi"/>
          <w:sz w:val="24"/>
          <w:szCs w:val="24"/>
        </w:rPr>
        <w:t xml:space="preserve"> </w:t>
      </w:r>
      <w:r w:rsidRPr="00C17CCA">
        <w:rPr>
          <w:rFonts w:asciiTheme="minorBidi" w:hAnsiTheme="minorBidi"/>
          <w:sz w:val="24"/>
          <w:szCs w:val="24"/>
        </w:rPr>
        <w:t xml:space="preserve">It takes some inputs and does some process on </w:t>
      </w:r>
      <w:r>
        <w:rPr>
          <w:rFonts w:asciiTheme="minorBidi" w:hAnsiTheme="minorBidi"/>
          <w:sz w:val="24"/>
          <w:szCs w:val="24"/>
        </w:rPr>
        <w:t>them</w:t>
      </w:r>
      <w:r w:rsidRPr="00C17CCA">
        <w:rPr>
          <w:rFonts w:asciiTheme="minorBidi" w:hAnsiTheme="minorBidi"/>
          <w:sz w:val="24"/>
          <w:szCs w:val="24"/>
        </w:rPr>
        <w:t xml:space="preserve"> and gives </w:t>
      </w:r>
      <w:r>
        <w:rPr>
          <w:rFonts w:asciiTheme="minorBidi" w:hAnsiTheme="minorBidi"/>
          <w:sz w:val="24"/>
          <w:szCs w:val="24"/>
        </w:rPr>
        <w:t xml:space="preserve">back </w:t>
      </w:r>
      <w:r w:rsidRPr="00C17CCA">
        <w:rPr>
          <w:rFonts w:asciiTheme="minorBidi" w:hAnsiTheme="minorBidi"/>
          <w:sz w:val="24"/>
          <w:szCs w:val="24"/>
        </w:rPr>
        <w:t>an output</w:t>
      </w:r>
      <w:r>
        <w:rPr>
          <w:rFonts w:asciiTheme="minorBidi" w:hAnsiTheme="minorBidi"/>
          <w:sz w:val="24"/>
          <w:szCs w:val="24"/>
        </w:rPr>
        <w:t xml:space="preserve">. It's similar </w:t>
      </w:r>
      <w:r w:rsidR="00662A67">
        <w:rPr>
          <w:rFonts w:asciiTheme="minorBidi" w:hAnsiTheme="minorBidi"/>
          <w:sz w:val="24"/>
          <w:szCs w:val="24"/>
        </w:rPr>
        <w:t>to</w:t>
      </w:r>
      <w:r>
        <w:rPr>
          <w:rFonts w:asciiTheme="minorBidi" w:hAnsiTheme="minorBidi"/>
          <w:sz w:val="24"/>
          <w:szCs w:val="24"/>
        </w:rPr>
        <w:t xml:space="preserve"> @mixin</w:t>
      </w:r>
      <w:r w:rsidR="00662A67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but in </w:t>
      </w:r>
      <w:r w:rsidR="00662A67">
        <w:rPr>
          <w:rFonts w:asciiTheme="minorBidi" w:hAnsiTheme="minorBidi"/>
          <w:sz w:val="24"/>
          <w:szCs w:val="24"/>
        </w:rPr>
        <w:t xml:space="preserve">the </w:t>
      </w:r>
      <w:proofErr w:type="spellStart"/>
      <w:r>
        <w:rPr>
          <w:rFonts w:asciiTheme="minorBidi" w:hAnsiTheme="minorBidi"/>
          <w:sz w:val="24"/>
          <w:szCs w:val="24"/>
        </w:rPr>
        <w:t>mixin</w:t>
      </w:r>
      <w:proofErr w:type="spellEnd"/>
      <w:r w:rsidR="00662A67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we don't want to do any process on the inputs, only to replace them. Also</w:t>
      </w:r>
      <w:r w:rsidR="00662A67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mixin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can not</w:t>
      </w:r>
      <w:proofErr w:type="spellEnd"/>
      <w:r>
        <w:rPr>
          <w:rFonts w:asciiTheme="minorBidi" w:hAnsiTheme="minorBidi"/>
          <w:sz w:val="24"/>
          <w:szCs w:val="24"/>
        </w:rPr>
        <w:t xml:space="preserve"> have a returned value.</w:t>
      </w:r>
    </w:p>
    <w:p w14:paraId="44C6411A" w14:textId="5ADCBD7A" w:rsidR="00C17CCA" w:rsidRPr="00D737A8" w:rsidRDefault="00C17CCA" w:rsidP="00C17CCA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  <w:u w:val="single"/>
        </w:rPr>
        <w:t>@</w:t>
      </w:r>
      <w:proofErr w:type="gramStart"/>
      <w:r>
        <w:rPr>
          <w:rFonts w:asciiTheme="minorBidi" w:hAnsiTheme="minorBidi"/>
          <w:sz w:val="24"/>
          <w:szCs w:val="24"/>
          <w:u w:val="single"/>
        </w:rPr>
        <w:t>return</w:t>
      </w:r>
      <w:proofErr w:type="gramEnd"/>
    </w:p>
    <w:p w14:paraId="615DDAAB" w14:textId="79B468F7" w:rsidR="00D737A8" w:rsidRPr="00D737A8" w:rsidRDefault="00D737A8" w:rsidP="00D737A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2DEE86C" wp14:editId="0BA891CC">
                <wp:simplePos x="0" y="0"/>
                <wp:positionH relativeFrom="margin">
                  <wp:align>right</wp:align>
                </wp:positionH>
                <wp:positionV relativeFrom="paragraph">
                  <wp:posOffset>1905</wp:posOffset>
                </wp:positionV>
                <wp:extent cx="5829300" cy="1108075"/>
                <wp:effectExtent l="11430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11080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65E23412" w14:textId="25BB2642" w:rsidR="00C17CCA" w:rsidRDefault="00C17CCA" w:rsidP="00C17CC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function</w:t>
                            </w:r>
                            <w:r w:rsidR="00D737A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proofErr w:type="gramStart"/>
                            <w:r w:rsidR="00D737A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sum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(</w:t>
                            </w:r>
                            <w:proofErr w:type="gramEnd"/>
                            <w:r w:rsidR="00D737A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$a, $b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){</w:t>
                            </w:r>
                          </w:p>
                          <w:p w14:paraId="7EA21482" w14:textId="5C80F8FC" w:rsidR="00C17CCA" w:rsidRDefault="00C17CCA" w:rsidP="00C17CC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@return $</w:t>
                            </w:r>
                            <w:r w:rsidR="00D737A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 + $b;</w:t>
                            </w:r>
                          </w:p>
                          <w:p w14:paraId="1DEB5E55" w14:textId="463667D2" w:rsidR="00C17CCA" w:rsidRDefault="00C17CCA" w:rsidP="00C17CC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  <w:p w14:paraId="33445F36" w14:textId="1E4B4D38" w:rsidR="00D737A8" w:rsidRDefault="00D737A8" w:rsidP="00D737A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A0655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@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 xml:space="preserve">mixin 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sum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$a, $b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bidi="fa-IR"/>
                              </w:rPr>
                              <w:t>){</w:t>
                            </w:r>
                          </w:p>
                          <w:p w14:paraId="61056D69" w14:textId="461662FE" w:rsidR="00D737A8" w:rsidRDefault="00D737A8" w:rsidP="00D737A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 w:rsidR="00D8633B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w</w:t>
                            </w:r>
                            <w:r w:rsidR="008015C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dth: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$a + $b;</w:t>
                            </w:r>
                          </w:p>
                          <w:p w14:paraId="04936492" w14:textId="0F22B04D" w:rsidR="00D737A8" w:rsidRPr="00C72DA3" w:rsidRDefault="00D737A8" w:rsidP="008015C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DEE86C" id="Text Box 29" o:spid="_x0000_s1048" type="#_x0000_t202" style="position:absolute;left:0;text-align:left;margin-left:407.8pt;margin-top:.15pt;width:459pt;height:87.25pt;z-index:2517073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" fillcolor="#f1f8e8" stroked="f" strokeweight=".5pt">
                <v:shadow on="t" color="#a4d16d" offset="-9pt,0"/>
                <v:textbox inset="2mm">
                  <w:txbxContent>
                    <w:p w14:paraId="65E23412" w14:textId="25BB2642" w:rsidR="00C17CCA" w:rsidRDefault="00C17CCA" w:rsidP="00C17CC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</w:pP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function</w:t>
                      </w:r>
                      <w:r w:rsidR="00D737A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proofErr w:type="gramStart"/>
                      <w:r w:rsidR="00D737A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sum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(</w:t>
                      </w:r>
                      <w:proofErr w:type="gramEnd"/>
                      <w:r w:rsidR="00D737A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$a, $b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){</w:t>
                      </w:r>
                    </w:p>
                    <w:p w14:paraId="7EA21482" w14:textId="5C80F8FC" w:rsidR="00C17CCA" w:rsidRDefault="00C17CCA" w:rsidP="00C17CC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@return $</w:t>
                      </w:r>
                      <w:r w:rsidR="00D737A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 + $b;</w:t>
                      </w:r>
                    </w:p>
                    <w:p w14:paraId="1DEB5E55" w14:textId="463667D2" w:rsidR="00C17CCA" w:rsidRDefault="00C17CCA" w:rsidP="00C17CC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  <w:p w14:paraId="33445F36" w14:textId="1E4B4D38" w:rsidR="00D737A8" w:rsidRDefault="00D737A8" w:rsidP="00D737A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</w:pPr>
                      <w:r w:rsidRPr="004A0655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@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 xml:space="preserve">mixin </w:t>
                      </w:r>
                      <w:proofErr w:type="gramStart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sum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$a, $b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bidi="fa-IR"/>
                        </w:rPr>
                        <w:t>){</w:t>
                      </w:r>
                    </w:p>
                    <w:p w14:paraId="61056D69" w14:textId="461662FE" w:rsidR="00D737A8" w:rsidRDefault="00D737A8" w:rsidP="00D737A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 w:rsidR="00D8633B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w</w:t>
                      </w:r>
                      <w:r w:rsidR="008015CC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dth: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$a + $b;</w:t>
                      </w:r>
                    </w:p>
                    <w:p w14:paraId="04936492" w14:textId="0F22B04D" w:rsidR="00D737A8" w:rsidRPr="00C72DA3" w:rsidRDefault="00D737A8" w:rsidP="008015C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67B52C" w14:textId="784E94EE" w:rsidR="00C17CCA" w:rsidRDefault="00C17CCA" w:rsidP="00C17CC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29E0E43" w14:textId="77777777" w:rsidR="00C17CCA" w:rsidRDefault="00C17CCA" w:rsidP="00C17CC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495D970" w14:textId="77777777" w:rsidR="00C17CCA" w:rsidRPr="007E22E9" w:rsidRDefault="00C17CCA" w:rsidP="00C17CCA">
      <w:pPr>
        <w:rPr>
          <w:rFonts w:asciiTheme="minorBidi" w:hAnsiTheme="minorBidi"/>
          <w:sz w:val="24"/>
          <w:szCs w:val="24"/>
        </w:rPr>
      </w:pPr>
    </w:p>
    <w:p w14:paraId="18C067E4" w14:textId="485EA24B" w:rsidR="00EA27F9" w:rsidRDefault="008015CC" w:rsidP="00EA27F9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A27F9">
        <w:rPr>
          <w:rFonts w:asciiTheme="minorBidi" w:hAnsiTheme="minorBidi"/>
          <w:sz w:val="24"/>
          <w:szCs w:val="24"/>
        </w:rPr>
        <w:t>To use it</w:t>
      </w:r>
    </w:p>
    <w:p w14:paraId="0D40DC99" w14:textId="7184F714" w:rsidR="00EA27F9" w:rsidRDefault="00EA27F9" w:rsidP="00EA27F9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78CE4A7" wp14:editId="5E2FB64D">
                <wp:simplePos x="0" y="0"/>
                <wp:positionH relativeFrom="margin">
                  <wp:align>right</wp:align>
                </wp:positionH>
                <wp:positionV relativeFrom="paragraph">
                  <wp:posOffset>54610</wp:posOffset>
                </wp:positionV>
                <wp:extent cx="5829300" cy="469900"/>
                <wp:effectExtent l="114300" t="0" r="0" b="635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4699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60B0E4C3" w14:textId="7D44FDC1" w:rsidR="00D737A8" w:rsidRDefault="00D737A8" w:rsidP="00D737A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D737A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width: </w:t>
                            </w:r>
                            <w:proofErr w:type="gramStart"/>
                            <w:r w:rsidRPr="00D737A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um(</w:t>
                            </w:r>
                            <w:proofErr w:type="gramEnd"/>
                            <w:r w:rsidRPr="00D737A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100px, 200px) // with function </w:t>
                            </w:r>
                          </w:p>
                          <w:p w14:paraId="65BA907B" w14:textId="147FAD2D" w:rsidR="00D737A8" w:rsidRPr="00D737A8" w:rsidRDefault="00D737A8" w:rsidP="00D737A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@includes </w:t>
                            </w:r>
                            <w:proofErr w:type="gramStart"/>
                            <w:r w:rsidRPr="00D737A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um(</w:t>
                            </w:r>
                            <w:proofErr w:type="gramEnd"/>
                            <w:r w:rsidRPr="00D737A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10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0</w:t>
                            </w:r>
                            <w:r w:rsidRPr="00D737A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px, 200px) // with </w:t>
                            </w:r>
                            <w:proofErr w:type="spellStart"/>
                            <w:r w:rsidR="003F1F9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ixin</w:t>
                            </w:r>
                            <w:proofErr w:type="spellEnd"/>
                          </w:p>
                          <w:p w14:paraId="18746F9D" w14:textId="4145A722" w:rsidR="00C17CCA" w:rsidRPr="00D737A8" w:rsidRDefault="00C17CCA" w:rsidP="00C17CC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CE4A7" id="Text Box 30" o:spid="_x0000_s1049" type="#_x0000_t202" style="position:absolute;left:0;text-align:left;margin-left:407.8pt;margin-top:4.3pt;width:459pt;height:37pt;z-index:2517084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" fillcolor="#f1f8e8" stroked="f" strokeweight=".5pt">
                <v:shadow on="t" color="#a4d16d" offset="-9pt,0"/>
                <v:textbox inset="2mm">
                  <w:txbxContent>
                    <w:p w14:paraId="60B0E4C3" w14:textId="7D44FDC1" w:rsidR="00D737A8" w:rsidRDefault="00D737A8" w:rsidP="00D737A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D737A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width: </w:t>
                      </w:r>
                      <w:proofErr w:type="gramStart"/>
                      <w:r w:rsidRPr="00D737A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sum(</w:t>
                      </w:r>
                      <w:proofErr w:type="gramEnd"/>
                      <w:r w:rsidRPr="00D737A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100px, 200px) // with function </w:t>
                      </w:r>
                    </w:p>
                    <w:p w14:paraId="65BA907B" w14:textId="147FAD2D" w:rsidR="00D737A8" w:rsidRPr="00D737A8" w:rsidRDefault="00D737A8" w:rsidP="00D737A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@includes </w:t>
                      </w:r>
                      <w:proofErr w:type="gramStart"/>
                      <w:r w:rsidRPr="00D737A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sum(</w:t>
                      </w:r>
                      <w:proofErr w:type="gramEnd"/>
                      <w:r w:rsidRPr="00D737A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10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0</w:t>
                      </w:r>
                      <w:r w:rsidRPr="00D737A8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px, 200px) // with </w:t>
                      </w:r>
                      <w:proofErr w:type="spellStart"/>
                      <w:r w:rsidR="003F1F9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ixin</w:t>
                      </w:r>
                      <w:proofErr w:type="spellEnd"/>
                    </w:p>
                    <w:p w14:paraId="18746F9D" w14:textId="4145A722" w:rsidR="00C17CCA" w:rsidRPr="00D737A8" w:rsidRDefault="00C17CCA" w:rsidP="00C17CC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E955F5" w14:textId="7B93931C" w:rsidR="00EA27F9" w:rsidRDefault="00EA27F9" w:rsidP="00EA27F9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77F83CB" w14:textId="77777777" w:rsidR="00EA27F9" w:rsidRPr="00EA27F9" w:rsidRDefault="00EA27F9" w:rsidP="00EA27F9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4CBEA86" w14:textId="538984AC" w:rsidR="00EA27F9" w:rsidRPr="00EA27F9" w:rsidRDefault="00EA27F9" w:rsidP="00EA27F9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A27F9">
        <w:rPr>
          <w:rFonts w:asciiTheme="minorBidi" w:hAnsiTheme="minorBidi"/>
          <w:sz w:val="24"/>
          <w:szCs w:val="24"/>
        </w:rPr>
        <w:t xml:space="preserve">If you need to return </w:t>
      </w:r>
      <w:r w:rsidR="00F86E9D">
        <w:rPr>
          <w:rFonts w:asciiTheme="minorBidi" w:hAnsiTheme="minorBidi"/>
          <w:sz w:val="24"/>
          <w:szCs w:val="24"/>
        </w:rPr>
        <w:t xml:space="preserve">a </w:t>
      </w:r>
      <w:r w:rsidRPr="00BA5610">
        <w:rPr>
          <w:rFonts w:asciiTheme="minorBidi" w:hAnsiTheme="minorBidi"/>
          <w:b/>
          <w:bCs/>
          <w:sz w:val="24"/>
          <w:szCs w:val="24"/>
        </w:rPr>
        <w:t>property with its value</w:t>
      </w:r>
      <w:r w:rsidR="00662A67">
        <w:rPr>
          <w:rFonts w:asciiTheme="minorBidi" w:hAnsiTheme="minorBidi"/>
          <w:sz w:val="24"/>
          <w:szCs w:val="24"/>
        </w:rPr>
        <w:t>,</w:t>
      </w:r>
      <w:r w:rsidRPr="00EA27F9">
        <w:rPr>
          <w:rFonts w:asciiTheme="minorBidi" w:hAnsiTheme="minorBidi"/>
          <w:sz w:val="24"/>
          <w:szCs w:val="24"/>
        </w:rPr>
        <w:t xml:space="preserve"> you better use </w:t>
      </w:r>
      <w:proofErr w:type="spellStart"/>
      <w:r w:rsidRPr="00EA27F9">
        <w:rPr>
          <w:rFonts w:asciiTheme="minorBidi" w:hAnsiTheme="minorBidi"/>
          <w:sz w:val="24"/>
          <w:szCs w:val="24"/>
        </w:rPr>
        <w:t>mixins</w:t>
      </w:r>
      <w:proofErr w:type="spellEnd"/>
      <w:r w:rsidRPr="00EA27F9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Functions just return the result.</w:t>
      </w:r>
    </w:p>
    <w:p w14:paraId="37AE0884" w14:textId="02156120" w:rsidR="00EA27F9" w:rsidRPr="00EA27F9" w:rsidRDefault="00EA27F9" w:rsidP="00EA27F9">
      <w:pPr>
        <w:pStyle w:val="ListParagraph"/>
        <w:numPr>
          <w:ilvl w:val="0"/>
          <w:numId w:val="3"/>
        </w:numPr>
        <w:rPr>
          <w:rFonts w:asciiTheme="minorBidi" w:hAnsiTheme="minorBidi"/>
          <w:sz w:val="24"/>
          <w:szCs w:val="24"/>
        </w:rPr>
      </w:pPr>
      <w:r w:rsidRPr="00EA27F9">
        <w:rPr>
          <w:rFonts w:asciiTheme="minorBidi" w:hAnsiTheme="minorBidi"/>
          <w:sz w:val="24"/>
          <w:szCs w:val="24"/>
        </w:rPr>
        <w:t xml:space="preserve">Use a different </w:t>
      </w:r>
      <w:proofErr w:type="spellStart"/>
      <w:r w:rsidRPr="00EA27F9">
        <w:rPr>
          <w:rFonts w:asciiTheme="minorBidi" w:hAnsiTheme="minorBidi"/>
          <w:sz w:val="24"/>
          <w:szCs w:val="24"/>
        </w:rPr>
        <w:t>scss</w:t>
      </w:r>
      <w:proofErr w:type="spellEnd"/>
      <w:r w:rsidRPr="00EA27F9">
        <w:rPr>
          <w:rFonts w:asciiTheme="minorBidi" w:hAnsiTheme="minorBidi"/>
          <w:sz w:val="24"/>
          <w:szCs w:val="24"/>
        </w:rPr>
        <w:t xml:space="preserve"> file for func</w:t>
      </w:r>
      <w:r w:rsidR="00F86E9D">
        <w:rPr>
          <w:rFonts w:asciiTheme="minorBidi" w:hAnsiTheme="minorBidi"/>
          <w:sz w:val="24"/>
          <w:szCs w:val="24"/>
        </w:rPr>
        <w:t>tions</w:t>
      </w:r>
      <w:r w:rsidRPr="00EA27F9">
        <w:rPr>
          <w:rFonts w:asciiTheme="minorBidi" w:hAnsiTheme="minorBidi"/>
          <w:sz w:val="24"/>
          <w:szCs w:val="24"/>
        </w:rPr>
        <w:t>: _</w:t>
      </w:r>
      <w:proofErr w:type="spellStart"/>
      <w:proofErr w:type="gramStart"/>
      <w:r w:rsidRPr="00EA27F9">
        <w:rPr>
          <w:rFonts w:asciiTheme="minorBidi" w:hAnsiTheme="minorBidi"/>
          <w:sz w:val="24"/>
          <w:szCs w:val="24"/>
        </w:rPr>
        <w:t>functions.scss</w:t>
      </w:r>
      <w:proofErr w:type="spellEnd"/>
      <w:proofErr w:type="gramEnd"/>
    </w:p>
    <w:p w14:paraId="213D92FC" w14:textId="77777777" w:rsidR="00C17CCA" w:rsidRDefault="00C17CCA" w:rsidP="00C17CC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23C8991" w14:textId="77777777" w:rsidR="00C17CCA" w:rsidRDefault="00C17CCA" w:rsidP="00C17CCA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7765D1C" w14:textId="77777777" w:rsidR="00C17CCA" w:rsidRDefault="00C17CCA" w:rsidP="00C17CCA">
      <w:pPr>
        <w:spacing w:line="324" w:lineRule="auto"/>
        <w:jc w:val="both"/>
        <w:rPr>
          <w:rFonts w:asciiTheme="minorBidi" w:hAnsiTheme="minorBidi"/>
          <w:sz w:val="24"/>
          <w:szCs w:val="24"/>
          <w:vertAlign w:val="subscript"/>
        </w:rPr>
      </w:pPr>
      <w:r>
        <w:rPr>
          <w:rFonts w:asciiTheme="minorBidi" w:hAnsiTheme="minorBidi"/>
          <w:sz w:val="24"/>
          <w:szCs w:val="24"/>
          <w:vertAlign w:val="subscript"/>
        </w:rPr>
        <w:softHyphen/>
      </w:r>
    </w:p>
    <w:p w14:paraId="522B6583" w14:textId="77777777" w:rsidR="00F56F87" w:rsidRPr="00315322" w:rsidRDefault="00F56F87" w:rsidP="007E22E9">
      <w:pPr>
        <w:spacing w:line="324" w:lineRule="auto"/>
        <w:jc w:val="both"/>
        <w:rPr>
          <w:rFonts w:asciiTheme="minorBidi" w:hAnsiTheme="minorBidi"/>
          <w:sz w:val="24"/>
          <w:szCs w:val="24"/>
          <w:vertAlign w:val="subscript"/>
        </w:rPr>
      </w:pPr>
    </w:p>
    <w:p w14:paraId="29BE8BBF" w14:textId="0E03DDA1" w:rsidR="00F56F87" w:rsidRPr="00315322" w:rsidRDefault="00F56F87" w:rsidP="0031532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55A28A7" w14:textId="77777777" w:rsidR="00F56F87" w:rsidRPr="006D281E" w:rsidRDefault="00F56F87" w:rsidP="007E22E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9519AFC" w14:textId="77777777" w:rsidR="007E22E9" w:rsidRPr="00B4246E" w:rsidRDefault="007E22E9" w:rsidP="007E22E9">
      <w:pPr>
        <w:spacing w:line="324" w:lineRule="auto"/>
        <w:rPr>
          <w:rFonts w:asciiTheme="minorBidi" w:hAnsiTheme="minorBidi"/>
          <w:sz w:val="24"/>
          <w:szCs w:val="24"/>
        </w:rPr>
      </w:pPr>
    </w:p>
    <w:p w14:paraId="32163831" w14:textId="6F3DA254" w:rsidR="00BC2655" w:rsidRDefault="00BC2655" w:rsidP="008F4440">
      <w:pPr>
        <w:rPr>
          <w:rFonts w:asciiTheme="minorBidi" w:hAnsiTheme="minorBidi"/>
          <w:sz w:val="24"/>
          <w:szCs w:val="24"/>
        </w:rPr>
      </w:pPr>
    </w:p>
    <w:sectPr w:rsidR="00BC2655" w:rsidSect="008563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30D9C" w14:textId="77777777" w:rsidR="00561680" w:rsidRDefault="00561680" w:rsidP="00615F98">
      <w:pPr>
        <w:spacing w:after="0" w:line="240" w:lineRule="auto"/>
      </w:pPr>
      <w:r>
        <w:separator/>
      </w:r>
    </w:p>
  </w:endnote>
  <w:endnote w:type="continuationSeparator" w:id="0">
    <w:p w14:paraId="64FD58C8" w14:textId="77777777" w:rsidR="00561680" w:rsidRDefault="00561680" w:rsidP="00615F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A6BB1" w14:textId="77777777" w:rsidR="00561680" w:rsidRDefault="00561680" w:rsidP="00615F98">
      <w:pPr>
        <w:spacing w:after="0" w:line="240" w:lineRule="auto"/>
      </w:pPr>
      <w:r>
        <w:separator/>
      </w:r>
    </w:p>
  </w:footnote>
  <w:footnote w:type="continuationSeparator" w:id="0">
    <w:p w14:paraId="4B394B86" w14:textId="77777777" w:rsidR="00561680" w:rsidRDefault="00561680" w:rsidP="00615F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F1D30"/>
    <w:multiLevelType w:val="hybridMultilevel"/>
    <w:tmpl w:val="76669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C36015"/>
    <w:multiLevelType w:val="hybridMultilevel"/>
    <w:tmpl w:val="7D8A7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CF5B09"/>
    <w:multiLevelType w:val="hybridMultilevel"/>
    <w:tmpl w:val="42B6CE6A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6C4CC7"/>
    <w:multiLevelType w:val="hybridMultilevel"/>
    <w:tmpl w:val="799E23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29F138F"/>
    <w:multiLevelType w:val="hybridMultilevel"/>
    <w:tmpl w:val="33EA2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9065810">
    <w:abstractNumId w:val="2"/>
  </w:num>
  <w:num w:numId="2" w16cid:durableId="791483447">
    <w:abstractNumId w:val="3"/>
  </w:num>
  <w:num w:numId="3" w16cid:durableId="1434783550">
    <w:abstractNumId w:val="0"/>
  </w:num>
  <w:num w:numId="4" w16cid:durableId="349798210">
    <w:abstractNumId w:val="1"/>
  </w:num>
  <w:num w:numId="5" w16cid:durableId="20548855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wMzM1NLG0NDIwNDJT0lEKTi0uzszPAykwNKgFAOFJ1qYtAAAA"/>
  </w:docVars>
  <w:rsids>
    <w:rsidRoot w:val="004A1AF8"/>
    <w:rsid w:val="0000666C"/>
    <w:rsid w:val="00014F78"/>
    <w:rsid w:val="00044ACA"/>
    <w:rsid w:val="00086A5D"/>
    <w:rsid w:val="000B76EC"/>
    <w:rsid w:val="00143402"/>
    <w:rsid w:val="001639B5"/>
    <w:rsid w:val="00196892"/>
    <w:rsid w:val="0019692B"/>
    <w:rsid w:val="001C157E"/>
    <w:rsid w:val="00224B4D"/>
    <w:rsid w:val="00231B65"/>
    <w:rsid w:val="00241A5A"/>
    <w:rsid w:val="00282ED7"/>
    <w:rsid w:val="00283388"/>
    <w:rsid w:val="002A68FE"/>
    <w:rsid w:val="002E0301"/>
    <w:rsid w:val="002E67D5"/>
    <w:rsid w:val="002F01DE"/>
    <w:rsid w:val="00315322"/>
    <w:rsid w:val="00317D1B"/>
    <w:rsid w:val="003547B9"/>
    <w:rsid w:val="00355CBB"/>
    <w:rsid w:val="00367538"/>
    <w:rsid w:val="003740A9"/>
    <w:rsid w:val="003B3FBE"/>
    <w:rsid w:val="003C392C"/>
    <w:rsid w:val="003F1F9F"/>
    <w:rsid w:val="003F2CBD"/>
    <w:rsid w:val="00436944"/>
    <w:rsid w:val="00446218"/>
    <w:rsid w:val="00491C82"/>
    <w:rsid w:val="004A0655"/>
    <w:rsid w:val="004A1AF8"/>
    <w:rsid w:val="004B3D9F"/>
    <w:rsid w:val="004C121B"/>
    <w:rsid w:val="004C6480"/>
    <w:rsid w:val="004D2602"/>
    <w:rsid w:val="004F0BFF"/>
    <w:rsid w:val="00535FCB"/>
    <w:rsid w:val="00551F83"/>
    <w:rsid w:val="00561680"/>
    <w:rsid w:val="00577800"/>
    <w:rsid w:val="0058347F"/>
    <w:rsid w:val="005C5667"/>
    <w:rsid w:val="005D408F"/>
    <w:rsid w:val="005D7D70"/>
    <w:rsid w:val="0061328F"/>
    <w:rsid w:val="00614D72"/>
    <w:rsid w:val="00615F98"/>
    <w:rsid w:val="0063417E"/>
    <w:rsid w:val="0066211B"/>
    <w:rsid w:val="00662A67"/>
    <w:rsid w:val="006B24BB"/>
    <w:rsid w:val="006C5034"/>
    <w:rsid w:val="006D281E"/>
    <w:rsid w:val="00757A69"/>
    <w:rsid w:val="007B5E7F"/>
    <w:rsid w:val="007E0D9F"/>
    <w:rsid w:val="007E22E9"/>
    <w:rsid w:val="008015CC"/>
    <w:rsid w:val="008061F8"/>
    <w:rsid w:val="00812516"/>
    <w:rsid w:val="0083039C"/>
    <w:rsid w:val="0083245E"/>
    <w:rsid w:val="00856371"/>
    <w:rsid w:val="008918CD"/>
    <w:rsid w:val="008A6260"/>
    <w:rsid w:val="008C7CAF"/>
    <w:rsid w:val="008E4435"/>
    <w:rsid w:val="008F4440"/>
    <w:rsid w:val="009317DD"/>
    <w:rsid w:val="0094052B"/>
    <w:rsid w:val="009657AD"/>
    <w:rsid w:val="009C2E51"/>
    <w:rsid w:val="009D2A7F"/>
    <w:rsid w:val="009E740D"/>
    <w:rsid w:val="00A01A7D"/>
    <w:rsid w:val="00A257B4"/>
    <w:rsid w:val="00A4022F"/>
    <w:rsid w:val="00A674B3"/>
    <w:rsid w:val="00A86550"/>
    <w:rsid w:val="00A92200"/>
    <w:rsid w:val="00AB732F"/>
    <w:rsid w:val="00B40ABB"/>
    <w:rsid w:val="00B4246E"/>
    <w:rsid w:val="00B66D7D"/>
    <w:rsid w:val="00BA2AED"/>
    <w:rsid w:val="00BA5610"/>
    <w:rsid w:val="00BC2655"/>
    <w:rsid w:val="00BF11ED"/>
    <w:rsid w:val="00C17CCA"/>
    <w:rsid w:val="00C317C6"/>
    <w:rsid w:val="00C4590E"/>
    <w:rsid w:val="00C701E8"/>
    <w:rsid w:val="00C72DA3"/>
    <w:rsid w:val="00C752F9"/>
    <w:rsid w:val="00CA4EAA"/>
    <w:rsid w:val="00CD13CA"/>
    <w:rsid w:val="00CE2971"/>
    <w:rsid w:val="00CE4B40"/>
    <w:rsid w:val="00CF4F3B"/>
    <w:rsid w:val="00CF5308"/>
    <w:rsid w:val="00D01DF6"/>
    <w:rsid w:val="00D22577"/>
    <w:rsid w:val="00D259B0"/>
    <w:rsid w:val="00D65106"/>
    <w:rsid w:val="00D737A8"/>
    <w:rsid w:val="00D741C1"/>
    <w:rsid w:val="00D8633B"/>
    <w:rsid w:val="00DD6E35"/>
    <w:rsid w:val="00DE510D"/>
    <w:rsid w:val="00DF34FF"/>
    <w:rsid w:val="00E14B4D"/>
    <w:rsid w:val="00E26EB1"/>
    <w:rsid w:val="00E30606"/>
    <w:rsid w:val="00E45E00"/>
    <w:rsid w:val="00E4791A"/>
    <w:rsid w:val="00E57108"/>
    <w:rsid w:val="00E90DFB"/>
    <w:rsid w:val="00EA27F9"/>
    <w:rsid w:val="00EC1ED3"/>
    <w:rsid w:val="00EC3290"/>
    <w:rsid w:val="00EC3FD9"/>
    <w:rsid w:val="00EC77D9"/>
    <w:rsid w:val="00EF56CC"/>
    <w:rsid w:val="00EF7BF9"/>
    <w:rsid w:val="00F07277"/>
    <w:rsid w:val="00F56F87"/>
    <w:rsid w:val="00F71FF8"/>
    <w:rsid w:val="00F86E9D"/>
    <w:rsid w:val="00FA26E6"/>
    <w:rsid w:val="00FD2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D0D34"/>
  <w15:chartTrackingRefBased/>
  <w15:docId w15:val="{276B878D-5A24-4397-AC62-B9C1F3D17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3D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3D9F"/>
    <w:pPr>
      <w:ind w:left="720"/>
      <w:contextualSpacing/>
    </w:pPr>
  </w:style>
  <w:style w:type="paragraph" w:customStyle="1" w:styleId="Style1">
    <w:name w:val="Style1"/>
    <w:basedOn w:val="Heading1"/>
    <w:next w:val="Normal"/>
    <w:link w:val="Style1Char"/>
    <w:qFormat/>
    <w:rsid w:val="0000666C"/>
    <w:pPr>
      <w:spacing w:after="120" w:line="324" w:lineRule="auto"/>
      <w:jc w:val="both"/>
    </w:pPr>
    <w:rPr>
      <w:rFonts w:asciiTheme="minorBidi" w:hAnsiTheme="minorBidi"/>
      <w:b/>
      <w:bCs/>
      <w:color w:val="009242"/>
    </w:rPr>
  </w:style>
  <w:style w:type="character" w:customStyle="1" w:styleId="Style1Char">
    <w:name w:val="Style1 Char"/>
    <w:basedOn w:val="Heading1Char"/>
    <w:link w:val="Style1"/>
    <w:rsid w:val="0000666C"/>
    <w:rPr>
      <w:rFonts w:asciiTheme="minorBidi" w:eastAsiaTheme="majorEastAsia" w:hAnsiTheme="minorBidi" w:cstheme="majorBidi"/>
      <w:b/>
      <w:bCs/>
      <w:color w:val="009242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B3D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15F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F98"/>
  </w:style>
  <w:style w:type="paragraph" w:styleId="Footer">
    <w:name w:val="footer"/>
    <w:basedOn w:val="Normal"/>
    <w:link w:val="FooterChar"/>
    <w:uiPriority w:val="99"/>
    <w:unhideWhenUsed/>
    <w:rsid w:val="00615F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F98"/>
  </w:style>
  <w:style w:type="character" w:styleId="Hyperlink">
    <w:name w:val="Hyperlink"/>
    <w:basedOn w:val="DefaultParagraphFont"/>
    <w:uiPriority w:val="99"/>
    <w:unhideWhenUsed/>
    <w:rsid w:val="007E22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22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file:///C:\Users\Alma\Desktop\Pr%20learn\HTML_Css\shouldiprefix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6014FB-B64C-43FD-B479-A2CA13D22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0</TotalTime>
  <Pages>13</Pages>
  <Words>731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Alma Zia</cp:lastModifiedBy>
  <cp:revision>80</cp:revision>
  <dcterms:created xsi:type="dcterms:W3CDTF">2021-12-27T08:15:00Z</dcterms:created>
  <dcterms:modified xsi:type="dcterms:W3CDTF">2024-01-28T18:46:00Z</dcterms:modified>
</cp:coreProperties>
</file>